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60A159" w14:textId="31D75C2F" w:rsidR="008E1D24" w:rsidRDefault="003A5CD8" w:rsidP="008E1D24">
      <w:pPr>
        <w:pStyle w:val="Heading1"/>
      </w:pPr>
      <w:r>
        <w:t>GitHub</w:t>
      </w:r>
      <w:r w:rsidR="008E1D24">
        <w:t xml:space="preserve"> User Guide for MCTs</w:t>
      </w:r>
    </w:p>
    <w:p w14:paraId="55548120" w14:textId="77777777" w:rsidR="00C44696" w:rsidRPr="00C44696" w:rsidRDefault="00C44696" w:rsidP="00DB3548"/>
    <w:p w14:paraId="261ABA5D" w14:textId="1449E872" w:rsidR="008E1D24" w:rsidRDefault="00EC5AE0" w:rsidP="009059F0">
      <w:pPr>
        <w:ind w:left="0"/>
      </w:pPr>
      <w:r>
        <w:t>C</w:t>
      </w:r>
      <w:r w:rsidR="00C44696">
        <w:t xml:space="preserve">loud services, such as </w:t>
      </w:r>
      <w:r w:rsidR="00344D5A">
        <w:t>Office 365</w:t>
      </w:r>
      <w:r w:rsidR="00A15955">
        <w:t xml:space="preserve"> and Microsoft Azure</w:t>
      </w:r>
      <w:r w:rsidR="00C44696">
        <w:t xml:space="preserve">, </w:t>
      </w:r>
      <w:r>
        <w:t>are updated</w:t>
      </w:r>
      <w:r w:rsidR="008A41BF">
        <w:t xml:space="preserve"> frequently. </w:t>
      </w:r>
      <w:r>
        <w:t>This</w:t>
      </w:r>
      <w:r w:rsidR="008A41BF">
        <w:t xml:space="preserve"> lead</w:t>
      </w:r>
      <w:r>
        <w:t>s</w:t>
      </w:r>
      <w:r w:rsidR="008A41BF">
        <w:t xml:space="preserve"> to issues for </w:t>
      </w:r>
      <w:r w:rsidR="00C44696">
        <w:t xml:space="preserve">Microsoft Certified Trainers </w:t>
      </w:r>
      <w:r w:rsidR="008A41BF">
        <w:t>(</w:t>
      </w:r>
      <w:r w:rsidR="008E1D24">
        <w:t>MCTs</w:t>
      </w:r>
      <w:r w:rsidR="008A41BF">
        <w:t xml:space="preserve">) when they teach </w:t>
      </w:r>
      <w:r w:rsidR="008E1D24">
        <w:t>courses</w:t>
      </w:r>
      <w:r w:rsidR="00C44696">
        <w:t xml:space="preserve">, such as </w:t>
      </w:r>
      <w:bookmarkStart w:id="0" w:name="_GoBack"/>
      <w:r w:rsidR="00344D5A" w:rsidRPr="00514B81">
        <w:rPr>
          <w:i/>
        </w:rPr>
        <w:t>1099</w:t>
      </w:r>
      <w:r w:rsidR="00A15955">
        <w:rPr>
          <w:i/>
        </w:rPr>
        <w:t>3</w:t>
      </w:r>
      <w:r>
        <w:rPr>
          <w:i/>
        </w:rPr>
        <w:t>:</w:t>
      </w:r>
      <w:r w:rsidR="00EE19F5" w:rsidRPr="00EE19F5">
        <w:rPr>
          <w:rFonts w:asciiTheme="minorHAnsi" w:hAnsiTheme="minorHAnsi" w:cstheme="minorBidi"/>
        </w:rPr>
        <w:t xml:space="preserve"> </w:t>
      </w:r>
      <w:r w:rsidR="00046CF9" w:rsidRPr="00046CF9">
        <w:rPr>
          <w:i/>
        </w:rPr>
        <w:t>Integrating On-Premises Identity Infrastructure with Microsoft Azure</w:t>
      </w:r>
      <w:bookmarkEnd w:id="0"/>
      <w:r w:rsidR="008A41BF" w:rsidRPr="00046CF9">
        <w:t>,</w:t>
      </w:r>
      <w:r w:rsidR="008A41BF">
        <w:t xml:space="preserve"> because </w:t>
      </w:r>
      <w:r>
        <w:t xml:space="preserve">lab steps change frequently as the </w:t>
      </w:r>
      <w:r w:rsidR="008E1D24">
        <w:t xml:space="preserve">service changes. </w:t>
      </w:r>
      <w:r w:rsidR="00DB3548">
        <w:t xml:space="preserve">Due to the frequency of the changes and the fact that there may not be any notification when changes occur, it can be difficult for the course development team to rapidly identify and address any lab changes. </w:t>
      </w:r>
    </w:p>
    <w:p w14:paraId="6A6C375B" w14:textId="49B8A303" w:rsidR="0059485F" w:rsidRDefault="00DB3548" w:rsidP="009059F0">
      <w:pPr>
        <w:ind w:left="0"/>
      </w:pPr>
      <w:r>
        <w:t>To address these issues, w</w:t>
      </w:r>
      <w:r w:rsidR="008E1D24">
        <w:t xml:space="preserve">e are </w:t>
      </w:r>
      <w:r w:rsidR="002E0891">
        <w:t xml:space="preserve">using GitHub to publish </w:t>
      </w:r>
      <w:r w:rsidR="008E1D24">
        <w:t xml:space="preserve">the lab </w:t>
      </w:r>
      <w:r>
        <w:t xml:space="preserve">steps </w:t>
      </w:r>
      <w:r w:rsidR="008E1D24">
        <w:t xml:space="preserve">and lab </w:t>
      </w:r>
      <w:r>
        <w:t xml:space="preserve">scripts </w:t>
      </w:r>
      <w:r w:rsidR="008E1D24">
        <w:t xml:space="preserve">for </w:t>
      </w:r>
      <w:r w:rsidR="008C33CD">
        <w:t>courses</w:t>
      </w:r>
      <w:r>
        <w:t xml:space="preserve"> that cover cloud services like </w:t>
      </w:r>
      <w:r w:rsidR="00A15955">
        <w:t>Microsoft Azure</w:t>
      </w:r>
      <w:r>
        <w:t>.</w:t>
      </w:r>
      <w:r w:rsidR="002E0891">
        <w:t xml:space="preserve"> </w:t>
      </w:r>
      <w:r w:rsidR="007E0631">
        <w:t xml:space="preserve">Using GitHub </w:t>
      </w:r>
      <w:r w:rsidR="002E0891">
        <w:t xml:space="preserve">allows for </w:t>
      </w:r>
      <w:r w:rsidR="0059485F">
        <w:t>collaboration</w:t>
      </w:r>
      <w:r w:rsidR="008E1D24">
        <w:t xml:space="preserve"> between the course</w:t>
      </w:r>
      <w:r w:rsidR="00BA0E46">
        <w:t>’s</w:t>
      </w:r>
      <w:r w:rsidR="008E1D24">
        <w:t xml:space="preserve"> authors and MCTs to keep the content current with </w:t>
      </w:r>
      <w:r w:rsidR="00A15955">
        <w:t>Microsoft Azure</w:t>
      </w:r>
      <w:r w:rsidR="002E0891">
        <w:t xml:space="preserve"> platform </w:t>
      </w:r>
      <w:r w:rsidR="008E1D24">
        <w:t xml:space="preserve">changes. </w:t>
      </w:r>
      <w:r w:rsidR="002E0891">
        <w:t xml:space="preserve">Using </w:t>
      </w:r>
      <w:r w:rsidR="008E1D24">
        <w:t>GitHub</w:t>
      </w:r>
      <w:r w:rsidR="002E0891">
        <w:t xml:space="preserve"> allows the </w:t>
      </w:r>
      <w:r w:rsidR="0059485F">
        <w:t xml:space="preserve">MCTs </w:t>
      </w:r>
      <w:r w:rsidR="002E0891">
        <w:t xml:space="preserve">to </w:t>
      </w:r>
      <w:r w:rsidR="0059485F">
        <w:t xml:space="preserve">provide feedback and suggestions for </w:t>
      </w:r>
      <w:r w:rsidR="002E0891">
        <w:t xml:space="preserve">lab </w:t>
      </w:r>
      <w:r w:rsidR="0059485F">
        <w:t>changes</w:t>
      </w:r>
      <w:r w:rsidR="002E0891">
        <w:t xml:space="preserve">, and then the </w:t>
      </w:r>
      <w:r w:rsidR="0059485F">
        <w:t>course authors can update lab steps and scripts</w:t>
      </w:r>
      <w:r w:rsidR="002E0891">
        <w:t xml:space="preserve"> quickly and relatively easily</w:t>
      </w:r>
      <w:r w:rsidR="0059485F">
        <w:t>.</w:t>
      </w:r>
    </w:p>
    <w:p w14:paraId="54949964" w14:textId="2FCEB963" w:rsidR="0059485F" w:rsidRDefault="0059485F" w:rsidP="009059F0">
      <w:pPr>
        <w:ind w:left="0"/>
      </w:pPr>
      <w:r>
        <w:t xml:space="preserve">When you prepare to teach </w:t>
      </w:r>
      <w:r w:rsidR="00DB3548">
        <w:t xml:space="preserve">these </w:t>
      </w:r>
      <w:r>
        <w:t>course</w:t>
      </w:r>
      <w:r w:rsidR="00DB3548">
        <w:t>s</w:t>
      </w:r>
      <w:r>
        <w:t>, you should ensure that you are using the latest lab steps and scripts</w:t>
      </w:r>
      <w:r w:rsidR="002E0891">
        <w:t xml:space="preserve"> by </w:t>
      </w:r>
      <w:r>
        <w:t xml:space="preserve">downloading the appropriate files from GitHub. </w:t>
      </w:r>
    </w:p>
    <w:p w14:paraId="096827C2" w14:textId="0B21F450" w:rsidR="000028D4" w:rsidRDefault="0059485F" w:rsidP="003A5CD8">
      <w:pPr>
        <w:ind w:left="0"/>
      </w:pPr>
      <w:r>
        <w:t xml:space="preserve">This user guide </w:t>
      </w:r>
      <w:r w:rsidR="002E0891">
        <w:t xml:space="preserve">is </w:t>
      </w:r>
      <w:r>
        <w:t>for MCTs who are new to GitHub</w:t>
      </w:r>
      <w:r w:rsidR="002E0891">
        <w:t xml:space="preserve">, and it </w:t>
      </w:r>
      <w:r>
        <w:t xml:space="preserve">provides steps for connecting to GitHub, downloading and printing course materials, updating the scripts </w:t>
      </w:r>
      <w:r w:rsidR="002E0891">
        <w:t xml:space="preserve">that students use in labs, and explaining how you </w:t>
      </w:r>
      <w:r>
        <w:t xml:space="preserve">can </w:t>
      </w:r>
      <w:r w:rsidR="002E0891">
        <w:t>help</w:t>
      </w:r>
      <w:r>
        <w:t xml:space="preserve"> </w:t>
      </w:r>
      <w:r w:rsidR="002E0891">
        <w:t xml:space="preserve">ensure that this course’s content </w:t>
      </w:r>
      <w:r w:rsidR="005B7501">
        <w:t>remains current</w:t>
      </w:r>
      <w:r>
        <w:t>.</w:t>
      </w:r>
    </w:p>
    <w:p w14:paraId="63CD6A6A" w14:textId="3F60C890" w:rsidR="008E1D24" w:rsidRDefault="000028D4" w:rsidP="003A5CD8">
      <w:pPr>
        <w:ind w:left="0"/>
      </w:pPr>
      <w:r w:rsidRPr="00A01390">
        <w:rPr>
          <w:b/>
        </w:rPr>
        <w:t>Note:</w:t>
      </w:r>
      <w:r w:rsidRPr="00A01390">
        <w:t xml:space="preserve"> It is strongly recommended that MCTs and Partners access these materials and in turn, provide them separately to students.  Pointing students directly to GitHub to access </w:t>
      </w:r>
      <w:r w:rsidR="00046CF9">
        <w:t>l</w:t>
      </w:r>
      <w:r w:rsidRPr="00A01390">
        <w:t xml:space="preserve">ab steps as part of an ongoing class will require them to access yet another UI as part of the course, contributing to a confusing experience for the student. An explanation to the student regarding why they </w:t>
      </w:r>
      <w:proofErr w:type="gramStart"/>
      <w:r w:rsidRPr="00A01390">
        <w:t>are</w:t>
      </w:r>
      <w:proofErr w:type="gramEnd"/>
      <w:r w:rsidRPr="00A01390">
        <w:t xml:space="preserve"> receiving separate </w:t>
      </w:r>
      <w:r w:rsidR="00046CF9">
        <w:t>l</w:t>
      </w:r>
      <w:r w:rsidRPr="00A01390">
        <w:t>ab instructions can highlight the nature of an always-changing cloud-based interface and platform. Microsoft Learning support for accessing files on GitHub and support for navigation of the GitHub site is limited to MCTs teaching this course only.</w:t>
      </w:r>
    </w:p>
    <w:p w14:paraId="46B0B8F0" w14:textId="0A0F0F61" w:rsidR="00F96BE3" w:rsidRDefault="00F96BE3" w:rsidP="00F96BE3">
      <w:pPr>
        <w:pStyle w:val="Heading3"/>
        <w:ind w:left="0"/>
      </w:pPr>
      <w:r>
        <w:t xml:space="preserve">GitHub </w:t>
      </w:r>
      <w:r w:rsidR="005B7501">
        <w:t>terminology</w:t>
      </w:r>
    </w:p>
    <w:p w14:paraId="6081564A" w14:textId="7DEA3065" w:rsidR="008C33CD" w:rsidRDefault="00F96BE3" w:rsidP="00DB3548">
      <w:pPr>
        <w:pStyle w:val="MOCListBullet1"/>
      </w:pPr>
      <w:r>
        <w:t>GitHub introduces terminology that might be new to you</w:t>
      </w:r>
      <w:r w:rsidR="00BA0E46">
        <w:t xml:space="preserve">, and the following list includes </w:t>
      </w:r>
      <w:r>
        <w:t xml:space="preserve">terms and concepts </w:t>
      </w:r>
      <w:r w:rsidR="00BA0E46">
        <w:t xml:space="preserve">that this document uses. However, for a </w:t>
      </w:r>
      <w:r>
        <w:t xml:space="preserve">full list of GitHub terms, </w:t>
      </w:r>
      <w:r w:rsidR="00B76D66">
        <w:t xml:space="preserve">refer to the “GitHub Glossary” at </w:t>
      </w:r>
      <w:hyperlink r:id="rId8" w:history="1">
        <w:r w:rsidR="002149FA" w:rsidRPr="008D6F0A">
          <w:rPr>
            <w:rStyle w:val="Hyperlink"/>
          </w:rPr>
          <w:t>https://help.github.com/articles/GitHub-glossary/</w:t>
        </w:r>
      </w:hyperlink>
      <w:r w:rsidR="002149FA">
        <w:t xml:space="preserve">. </w:t>
      </w:r>
    </w:p>
    <w:p w14:paraId="7CB5B436" w14:textId="39AF0D1A" w:rsidR="00F96BE3" w:rsidRDefault="00F96BE3" w:rsidP="00DB3548">
      <w:pPr>
        <w:pStyle w:val="MOCListBullet1"/>
      </w:pPr>
      <w:r w:rsidRPr="008C1B08">
        <w:rPr>
          <w:i/>
        </w:rPr>
        <w:t>Git</w:t>
      </w:r>
      <w:r>
        <w:t xml:space="preserve"> and </w:t>
      </w:r>
      <w:r w:rsidRPr="00DB3548">
        <w:rPr>
          <w:i/>
        </w:rPr>
        <w:t>GitHub</w:t>
      </w:r>
      <w:r w:rsidR="00B76D66" w:rsidRPr="00E175E2">
        <w:t>:</w:t>
      </w:r>
      <w:r w:rsidR="00B76D66">
        <w:t xml:space="preserve"> </w:t>
      </w:r>
      <w:r w:rsidRPr="00DB3548">
        <w:rPr>
          <w:i/>
        </w:rPr>
        <w:t>Git</w:t>
      </w:r>
      <w:r>
        <w:t xml:space="preserve"> is an open</w:t>
      </w:r>
      <w:r w:rsidR="00B76D66">
        <w:t>-</w:t>
      </w:r>
      <w:r>
        <w:t>source</w:t>
      </w:r>
      <w:r w:rsidR="00B76D66">
        <w:t>,</w:t>
      </w:r>
      <w:r>
        <w:t xml:space="preserve"> change</w:t>
      </w:r>
      <w:r w:rsidR="00B76D66">
        <w:t>-</w:t>
      </w:r>
      <w:r>
        <w:t>tracking program</w:t>
      </w:r>
      <w:r w:rsidR="00B76D66">
        <w:t xml:space="preserve">, and </w:t>
      </w:r>
      <w:r w:rsidRPr="00DB3548">
        <w:rPr>
          <w:i/>
        </w:rPr>
        <w:t>GitHub</w:t>
      </w:r>
      <w:r>
        <w:t xml:space="preserve"> is a site/solution built on Git. There are other websites and solutions that use Git as their backend. </w:t>
      </w:r>
      <w:r w:rsidR="00B76D66">
        <w:t xml:space="preserve">You would use </w:t>
      </w:r>
      <w:r>
        <w:t>GitHub primarily for open</w:t>
      </w:r>
      <w:r w:rsidR="00B76D66">
        <w:t>-</w:t>
      </w:r>
      <w:r>
        <w:t xml:space="preserve">source (public) development projects, and it is free for those projects. </w:t>
      </w:r>
      <w:r w:rsidR="00B76D66">
        <w:t xml:space="preserve">However, if you </w:t>
      </w:r>
      <w:r>
        <w:t xml:space="preserve">want to use GitHub for projects that are </w:t>
      </w:r>
      <w:r w:rsidR="00B76D66">
        <w:t xml:space="preserve">private, and </w:t>
      </w:r>
      <w:r>
        <w:t>not open source</w:t>
      </w:r>
      <w:r w:rsidR="00B76D66">
        <w:t xml:space="preserve">, </w:t>
      </w:r>
      <w:r>
        <w:t>you must sign up for a paid version.</w:t>
      </w:r>
    </w:p>
    <w:p w14:paraId="61CF69AF" w14:textId="64D48A69" w:rsidR="00F96BE3" w:rsidRDefault="00F96BE3" w:rsidP="00DB3548">
      <w:pPr>
        <w:pStyle w:val="MOCListNumber1"/>
      </w:pPr>
      <w:r w:rsidRPr="00DB3548">
        <w:rPr>
          <w:i/>
        </w:rPr>
        <w:t>Repo</w:t>
      </w:r>
      <w:r>
        <w:t xml:space="preserve"> or </w:t>
      </w:r>
      <w:r w:rsidRPr="00DB3548">
        <w:rPr>
          <w:i/>
        </w:rPr>
        <w:t>Repository</w:t>
      </w:r>
      <w:r w:rsidR="00B76D66" w:rsidRPr="00E175E2">
        <w:t xml:space="preserve">: </w:t>
      </w:r>
      <w:r>
        <w:t xml:space="preserve">Each project in GitHub is in a repository, or </w:t>
      </w:r>
      <w:r w:rsidR="00DB0616">
        <w:rPr>
          <w:i/>
        </w:rPr>
        <w:t>r</w:t>
      </w:r>
      <w:r w:rsidRPr="00DB3548">
        <w:rPr>
          <w:i/>
        </w:rPr>
        <w:t>epo</w:t>
      </w:r>
      <w:r>
        <w:t xml:space="preserve">. A </w:t>
      </w:r>
      <w:r w:rsidR="00DB0616">
        <w:t>r</w:t>
      </w:r>
      <w:r w:rsidR="00B76D66">
        <w:t xml:space="preserve">epo </w:t>
      </w:r>
      <w:r>
        <w:t xml:space="preserve">contains all of a project’s files, including documentation, and </w:t>
      </w:r>
      <w:r w:rsidR="00B76D66">
        <w:t xml:space="preserve">it </w:t>
      </w:r>
      <w:r>
        <w:t>supports revision history. A repository can be public or private</w:t>
      </w:r>
      <w:r w:rsidR="00B76D66">
        <w:t xml:space="preserve">, and you can have a </w:t>
      </w:r>
      <w:r w:rsidRPr="00DB3548">
        <w:t>local</w:t>
      </w:r>
      <w:r w:rsidRPr="00B76D66">
        <w:t xml:space="preserve"> copy</w:t>
      </w:r>
      <w:r>
        <w:t xml:space="preserve"> of the repo on your computer hard drive, or </w:t>
      </w:r>
      <w:r w:rsidR="00B76D66">
        <w:t xml:space="preserve">you can </w:t>
      </w:r>
      <w:r>
        <w:t>use the repo within GitHub.</w:t>
      </w:r>
    </w:p>
    <w:p w14:paraId="6D165855" w14:textId="05798376" w:rsidR="00F96BE3" w:rsidRDefault="00F96BE3" w:rsidP="0062128B">
      <w:pPr>
        <w:pStyle w:val="MOCListBullet1"/>
      </w:pPr>
      <w:r w:rsidRPr="0062128B">
        <w:rPr>
          <w:i/>
        </w:rPr>
        <w:t>Markdown</w:t>
      </w:r>
      <w:r w:rsidR="00B76D66" w:rsidRPr="00E175E2">
        <w:t xml:space="preserve">: </w:t>
      </w:r>
      <w:r w:rsidR="00B76D66">
        <w:t xml:space="preserve">This is a </w:t>
      </w:r>
      <w:r>
        <w:t>text</w:t>
      </w:r>
      <w:r w:rsidR="00B76D66">
        <w:t>-</w:t>
      </w:r>
      <w:r>
        <w:t xml:space="preserve">file format </w:t>
      </w:r>
      <w:r w:rsidR="00B76D66">
        <w:t xml:space="preserve">that you can use </w:t>
      </w:r>
      <w:r>
        <w:t>for creating documentation. It is text</w:t>
      </w:r>
      <w:r w:rsidR="00B76D66">
        <w:t>-</w:t>
      </w:r>
      <w:r>
        <w:t xml:space="preserve">based and very simple to update, </w:t>
      </w:r>
      <w:r w:rsidR="00B76D66">
        <w:t xml:space="preserve">which makes it easy to use during collaboration. GitHub then renders it as </w:t>
      </w:r>
      <w:r>
        <w:t>HTML.</w:t>
      </w:r>
    </w:p>
    <w:p w14:paraId="0D479517" w14:textId="33CA8295" w:rsidR="00F96BE3" w:rsidRPr="00C30300" w:rsidRDefault="00F96BE3" w:rsidP="0062128B">
      <w:pPr>
        <w:pStyle w:val="MOCListBullet1"/>
      </w:pPr>
      <w:r w:rsidRPr="0062128B">
        <w:rPr>
          <w:i/>
        </w:rPr>
        <w:t>GitHub flavored markdown (GFM)</w:t>
      </w:r>
      <w:r w:rsidR="000A5515" w:rsidRPr="00E175E2">
        <w:t>:</w:t>
      </w:r>
      <w:r w:rsidRPr="00E175E2">
        <w:t xml:space="preserve"> </w:t>
      </w:r>
      <w:r>
        <w:t xml:space="preserve">There are many variations, or flavors, of </w:t>
      </w:r>
      <w:r w:rsidR="000A5515">
        <w:t xml:space="preserve">the </w:t>
      </w:r>
      <w:r w:rsidR="003A4ABE">
        <w:t>Markdown</w:t>
      </w:r>
      <w:r w:rsidR="000A5515">
        <w:t xml:space="preserve"> file format</w:t>
      </w:r>
      <w:r>
        <w:t xml:space="preserve">. </w:t>
      </w:r>
      <w:r w:rsidR="000A5515">
        <w:t>Th</w:t>
      </w:r>
      <w:r w:rsidR="00C70BA6">
        <w:t>e</w:t>
      </w:r>
      <w:r w:rsidR="000A5515">
        <w:t xml:space="preserve"> </w:t>
      </w:r>
      <w:r>
        <w:t xml:space="preserve">GitHub version, commonly referred to as </w:t>
      </w:r>
      <w:r w:rsidRPr="0062128B">
        <w:rPr>
          <w:i/>
        </w:rPr>
        <w:t>GFM</w:t>
      </w:r>
      <w:r>
        <w:t xml:space="preserve">, is one of the most common variations of </w:t>
      </w:r>
      <w:r w:rsidR="003A4ABE">
        <w:t>Markdown</w:t>
      </w:r>
      <w:r>
        <w:t xml:space="preserve">. </w:t>
      </w:r>
      <w:r w:rsidRPr="00C30300">
        <w:t xml:space="preserve">For </w:t>
      </w:r>
      <w:r w:rsidR="000A5515">
        <w:t xml:space="preserve">more information about </w:t>
      </w:r>
      <w:r w:rsidRPr="00C30300">
        <w:t xml:space="preserve">GFM and </w:t>
      </w:r>
      <w:r w:rsidR="000A5515">
        <w:t xml:space="preserve">how you can use the Markup format for your </w:t>
      </w:r>
      <w:r w:rsidRPr="00C30300">
        <w:t xml:space="preserve">GFM documents, </w:t>
      </w:r>
      <w:r w:rsidR="000A5515">
        <w:t xml:space="preserve">refer to </w:t>
      </w:r>
      <w:r w:rsidR="002149FA">
        <w:t>“</w:t>
      </w:r>
      <w:r w:rsidR="00C30300" w:rsidRPr="0062128B">
        <w:t>Getting started with writing and formatting on GitHub</w:t>
      </w:r>
      <w:r w:rsidR="002149FA">
        <w:t>”</w:t>
      </w:r>
      <w:r w:rsidR="002149FA">
        <w:rPr>
          <w:rStyle w:val="Hyperlink"/>
        </w:rPr>
        <w:t xml:space="preserve"> </w:t>
      </w:r>
      <w:r w:rsidR="002149FA" w:rsidRPr="0062128B">
        <w:t xml:space="preserve">at </w:t>
      </w:r>
      <w:r w:rsidR="002149FA" w:rsidRPr="002149FA">
        <w:rPr>
          <w:rStyle w:val="Hyperlink"/>
        </w:rPr>
        <w:t>https://help.github.com/articles/getting-started-with-writing-and-formatting-on-github/</w:t>
      </w:r>
      <w:r w:rsidR="00C30300">
        <w:t>.</w:t>
      </w:r>
    </w:p>
    <w:p w14:paraId="763CE8B6" w14:textId="60978504" w:rsidR="008C33CD" w:rsidRDefault="00F96BE3" w:rsidP="0062128B">
      <w:pPr>
        <w:pStyle w:val="MOCListBullet1"/>
      </w:pPr>
      <w:r w:rsidRPr="0062128B">
        <w:rPr>
          <w:i/>
        </w:rPr>
        <w:lastRenderedPageBreak/>
        <w:t>Fork</w:t>
      </w:r>
      <w:r w:rsidR="000A5515" w:rsidRPr="00E175E2">
        <w:t>:</w:t>
      </w:r>
      <w:r w:rsidRPr="006A4867">
        <w:t xml:space="preserve"> </w:t>
      </w:r>
      <w:r w:rsidR="00C70BA6">
        <w:t xml:space="preserve">This is a </w:t>
      </w:r>
      <w:r>
        <w:t xml:space="preserve">copy of </w:t>
      </w:r>
      <w:r w:rsidR="000A5515">
        <w:t xml:space="preserve">another </w:t>
      </w:r>
      <w:r>
        <w:t xml:space="preserve">repo that </w:t>
      </w:r>
      <w:r w:rsidR="000A5515">
        <w:t xml:space="preserve">resides in </w:t>
      </w:r>
      <w:r>
        <w:t xml:space="preserve">your GitHub account, in comparison to a </w:t>
      </w:r>
      <w:r w:rsidR="00C70BA6">
        <w:rPr>
          <w:i/>
        </w:rPr>
        <w:t>b</w:t>
      </w:r>
      <w:r w:rsidR="00C70BA6" w:rsidRPr="0062128B">
        <w:rPr>
          <w:i/>
        </w:rPr>
        <w:t>ranch</w:t>
      </w:r>
      <w:r>
        <w:t xml:space="preserve">, which lives in the original repo. See </w:t>
      </w:r>
      <w:r w:rsidR="00C70BA6">
        <w:t>“</w:t>
      </w:r>
      <w:r w:rsidRPr="0062128B">
        <w:t>Branch</w:t>
      </w:r>
      <w:r w:rsidR="00C70BA6">
        <w:t>” directly below.</w:t>
      </w:r>
    </w:p>
    <w:p w14:paraId="480A9C0C" w14:textId="1D8AA768" w:rsidR="00F96BE3" w:rsidRDefault="00F96BE3" w:rsidP="0062128B">
      <w:pPr>
        <w:pStyle w:val="MOCListBullet1"/>
      </w:pPr>
      <w:r w:rsidRPr="0062128B">
        <w:rPr>
          <w:i/>
        </w:rPr>
        <w:t>Branch</w:t>
      </w:r>
      <w:r w:rsidR="00C70BA6" w:rsidRPr="006A4867">
        <w:t xml:space="preserve">: </w:t>
      </w:r>
      <w:r w:rsidR="00C70BA6">
        <w:t xml:space="preserve">This is </w:t>
      </w:r>
      <w:r>
        <w:t xml:space="preserve">a copy of a repository that </w:t>
      </w:r>
      <w:r w:rsidR="00C70BA6">
        <w:t xml:space="preserve">resides </w:t>
      </w:r>
      <w:r>
        <w:t xml:space="preserve">in the same repository as the original. </w:t>
      </w:r>
      <w:r w:rsidR="00C70BA6">
        <w:t xml:space="preserve">You can merge a </w:t>
      </w:r>
      <w:r>
        <w:t>branch with the original.</w:t>
      </w:r>
    </w:p>
    <w:p w14:paraId="5A11666E" w14:textId="194AA4C6" w:rsidR="00F96BE3" w:rsidRDefault="00F96BE3" w:rsidP="0062128B">
      <w:pPr>
        <w:pStyle w:val="MOCListBullet1"/>
      </w:pPr>
      <w:r w:rsidRPr="0062128B">
        <w:rPr>
          <w:i/>
        </w:rPr>
        <w:t>Fetch</w:t>
      </w:r>
      <w:r w:rsidR="00C70BA6" w:rsidRPr="006A4867">
        <w:t>:</w:t>
      </w:r>
      <w:r w:rsidRPr="006A4867">
        <w:t xml:space="preserve"> </w:t>
      </w:r>
      <w:r w:rsidR="00C70BA6">
        <w:t xml:space="preserve">This is the process of retrieving a </w:t>
      </w:r>
      <w:r>
        <w:t xml:space="preserve">copy of the latest changes from an online repo. </w:t>
      </w:r>
      <w:r w:rsidR="00C70BA6">
        <w:t xml:space="preserve">However, a </w:t>
      </w:r>
      <w:r>
        <w:t xml:space="preserve">fetch </w:t>
      </w:r>
      <w:r w:rsidRPr="0062128B">
        <w:rPr>
          <w:i/>
        </w:rPr>
        <w:t>does not</w:t>
      </w:r>
      <w:r>
        <w:t xml:space="preserve"> </w:t>
      </w:r>
      <w:r w:rsidRPr="0062128B">
        <w:t>merge</w:t>
      </w:r>
      <w:r>
        <w:t xml:space="preserve"> changes.</w:t>
      </w:r>
    </w:p>
    <w:p w14:paraId="68935D47" w14:textId="41179A3D" w:rsidR="00F96BE3" w:rsidRDefault="00F96BE3" w:rsidP="0062128B">
      <w:pPr>
        <w:pStyle w:val="MOCListBullet1"/>
      </w:pPr>
      <w:r w:rsidRPr="0062128B">
        <w:rPr>
          <w:i/>
        </w:rPr>
        <w:t>Pull</w:t>
      </w:r>
      <w:r w:rsidR="00C70BA6" w:rsidRPr="00E175E2">
        <w:t xml:space="preserve">: </w:t>
      </w:r>
      <w:r w:rsidR="00C70BA6">
        <w:t xml:space="preserve">This is the process of fetching </w:t>
      </w:r>
      <w:r>
        <w:t xml:space="preserve">the latest changes from an online repo and </w:t>
      </w:r>
      <w:r w:rsidRPr="0062128B">
        <w:t>merging</w:t>
      </w:r>
      <w:r w:rsidRPr="00C70BA6">
        <w:t xml:space="preserve"> </w:t>
      </w:r>
      <w:r>
        <w:t>them with local changes.</w:t>
      </w:r>
    </w:p>
    <w:p w14:paraId="786E6C65" w14:textId="5660A766" w:rsidR="00F96BE3" w:rsidRDefault="00F96BE3" w:rsidP="0062128B">
      <w:pPr>
        <w:pStyle w:val="MOCListBullet1"/>
      </w:pPr>
      <w:r w:rsidRPr="0062128B">
        <w:rPr>
          <w:i/>
        </w:rPr>
        <w:t>Merge</w:t>
      </w:r>
      <w:r w:rsidR="00C70BA6" w:rsidRPr="00E175E2">
        <w:t xml:space="preserve">: </w:t>
      </w:r>
      <w:r w:rsidR="00C70BA6" w:rsidRPr="0062128B">
        <w:t>This is</w:t>
      </w:r>
      <w:r w:rsidR="00C70BA6">
        <w:rPr>
          <w:i/>
        </w:rPr>
        <w:t xml:space="preserve"> </w:t>
      </w:r>
      <w:r w:rsidR="00C70BA6">
        <w:t xml:space="preserve">the process of fetching </w:t>
      </w:r>
      <w:r w:rsidR="00C70BA6" w:rsidRPr="0062128B">
        <w:t xml:space="preserve">changes from </w:t>
      </w:r>
      <w:r>
        <w:t xml:space="preserve">one branch and applying them to another. This includes </w:t>
      </w:r>
      <w:r w:rsidR="00C70BA6">
        <w:t xml:space="preserve">retrieving </w:t>
      </w:r>
      <w:r>
        <w:t>changes from an online repo</w:t>
      </w:r>
      <w:r w:rsidR="00C70BA6">
        <w:t>,</w:t>
      </w:r>
      <w:r>
        <w:t xml:space="preserve"> and </w:t>
      </w:r>
      <w:r w:rsidR="00C70BA6">
        <w:t xml:space="preserve">then </w:t>
      </w:r>
      <w:r>
        <w:t xml:space="preserve">applying </w:t>
      </w:r>
      <w:r w:rsidR="00C70BA6">
        <w:t xml:space="preserve">them </w:t>
      </w:r>
      <w:r>
        <w:t>to th</w:t>
      </w:r>
      <w:r w:rsidR="00C70BA6">
        <w:t xml:space="preserve">at repo’s </w:t>
      </w:r>
      <w:r>
        <w:t>local version</w:t>
      </w:r>
      <w:r w:rsidR="00C70BA6">
        <w:t>.</w:t>
      </w:r>
    </w:p>
    <w:p w14:paraId="3F414558" w14:textId="4B166604" w:rsidR="00F96BE3" w:rsidRDefault="00F96BE3" w:rsidP="0062128B">
      <w:pPr>
        <w:pStyle w:val="MOCListBullet1"/>
      </w:pPr>
      <w:r w:rsidRPr="0062128B">
        <w:rPr>
          <w:i/>
        </w:rPr>
        <w:t>Pull request</w:t>
      </w:r>
      <w:r w:rsidR="00C70BA6" w:rsidRPr="006A4867">
        <w:t xml:space="preserve">: </w:t>
      </w:r>
      <w:r w:rsidR="00C70BA6">
        <w:t xml:space="preserve">This is a </w:t>
      </w:r>
      <w:r>
        <w:t xml:space="preserve">set of proposed changes to a repo </w:t>
      </w:r>
      <w:r w:rsidR="00C70BA6">
        <w:t>that a user submit, and a repo’s owners or collaborators then can accept or reject the pull request</w:t>
      </w:r>
      <w:r>
        <w:t>.</w:t>
      </w:r>
    </w:p>
    <w:p w14:paraId="460E151D" w14:textId="04C5F95F" w:rsidR="00F96BE3" w:rsidRDefault="00F96BE3" w:rsidP="0062128B">
      <w:pPr>
        <w:pStyle w:val="MOCListBullet1"/>
      </w:pPr>
      <w:r w:rsidRPr="0062128B">
        <w:rPr>
          <w:i/>
        </w:rPr>
        <w:t>Push</w:t>
      </w:r>
      <w:r w:rsidR="00C70BA6" w:rsidRPr="00E175E2">
        <w:t xml:space="preserve">: </w:t>
      </w:r>
      <w:r w:rsidR="00C70BA6" w:rsidRPr="0062128B">
        <w:t>This is the process of sending</w:t>
      </w:r>
      <w:r w:rsidR="00C70BA6">
        <w:rPr>
          <w:i/>
        </w:rPr>
        <w:t xml:space="preserve"> </w:t>
      </w:r>
      <w:r>
        <w:t>or submitting your local changes to the online repo.</w:t>
      </w:r>
    </w:p>
    <w:p w14:paraId="254CD2B4" w14:textId="4DF98D2B" w:rsidR="00F96BE3" w:rsidRDefault="00F96BE3" w:rsidP="0062128B">
      <w:pPr>
        <w:pStyle w:val="MOCListBullet1"/>
      </w:pPr>
      <w:r w:rsidRPr="0062128B">
        <w:rPr>
          <w:i/>
        </w:rPr>
        <w:t>Collaborator</w:t>
      </w:r>
      <w:r w:rsidR="00C70BA6" w:rsidRPr="00E175E2">
        <w:t xml:space="preserve">: </w:t>
      </w:r>
      <w:r w:rsidR="00C70BA6" w:rsidRPr="0062128B">
        <w:t xml:space="preserve">This is a </w:t>
      </w:r>
      <w:r>
        <w:t xml:space="preserve">GitHub user that has permissions to add, delete, or change </w:t>
      </w:r>
      <w:r w:rsidR="00C70BA6">
        <w:t xml:space="preserve">a repo’s </w:t>
      </w:r>
      <w:r>
        <w:t>content.</w:t>
      </w:r>
    </w:p>
    <w:p w14:paraId="7FB24D2B" w14:textId="3FDDE646" w:rsidR="0036666B" w:rsidRDefault="00AC2A95" w:rsidP="009059F0">
      <w:pPr>
        <w:pStyle w:val="Heading2"/>
        <w:ind w:left="0"/>
      </w:pPr>
      <w:bookmarkStart w:id="1" w:name="quickstart"/>
      <w:bookmarkStart w:id="2" w:name="overview-microsoft-learnings-github-solu"/>
      <w:bookmarkEnd w:id="1"/>
      <w:bookmarkEnd w:id="2"/>
      <w:r>
        <w:t xml:space="preserve">Overview </w:t>
      </w:r>
      <w:r w:rsidR="00051AD9">
        <w:t>of</w:t>
      </w:r>
      <w:r>
        <w:t xml:space="preserve"> Microsoft Learning's </w:t>
      </w:r>
      <w:r w:rsidR="0024405E">
        <w:t>GitHub</w:t>
      </w:r>
      <w:r>
        <w:t xml:space="preserve"> solution for course labs</w:t>
      </w:r>
    </w:p>
    <w:p w14:paraId="76476C3E" w14:textId="3EA80021" w:rsidR="0036666B" w:rsidRDefault="00AC2A95" w:rsidP="0024405E">
      <w:pPr>
        <w:ind w:left="0"/>
      </w:pPr>
      <w:r>
        <w:t xml:space="preserve">The Microsoft Learning team has created a solution that allows </w:t>
      </w:r>
      <w:r w:rsidR="007351A1">
        <w:t>them</w:t>
      </w:r>
      <w:r>
        <w:t xml:space="preserve"> to publish updated lab and lab answer keys (LAKs) </w:t>
      </w:r>
      <w:r w:rsidR="0062128B">
        <w:t xml:space="preserve">and updated lab scripts </w:t>
      </w:r>
      <w:r w:rsidR="007351A1">
        <w:t xml:space="preserve">regularly </w:t>
      </w:r>
      <w:r>
        <w:t xml:space="preserve">to </w:t>
      </w:r>
      <w:r w:rsidR="0024405E">
        <w:t>GitHub</w:t>
      </w:r>
      <w:r>
        <w:t xml:space="preserve">. </w:t>
      </w:r>
      <w:r w:rsidR="007351A1">
        <w:t xml:space="preserve">The </w:t>
      </w:r>
      <w:r>
        <w:t xml:space="preserve">solution also includes a script and tools </w:t>
      </w:r>
      <w:r w:rsidR="007351A1">
        <w:t xml:space="preserve">that you can use to </w:t>
      </w:r>
      <w:r>
        <w:t xml:space="preserve">print labs and lab answer keys from Microsoft Word .docx files. </w:t>
      </w:r>
      <w:r w:rsidR="007351A1">
        <w:t xml:space="preserve">However, if you want to use </w:t>
      </w:r>
      <w:r>
        <w:t>this solution</w:t>
      </w:r>
      <w:r w:rsidR="004473E4">
        <w:t>,</w:t>
      </w:r>
      <w:r>
        <w:t xml:space="preserve"> you </w:t>
      </w:r>
      <w:r w:rsidR="007351A1">
        <w:t xml:space="preserve">must </w:t>
      </w:r>
      <w:r>
        <w:t xml:space="preserve">perform </w:t>
      </w:r>
      <w:r w:rsidR="00C7294F">
        <w:t xml:space="preserve">several </w:t>
      </w:r>
      <w:r>
        <w:t xml:space="preserve">steps the first time </w:t>
      </w:r>
      <w:r w:rsidR="007351A1">
        <w:t xml:space="preserve">that you </w:t>
      </w:r>
      <w:r>
        <w:t>download and print lab files</w:t>
      </w:r>
      <w:r w:rsidR="00C7294F">
        <w:t xml:space="preserve">. </w:t>
      </w:r>
      <w:r w:rsidR="00B550A8">
        <w:t xml:space="preserve">A later section of this file details these steps, which include that </w:t>
      </w:r>
      <w:r w:rsidR="00C7294F">
        <w:t>you must</w:t>
      </w:r>
      <w:r>
        <w:t>:</w:t>
      </w:r>
    </w:p>
    <w:p w14:paraId="2D109005" w14:textId="77777777" w:rsidR="0036666B" w:rsidRDefault="00AC2A95" w:rsidP="00C86185">
      <w:pPr>
        <w:pStyle w:val="Compact"/>
        <w:numPr>
          <w:ilvl w:val="0"/>
          <w:numId w:val="4"/>
        </w:numPr>
      </w:pPr>
      <w:r>
        <w:t xml:space="preserve">Sign-up for a </w:t>
      </w:r>
      <w:r w:rsidR="0024405E">
        <w:t>GitHub</w:t>
      </w:r>
      <w:r>
        <w:t xml:space="preserve"> account.</w:t>
      </w:r>
    </w:p>
    <w:p w14:paraId="6F71CF47" w14:textId="5E3A6E0F" w:rsidR="0036666B" w:rsidRDefault="00AC2A95" w:rsidP="00C86185">
      <w:pPr>
        <w:pStyle w:val="Compact"/>
        <w:numPr>
          <w:ilvl w:val="0"/>
          <w:numId w:val="4"/>
        </w:numPr>
      </w:pPr>
      <w:r>
        <w:t xml:space="preserve">Install </w:t>
      </w:r>
      <w:r w:rsidR="007351A1">
        <w:t xml:space="preserve">the </w:t>
      </w:r>
      <w:r>
        <w:t>Git</w:t>
      </w:r>
      <w:r w:rsidR="00106F83">
        <w:t>H</w:t>
      </w:r>
      <w:r>
        <w:t>ub Desktop</w:t>
      </w:r>
      <w:r w:rsidR="006852C6">
        <w:t>.</w:t>
      </w:r>
    </w:p>
    <w:p w14:paraId="7C29D139" w14:textId="77777777" w:rsidR="0036666B" w:rsidRDefault="00AC2A95" w:rsidP="00C86185">
      <w:pPr>
        <w:pStyle w:val="Compact"/>
        <w:numPr>
          <w:ilvl w:val="0"/>
          <w:numId w:val="4"/>
        </w:numPr>
      </w:pPr>
      <w:r>
        <w:t>Install the prerequisite software:</w:t>
      </w:r>
    </w:p>
    <w:p w14:paraId="6B4C706A" w14:textId="44096365" w:rsidR="0036666B" w:rsidRDefault="00AC2A95" w:rsidP="00C86185">
      <w:pPr>
        <w:pStyle w:val="Compact"/>
        <w:numPr>
          <w:ilvl w:val="0"/>
          <w:numId w:val="5"/>
        </w:numPr>
      </w:pPr>
      <w:proofErr w:type="spellStart"/>
      <w:r>
        <w:t>Pandoc</w:t>
      </w:r>
      <w:proofErr w:type="spellEnd"/>
      <w:r>
        <w:t xml:space="preserve"> </w:t>
      </w:r>
      <w:r w:rsidR="00B550A8">
        <w:t xml:space="preserve">version </w:t>
      </w:r>
      <w:r>
        <w:t>1.1</w:t>
      </w:r>
      <w:r w:rsidR="00911F0C">
        <w:t>9</w:t>
      </w:r>
      <w:r>
        <w:t>.2</w:t>
      </w:r>
    </w:p>
    <w:p w14:paraId="6E818452" w14:textId="1745358F" w:rsidR="0036666B" w:rsidRDefault="007351A1" w:rsidP="00C86185">
      <w:pPr>
        <w:pStyle w:val="Compact"/>
        <w:numPr>
          <w:ilvl w:val="0"/>
          <w:numId w:val="5"/>
        </w:numPr>
      </w:pPr>
      <w:r>
        <w:t xml:space="preserve">Windows </w:t>
      </w:r>
      <w:r w:rsidR="00AC2A95">
        <w:t>PowerShell Community Extensions 3.2.0</w:t>
      </w:r>
    </w:p>
    <w:p w14:paraId="34D86267" w14:textId="64AB16D0" w:rsidR="0036666B" w:rsidRDefault="00AC2A95" w:rsidP="00106F83">
      <w:pPr>
        <w:ind w:left="0"/>
      </w:pPr>
      <w:r>
        <w:t xml:space="preserve">Once you </w:t>
      </w:r>
      <w:r w:rsidR="007351A1">
        <w:t xml:space="preserve">sign </w:t>
      </w:r>
      <w:r>
        <w:t xml:space="preserve">up for </w:t>
      </w:r>
      <w:r w:rsidR="0024405E">
        <w:t>GitHub</w:t>
      </w:r>
      <w:r>
        <w:t xml:space="preserve"> and </w:t>
      </w:r>
      <w:r w:rsidR="007351A1">
        <w:t xml:space="preserve">install </w:t>
      </w:r>
      <w:r>
        <w:t>the prerequisite software, the steps for downloading and printing the course</w:t>
      </w:r>
      <w:r w:rsidR="007351A1">
        <w:t>-</w:t>
      </w:r>
      <w:r>
        <w:t xml:space="preserve">lab materials are the same for each course. </w:t>
      </w:r>
    </w:p>
    <w:p w14:paraId="6C43D2EC" w14:textId="15C61522" w:rsidR="0036666B" w:rsidRDefault="00AC2A95" w:rsidP="0024405E">
      <w:pPr>
        <w:ind w:left="0"/>
      </w:pPr>
      <w:r>
        <w:t xml:space="preserve">You can use a variety of tools that support Git with </w:t>
      </w:r>
      <w:r w:rsidR="0024405E">
        <w:t>GitHub</w:t>
      </w:r>
      <w:r>
        <w:t xml:space="preserve">, including </w:t>
      </w:r>
      <w:r w:rsidR="007351A1">
        <w:t xml:space="preserve">Microsoft </w:t>
      </w:r>
      <w:r>
        <w:t xml:space="preserve">Visual Studio, </w:t>
      </w:r>
      <w:r w:rsidR="007351A1">
        <w:t>Visual Studio Code</w:t>
      </w:r>
      <w:r>
        <w:t>, or any of the Git command</w:t>
      </w:r>
      <w:r w:rsidR="007351A1">
        <w:t>-</w:t>
      </w:r>
      <w:r>
        <w:t xml:space="preserve">line tools </w:t>
      </w:r>
      <w:r w:rsidR="007351A1">
        <w:t xml:space="preserve">that are </w:t>
      </w:r>
      <w:r>
        <w:t>available</w:t>
      </w:r>
      <w:r w:rsidR="007351A1">
        <w:t xml:space="preserve"> online</w:t>
      </w:r>
      <w:r>
        <w:t>.</w:t>
      </w:r>
    </w:p>
    <w:p w14:paraId="00FF88D8" w14:textId="344BCA37" w:rsidR="0036666B" w:rsidRDefault="00AC2A95">
      <w:pPr>
        <w:pStyle w:val="BlockQuote"/>
      </w:pPr>
      <w:r>
        <w:rPr>
          <w:b/>
        </w:rPr>
        <w:t>Note</w:t>
      </w:r>
      <w:r w:rsidR="007351A1">
        <w:rPr>
          <w:b/>
        </w:rPr>
        <w:t>:</w:t>
      </w:r>
      <w:r>
        <w:t xml:space="preserve"> </w:t>
      </w:r>
      <w:r w:rsidR="0024405E">
        <w:t>GitHub</w:t>
      </w:r>
      <w:r>
        <w:t xml:space="preserve"> has a desktop client and a command</w:t>
      </w:r>
      <w:r w:rsidR="007351A1">
        <w:t>-</w:t>
      </w:r>
      <w:r>
        <w:t>line interface. Throughout this document</w:t>
      </w:r>
      <w:r w:rsidR="007351A1">
        <w:t>,</w:t>
      </w:r>
      <w:r>
        <w:t xml:space="preserve"> we use the desktop client. If </w:t>
      </w:r>
      <w:r w:rsidR="0024405E">
        <w:t>GitHub</w:t>
      </w:r>
      <w:r>
        <w:t xml:space="preserve"> and Git are new concepts</w:t>
      </w:r>
      <w:r w:rsidR="007351A1">
        <w:t>,</w:t>
      </w:r>
      <w:r>
        <w:t xml:space="preserve"> and you would like a more in-depth introduction, </w:t>
      </w:r>
      <w:r w:rsidR="007351A1">
        <w:t>refer to the “</w:t>
      </w:r>
      <w:r w:rsidR="0024405E">
        <w:t>GitHub</w:t>
      </w:r>
      <w:r>
        <w:t xml:space="preserve"> </w:t>
      </w:r>
      <w:hyperlink r:id="rId9">
        <w:r>
          <w:t>Hello Wor</w:t>
        </w:r>
        <w:r w:rsidR="007351A1">
          <w:t>l</w:t>
        </w:r>
        <w:r>
          <w:t>d</w:t>
        </w:r>
      </w:hyperlink>
      <w:r>
        <w:t xml:space="preserve"> guide</w:t>
      </w:r>
      <w:r w:rsidR="007351A1">
        <w:t xml:space="preserve">” at </w:t>
      </w:r>
      <w:hyperlink r:id="rId10" w:history="1">
        <w:r w:rsidR="003B4A98" w:rsidRPr="008D6F0A">
          <w:rPr>
            <w:rStyle w:val="Hyperlink"/>
          </w:rPr>
          <w:t>https://guides.github.com/activities/hello-world/</w:t>
        </w:r>
      </w:hyperlink>
      <w:r w:rsidR="003B4A98">
        <w:t xml:space="preserve"> </w:t>
      </w:r>
      <w:r>
        <w:t>.</w:t>
      </w:r>
    </w:p>
    <w:p w14:paraId="4A5ED95B" w14:textId="77777777" w:rsidR="0036666B" w:rsidRPr="0024405E" w:rsidRDefault="00AC2A95" w:rsidP="0024405E">
      <w:pPr>
        <w:pStyle w:val="Heading2"/>
        <w:ind w:left="0"/>
      </w:pPr>
      <w:bookmarkStart w:id="3" w:name="terminology"/>
      <w:bookmarkStart w:id="4" w:name="prerequisites"/>
      <w:bookmarkEnd w:id="3"/>
      <w:bookmarkEnd w:id="4"/>
      <w:r w:rsidRPr="0024405E">
        <w:lastRenderedPageBreak/>
        <w:t>Prerequisites</w:t>
      </w:r>
    </w:p>
    <w:p w14:paraId="33C56515" w14:textId="4C95A274" w:rsidR="0036666B" w:rsidRDefault="00C7294F" w:rsidP="0024405E">
      <w:pPr>
        <w:ind w:left="0"/>
      </w:pPr>
      <w:r>
        <w:t xml:space="preserve">The following section details the prerequisites for using </w:t>
      </w:r>
      <w:r w:rsidR="0024405E">
        <w:t>GitHub</w:t>
      </w:r>
      <w:r w:rsidR="00AC2A95">
        <w:t xml:space="preserve"> and the Microsoft Learning courseware lab solution</w:t>
      </w:r>
      <w:r>
        <w:t>.</w:t>
      </w:r>
    </w:p>
    <w:p w14:paraId="36C3951F" w14:textId="77777777" w:rsidR="0036666B" w:rsidRPr="0024405E" w:rsidRDefault="00AC2A95" w:rsidP="0062128B">
      <w:pPr>
        <w:pStyle w:val="Heading3"/>
      </w:pPr>
      <w:bookmarkStart w:id="5" w:name="signing-up-for-a-github-account"/>
      <w:bookmarkEnd w:id="5"/>
      <w:r w:rsidRPr="0024405E">
        <w:t xml:space="preserve">Signing up for a </w:t>
      </w:r>
      <w:r w:rsidR="0024405E" w:rsidRPr="0024405E">
        <w:t>GitHub</w:t>
      </w:r>
      <w:r w:rsidRPr="0024405E">
        <w:t xml:space="preserve"> account</w:t>
      </w:r>
    </w:p>
    <w:p w14:paraId="22809D29" w14:textId="77777777" w:rsidR="00220E57" w:rsidRDefault="00AC2A95" w:rsidP="0062128B">
      <w:pPr>
        <w:pStyle w:val="BodyText"/>
      </w:pPr>
      <w:r>
        <w:t>In order to clone a repo or collaborate with Microsoft Learning</w:t>
      </w:r>
      <w:r w:rsidR="00FF49C9">
        <w:t xml:space="preserve"> on GitHub</w:t>
      </w:r>
      <w:r>
        <w:t xml:space="preserve">, you need to sign up for a </w:t>
      </w:r>
      <w:r w:rsidR="0024405E">
        <w:t>GitHub</w:t>
      </w:r>
      <w:r>
        <w:t xml:space="preserve"> account</w:t>
      </w:r>
      <w:r w:rsidR="00220E57">
        <w:t>.</w:t>
      </w:r>
    </w:p>
    <w:p w14:paraId="083C8C79" w14:textId="39870529" w:rsidR="0036666B" w:rsidRDefault="00220E57" w:rsidP="0062128B">
      <w:pPr>
        <w:pStyle w:val="BodyText"/>
      </w:pPr>
      <w:r>
        <w:t xml:space="preserve">To sign up for a GitHub account, perform the </w:t>
      </w:r>
      <w:r w:rsidR="00C7294F">
        <w:t>following steps.</w:t>
      </w:r>
    </w:p>
    <w:p w14:paraId="28F713F0" w14:textId="5EB449A8" w:rsidR="0036666B" w:rsidRDefault="00AC2A95" w:rsidP="0062128B">
      <w:pPr>
        <w:pStyle w:val="Compact"/>
      </w:pPr>
      <w:bookmarkStart w:id="6" w:name="to-sign-up-for-a-github-account"/>
      <w:bookmarkEnd w:id="6"/>
      <w:r>
        <w:t xml:space="preserve">In your browser, navigate to </w:t>
      </w:r>
      <w:hyperlink r:id="rId11" w:history="1">
        <w:r w:rsidR="001355DE" w:rsidRPr="0062128B">
          <w:rPr>
            <w:rStyle w:val="Hyperlink"/>
          </w:rPr>
          <w:t>https://GitHu</w:t>
        </w:r>
        <w:r w:rsidR="001355DE" w:rsidRPr="007A71BF">
          <w:rPr>
            <w:rStyle w:val="Hyperlink"/>
          </w:rPr>
          <w:t>b</w:t>
        </w:r>
        <w:r w:rsidR="001355DE" w:rsidRPr="0062128B">
          <w:rPr>
            <w:rStyle w:val="Hyperlink"/>
          </w:rPr>
          <w:t>.com</w:t>
        </w:r>
        <w:r w:rsidR="001355DE" w:rsidRPr="007A71BF">
          <w:rPr>
            <w:rStyle w:val="Hyperlink"/>
          </w:rPr>
          <w:t>/</w:t>
        </w:r>
      </w:hyperlink>
      <w:r w:rsidR="00C7294F">
        <w:t>.</w:t>
      </w:r>
      <w:r w:rsidR="001355DE">
        <w:t xml:space="preserve">  </w:t>
      </w:r>
    </w:p>
    <w:p w14:paraId="29C496FC" w14:textId="77777777" w:rsidR="0036666B" w:rsidRDefault="00AC2A95" w:rsidP="0062128B">
      <w:pPr>
        <w:pStyle w:val="Compact"/>
      </w:pPr>
      <w:r>
        <w:t xml:space="preserve">In the </w:t>
      </w:r>
      <w:r>
        <w:rPr>
          <w:b/>
        </w:rPr>
        <w:t>Pick a username</w:t>
      </w:r>
      <w:r>
        <w:t xml:space="preserve"> text box, enter a unique user name.</w:t>
      </w:r>
    </w:p>
    <w:p w14:paraId="75E10F3F" w14:textId="457A9CA7" w:rsidR="0036666B" w:rsidRDefault="00AC2A95" w:rsidP="0062128B">
      <w:pPr>
        <w:pStyle w:val="Compact"/>
      </w:pPr>
      <w:r>
        <w:t xml:space="preserve">In the </w:t>
      </w:r>
      <w:r>
        <w:rPr>
          <w:b/>
        </w:rPr>
        <w:t>Your email address</w:t>
      </w:r>
      <w:r>
        <w:t xml:space="preserve"> text box, enter your </w:t>
      </w:r>
      <w:r w:rsidR="00C7294F">
        <w:t>email address</w:t>
      </w:r>
      <w:r>
        <w:t>.</w:t>
      </w:r>
    </w:p>
    <w:p w14:paraId="5612CB96" w14:textId="104DA97A" w:rsidR="0036666B" w:rsidRDefault="00AC2A95" w:rsidP="0062128B">
      <w:pPr>
        <w:pStyle w:val="Compact"/>
      </w:pPr>
      <w:r>
        <w:t xml:space="preserve">In the </w:t>
      </w:r>
      <w:r>
        <w:rPr>
          <w:b/>
        </w:rPr>
        <w:t>Create a password</w:t>
      </w:r>
      <w:r>
        <w:t xml:space="preserve"> text box, enter a password that meets </w:t>
      </w:r>
      <w:r w:rsidR="00C7294F">
        <w:t xml:space="preserve">GitHub’s </w:t>
      </w:r>
      <w:r>
        <w:t>complexity requirements.</w:t>
      </w:r>
    </w:p>
    <w:p w14:paraId="2A192252" w14:textId="77777777" w:rsidR="0036666B" w:rsidRDefault="00AC2A95" w:rsidP="0062128B">
      <w:pPr>
        <w:pStyle w:val="Compact"/>
      </w:pPr>
      <w:r>
        <w:t xml:space="preserve">Click </w:t>
      </w:r>
      <w:r>
        <w:rPr>
          <w:b/>
        </w:rPr>
        <w:t xml:space="preserve">Sign up for </w:t>
      </w:r>
      <w:r w:rsidR="0024405E">
        <w:rPr>
          <w:b/>
        </w:rPr>
        <w:t>GitHub</w:t>
      </w:r>
      <w:r>
        <w:t>.</w:t>
      </w:r>
    </w:p>
    <w:p w14:paraId="21465BB0" w14:textId="281E6869" w:rsidR="0036666B" w:rsidRDefault="00AC2A95" w:rsidP="0062128B">
      <w:pPr>
        <w:pStyle w:val="Compact"/>
      </w:pPr>
      <w:r>
        <w:t xml:space="preserve">In the </w:t>
      </w:r>
      <w:r>
        <w:rPr>
          <w:b/>
        </w:rPr>
        <w:t xml:space="preserve">Welcome to </w:t>
      </w:r>
      <w:r w:rsidR="0024405E">
        <w:rPr>
          <w:b/>
        </w:rPr>
        <w:t>GitHub</w:t>
      </w:r>
      <w:r>
        <w:t xml:space="preserve"> page, make sure that </w:t>
      </w:r>
      <w:r>
        <w:rPr>
          <w:b/>
        </w:rPr>
        <w:t>Unlimited public repositories for free</w:t>
      </w:r>
      <w:r>
        <w:t xml:space="preserve"> </w:t>
      </w:r>
      <w:r w:rsidR="00C7294F">
        <w:t xml:space="preserve">check box </w:t>
      </w:r>
      <w:r>
        <w:t>is selected.</w:t>
      </w:r>
    </w:p>
    <w:p w14:paraId="233835BF" w14:textId="77777777" w:rsidR="0036666B" w:rsidRDefault="00AC2A95" w:rsidP="0062128B">
      <w:pPr>
        <w:pStyle w:val="Compact"/>
      </w:pPr>
      <w:r>
        <w:t xml:space="preserve">Click </w:t>
      </w:r>
      <w:r>
        <w:rPr>
          <w:b/>
        </w:rPr>
        <w:t>Finish sign up</w:t>
      </w:r>
      <w:r>
        <w:t>.</w:t>
      </w:r>
    </w:p>
    <w:p w14:paraId="3E72ACD0" w14:textId="177303A0" w:rsidR="0036666B" w:rsidRDefault="0024405E" w:rsidP="00882050">
      <w:r>
        <w:t>GitHub</w:t>
      </w:r>
      <w:r w:rsidR="00AC2A95">
        <w:t xml:space="preserve"> </w:t>
      </w:r>
      <w:r w:rsidR="00C7294F">
        <w:t xml:space="preserve">will </w:t>
      </w:r>
      <w:r w:rsidR="00AC2A95">
        <w:t xml:space="preserve">send a confirmation email to the email address </w:t>
      </w:r>
      <w:r w:rsidR="00C7294F">
        <w:t xml:space="preserve">that you provide. You must open the email, and then </w:t>
      </w:r>
      <w:r w:rsidR="00AC2A95">
        <w:t xml:space="preserve">click </w:t>
      </w:r>
      <w:r w:rsidR="00AC2A95">
        <w:rPr>
          <w:b/>
        </w:rPr>
        <w:t>Verify email address</w:t>
      </w:r>
      <w:r w:rsidR="00AC2A95">
        <w:t>.</w:t>
      </w:r>
    </w:p>
    <w:p w14:paraId="505C8BE4" w14:textId="77777777" w:rsidR="0036666B" w:rsidRDefault="00AC2A95" w:rsidP="0062128B">
      <w:pPr>
        <w:pStyle w:val="Heading3"/>
      </w:pPr>
      <w:bookmarkStart w:id="7" w:name="installing-github-desktop"/>
      <w:bookmarkEnd w:id="7"/>
      <w:r>
        <w:t xml:space="preserve">Installing </w:t>
      </w:r>
      <w:r w:rsidR="0024405E" w:rsidRPr="00C7294F">
        <w:t>GitHub</w:t>
      </w:r>
      <w:r>
        <w:t xml:space="preserve"> Desktop</w:t>
      </w:r>
    </w:p>
    <w:p w14:paraId="55B10567" w14:textId="710137D3" w:rsidR="00220E57" w:rsidRDefault="0024405E" w:rsidP="0062128B">
      <w:pPr>
        <w:pStyle w:val="BodyText"/>
      </w:pPr>
      <w:r>
        <w:t>GitHub</w:t>
      </w:r>
      <w:r w:rsidR="00AC2A95">
        <w:t xml:space="preserve"> Desktop provides a graphical user interface (GUI) for </w:t>
      </w:r>
      <w:r>
        <w:t>GitHub</w:t>
      </w:r>
      <w:r w:rsidR="00AC2A95">
        <w:t xml:space="preserve">, </w:t>
      </w:r>
      <w:r w:rsidR="00C7294F">
        <w:t xml:space="preserve">and you can use it to </w:t>
      </w:r>
      <w:r w:rsidR="00AC2A95">
        <w:t xml:space="preserve">perform most common functions. There are some operations that </w:t>
      </w:r>
      <w:r w:rsidR="00C7294F">
        <w:t xml:space="preserve">you can perform only from a </w:t>
      </w:r>
      <w:r w:rsidR="00AC2A95">
        <w:t xml:space="preserve">command line, but none of </w:t>
      </w:r>
      <w:r w:rsidR="00C7294F">
        <w:t xml:space="preserve">these operations are necessary for </w:t>
      </w:r>
      <w:r w:rsidR="00AC2A95">
        <w:t>downloading and printing lab files.</w:t>
      </w:r>
    </w:p>
    <w:p w14:paraId="096F8BFD" w14:textId="032918C3" w:rsidR="0036666B" w:rsidRDefault="00C7294F" w:rsidP="0062128B">
      <w:pPr>
        <w:pStyle w:val="BodyText"/>
      </w:pPr>
      <w:r>
        <w:t>To install the GitHub Desktop, perform the following steps</w:t>
      </w:r>
      <w:r w:rsidR="00B550A8">
        <w:t>:</w:t>
      </w:r>
    </w:p>
    <w:p w14:paraId="76B516FF" w14:textId="6FB839A2" w:rsidR="0036666B" w:rsidRDefault="00AC2A95" w:rsidP="0062128B">
      <w:pPr>
        <w:pStyle w:val="Compact"/>
        <w:numPr>
          <w:ilvl w:val="0"/>
          <w:numId w:val="47"/>
        </w:numPr>
      </w:pPr>
      <w:bookmarkStart w:id="8" w:name="to-install-github-desktop"/>
      <w:bookmarkEnd w:id="8"/>
      <w:r>
        <w:t xml:space="preserve">In your browser, navigate to </w:t>
      </w:r>
      <w:hyperlink r:id="rId12" w:history="1">
        <w:r w:rsidR="001355DE" w:rsidRPr="007A71BF">
          <w:rPr>
            <w:rStyle w:val="Hyperlink"/>
          </w:rPr>
          <w:t>https://desktop.GitHub.com/</w:t>
        </w:r>
      </w:hyperlink>
      <w:r>
        <w:t>.</w:t>
      </w:r>
      <w:r w:rsidR="001355DE">
        <w:t xml:space="preserve"> </w:t>
      </w:r>
    </w:p>
    <w:p w14:paraId="1C402C73" w14:textId="50B3CAE4" w:rsidR="0036666B" w:rsidRDefault="00AC2A95" w:rsidP="0062128B">
      <w:pPr>
        <w:pStyle w:val="Compact"/>
      </w:pPr>
      <w:r>
        <w:t xml:space="preserve">Click </w:t>
      </w:r>
      <w:r>
        <w:rPr>
          <w:b/>
        </w:rPr>
        <w:t xml:space="preserve">Download </w:t>
      </w:r>
      <w:r w:rsidR="00911F0C">
        <w:rPr>
          <w:b/>
        </w:rPr>
        <w:t>for Windows</w:t>
      </w:r>
      <w:r>
        <w:t>.</w:t>
      </w:r>
    </w:p>
    <w:p w14:paraId="64F5FC56" w14:textId="640D7403" w:rsidR="0036666B" w:rsidRDefault="00AC2A95" w:rsidP="0062128B">
      <w:pPr>
        <w:pStyle w:val="Compact"/>
      </w:pPr>
      <w:r>
        <w:t xml:space="preserve">When the </w:t>
      </w:r>
      <w:r w:rsidR="0024405E">
        <w:rPr>
          <w:b/>
        </w:rPr>
        <w:t>GitHub</w:t>
      </w:r>
      <w:r w:rsidR="00911F0C">
        <w:rPr>
          <w:b/>
        </w:rPr>
        <w:t>Desktop</w:t>
      </w:r>
      <w:r>
        <w:rPr>
          <w:b/>
        </w:rPr>
        <w:t>Setup.exe</w:t>
      </w:r>
      <w:r>
        <w:t xml:space="preserve"> file has downloaded, double-click the file to start the setup</w:t>
      </w:r>
      <w:r w:rsidR="00C7294F">
        <w:t>,</w:t>
      </w:r>
      <w:r>
        <w:t xml:space="preserve"> or click </w:t>
      </w:r>
      <w:r>
        <w:rPr>
          <w:b/>
        </w:rPr>
        <w:t>Run</w:t>
      </w:r>
      <w:r>
        <w:t xml:space="preserve"> if </w:t>
      </w:r>
      <w:r w:rsidR="00C7294F">
        <w:t xml:space="preserve">you receive a prompt from </w:t>
      </w:r>
      <w:r>
        <w:t>Internet Explorer.</w:t>
      </w:r>
    </w:p>
    <w:p w14:paraId="4BDE50CC" w14:textId="734992EC" w:rsidR="0036666B" w:rsidRDefault="00AC2A95" w:rsidP="0062128B">
      <w:pPr>
        <w:pStyle w:val="Compact"/>
      </w:pPr>
      <w:r>
        <w:t xml:space="preserve">In the </w:t>
      </w:r>
      <w:r>
        <w:rPr>
          <w:b/>
        </w:rPr>
        <w:t>Application Install - Security Warning</w:t>
      </w:r>
      <w:r>
        <w:t xml:space="preserve"> dialog</w:t>
      </w:r>
      <w:r w:rsidR="00B550A8">
        <w:t xml:space="preserve"> box</w:t>
      </w:r>
      <w:r>
        <w:t xml:space="preserve">, click </w:t>
      </w:r>
      <w:r>
        <w:rPr>
          <w:b/>
        </w:rPr>
        <w:t>Install</w:t>
      </w:r>
      <w:r>
        <w:t>.</w:t>
      </w:r>
    </w:p>
    <w:p w14:paraId="2ACE8EFB" w14:textId="78DABA3B" w:rsidR="0036666B" w:rsidRDefault="00AC2A95" w:rsidP="0062128B">
      <w:pPr>
        <w:pStyle w:val="Compact"/>
      </w:pPr>
      <w:r>
        <w:t xml:space="preserve">Close </w:t>
      </w:r>
      <w:r w:rsidR="0024405E">
        <w:t>GitHub</w:t>
      </w:r>
      <w:r>
        <w:t xml:space="preserve"> Desktop.</w:t>
      </w:r>
    </w:p>
    <w:p w14:paraId="51500A1A" w14:textId="1C7B64DF" w:rsidR="0036666B" w:rsidRDefault="00AC2A95" w:rsidP="0062128B">
      <w:pPr>
        <w:pStyle w:val="Heading3"/>
      </w:pPr>
      <w:bookmarkStart w:id="9" w:name="installing-pandox-1.13.2"/>
      <w:bookmarkEnd w:id="9"/>
      <w:r>
        <w:t xml:space="preserve">Installing </w:t>
      </w:r>
      <w:proofErr w:type="spellStart"/>
      <w:r w:rsidRPr="00B550A8">
        <w:t>Pando</w:t>
      </w:r>
      <w:r w:rsidR="005765DF" w:rsidRPr="00B550A8">
        <w:t>c</w:t>
      </w:r>
      <w:proofErr w:type="spellEnd"/>
      <w:r>
        <w:t xml:space="preserve"> </w:t>
      </w:r>
      <w:r w:rsidR="00B550A8">
        <w:t xml:space="preserve">version </w:t>
      </w:r>
      <w:r w:rsidR="00A155EB">
        <w:t>1.1</w:t>
      </w:r>
      <w:r w:rsidR="0052237A">
        <w:t>9</w:t>
      </w:r>
      <w:r>
        <w:t>.2</w:t>
      </w:r>
    </w:p>
    <w:p w14:paraId="5694F192" w14:textId="60229C6D" w:rsidR="00220E57" w:rsidRDefault="00AC2A95" w:rsidP="0062128B">
      <w:pPr>
        <w:pStyle w:val="BodyText"/>
      </w:pPr>
      <w:proofErr w:type="spellStart"/>
      <w:r>
        <w:t>Pandoc</w:t>
      </w:r>
      <w:proofErr w:type="spellEnd"/>
      <w:r>
        <w:t xml:space="preserve"> is a tool </w:t>
      </w:r>
      <w:r w:rsidR="00B550A8">
        <w:t xml:space="preserve">that you can use to convert </w:t>
      </w:r>
      <w:r>
        <w:t xml:space="preserve">files </w:t>
      </w:r>
      <w:r w:rsidR="00B550A8">
        <w:t xml:space="preserve">from one </w:t>
      </w:r>
      <w:r>
        <w:t>format to another. It can read many formats</w:t>
      </w:r>
      <w:r w:rsidR="00B550A8">
        <w:t>,</w:t>
      </w:r>
      <w:r>
        <w:t xml:space="preserve"> including GFM</w:t>
      </w:r>
      <w:r w:rsidR="00B550A8">
        <w:t xml:space="preserve">, and you use it </w:t>
      </w:r>
      <w:r>
        <w:t xml:space="preserve">output Microsoft Word's .docx format. </w:t>
      </w:r>
      <w:proofErr w:type="spellStart"/>
      <w:r>
        <w:t>Pandoc</w:t>
      </w:r>
      <w:proofErr w:type="spellEnd"/>
      <w:r>
        <w:t xml:space="preserve"> is</w:t>
      </w:r>
      <w:r w:rsidR="00C30300">
        <w:t xml:space="preserve"> the </w:t>
      </w:r>
      <w:r>
        <w:t xml:space="preserve">tool behind the </w:t>
      </w:r>
      <w:r w:rsidR="00B550A8">
        <w:t xml:space="preserve">scripts that </w:t>
      </w:r>
      <w:r>
        <w:t xml:space="preserve">Microsoft </w:t>
      </w:r>
      <w:r w:rsidR="005765DF">
        <w:t>L</w:t>
      </w:r>
      <w:r>
        <w:t>earning</w:t>
      </w:r>
      <w:r w:rsidR="00B550A8">
        <w:t xml:space="preserve"> provides to create </w:t>
      </w:r>
      <w:r>
        <w:t xml:space="preserve">Word documents from </w:t>
      </w:r>
      <w:r w:rsidRPr="003A5CD8">
        <w:t xml:space="preserve">the </w:t>
      </w:r>
      <w:r w:rsidR="003A4ABE" w:rsidRPr="003A5CD8">
        <w:t>Markdown</w:t>
      </w:r>
      <w:r w:rsidR="003A5CD8" w:rsidRPr="003A5CD8">
        <w:t xml:space="preserve"> </w:t>
      </w:r>
      <w:r w:rsidR="00B550A8">
        <w:t xml:space="preserve">file format </w:t>
      </w:r>
      <w:r w:rsidR="003A5CD8" w:rsidRPr="003A5CD8">
        <w:t>of the</w:t>
      </w:r>
      <w:r w:rsidR="003A5CD8">
        <w:rPr>
          <w:rStyle w:val="CommentReference"/>
        </w:rPr>
        <w:t xml:space="preserve"> </w:t>
      </w:r>
      <w:r>
        <w:t xml:space="preserve">lab files. If you do not install </w:t>
      </w:r>
      <w:proofErr w:type="spellStart"/>
      <w:r>
        <w:t>Pandoc</w:t>
      </w:r>
      <w:proofErr w:type="spellEnd"/>
      <w:r>
        <w:t>, the document</w:t>
      </w:r>
      <w:r w:rsidR="00B550A8">
        <w:t>-</w:t>
      </w:r>
      <w:r>
        <w:t>creation script fails.</w:t>
      </w:r>
    </w:p>
    <w:p w14:paraId="06A055E6" w14:textId="7CEE21D5" w:rsidR="0036666B" w:rsidRDefault="00B550A8" w:rsidP="0062128B">
      <w:pPr>
        <w:pStyle w:val="BodyText"/>
      </w:pPr>
      <w:r>
        <w:t xml:space="preserve">To install </w:t>
      </w:r>
      <w:proofErr w:type="spellStart"/>
      <w:r>
        <w:t>Pandoc</w:t>
      </w:r>
      <w:proofErr w:type="spellEnd"/>
      <w:r>
        <w:t xml:space="preserve">, perform the following steps: </w:t>
      </w:r>
    </w:p>
    <w:p w14:paraId="7A3BF4CE" w14:textId="22ADFAFF" w:rsidR="0036666B" w:rsidRDefault="00AC2A95" w:rsidP="0062128B">
      <w:pPr>
        <w:pStyle w:val="Compact"/>
        <w:numPr>
          <w:ilvl w:val="0"/>
          <w:numId w:val="48"/>
        </w:numPr>
      </w:pPr>
      <w:bookmarkStart w:id="10" w:name="to-install-pandox-1.13.2"/>
      <w:bookmarkEnd w:id="10"/>
      <w:r>
        <w:t xml:space="preserve">In your browser, navigate to </w:t>
      </w:r>
      <w:hyperlink r:id="rId13" w:history="1">
        <w:r w:rsidR="00A15955" w:rsidRPr="00A15955">
          <w:rPr>
            <w:rStyle w:val="Hyperlink"/>
          </w:rPr>
          <w:t>https://github.com/jgm/pandoc/releases/tag/1.19.2</w:t>
        </w:r>
      </w:hyperlink>
      <w:r>
        <w:t>.</w:t>
      </w:r>
    </w:p>
    <w:p w14:paraId="46883A35" w14:textId="677F7AC2" w:rsidR="0036666B" w:rsidRDefault="00AC2A95" w:rsidP="0062128B">
      <w:pPr>
        <w:pStyle w:val="Compact"/>
      </w:pPr>
      <w:r>
        <w:t xml:space="preserve">Click </w:t>
      </w:r>
      <w:r>
        <w:rPr>
          <w:b/>
        </w:rPr>
        <w:t>pandoc-1.1</w:t>
      </w:r>
      <w:r w:rsidR="00A155EB">
        <w:rPr>
          <w:b/>
        </w:rPr>
        <w:t>9</w:t>
      </w:r>
      <w:r>
        <w:rPr>
          <w:b/>
        </w:rPr>
        <w:t>.2-windows.msi</w:t>
      </w:r>
      <w:r>
        <w:t>.</w:t>
      </w:r>
    </w:p>
    <w:p w14:paraId="732DE7CE" w14:textId="20955013" w:rsidR="0036666B" w:rsidRDefault="00AC2A95" w:rsidP="0062128B">
      <w:pPr>
        <w:pStyle w:val="Compact"/>
      </w:pPr>
      <w:r>
        <w:lastRenderedPageBreak/>
        <w:t xml:space="preserve">When the </w:t>
      </w:r>
      <w:r>
        <w:rPr>
          <w:b/>
        </w:rPr>
        <w:t>pandoc-1.1</w:t>
      </w:r>
      <w:r w:rsidR="00A155EB">
        <w:rPr>
          <w:b/>
        </w:rPr>
        <w:t>9</w:t>
      </w:r>
      <w:r>
        <w:rPr>
          <w:b/>
        </w:rPr>
        <w:t>.2-windows.msi</w:t>
      </w:r>
      <w:r>
        <w:t xml:space="preserve"> file has downloaded, double-click the file to start the setup</w:t>
      </w:r>
      <w:r w:rsidR="00220E57">
        <w:t>,</w:t>
      </w:r>
      <w:r>
        <w:t xml:space="preserve"> or click </w:t>
      </w:r>
      <w:r>
        <w:rPr>
          <w:b/>
        </w:rPr>
        <w:t>Run</w:t>
      </w:r>
      <w:r>
        <w:t xml:space="preserve"> if </w:t>
      </w:r>
      <w:r w:rsidR="00220E57">
        <w:t xml:space="preserve">you receive a prompt from </w:t>
      </w:r>
      <w:r>
        <w:t>Internet Explorer.</w:t>
      </w:r>
    </w:p>
    <w:p w14:paraId="4322C0E6" w14:textId="44A34F8F" w:rsidR="0036666B" w:rsidRDefault="00AC2A95" w:rsidP="0062128B">
      <w:pPr>
        <w:pStyle w:val="Compact"/>
      </w:pPr>
      <w:r>
        <w:t xml:space="preserve">In the </w:t>
      </w:r>
      <w:proofErr w:type="spellStart"/>
      <w:r w:rsidR="006A4867">
        <w:rPr>
          <w:b/>
        </w:rPr>
        <w:t>Pandoc</w:t>
      </w:r>
      <w:proofErr w:type="spellEnd"/>
      <w:r>
        <w:rPr>
          <w:b/>
        </w:rPr>
        <w:t xml:space="preserve"> 1.1</w:t>
      </w:r>
      <w:r w:rsidR="00A155EB">
        <w:rPr>
          <w:b/>
        </w:rPr>
        <w:t>9</w:t>
      </w:r>
      <w:r>
        <w:rPr>
          <w:b/>
        </w:rPr>
        <w:t>.2 Setup</w:t>
      </w:r>
      <w:r>
        <w:t xml:space="preserve"> dialog, review the License Agreement, select </w:t>
      </w:r>
      <w:r>
        <w:rPr>
          <w:b/>
        </w:rPr>
        <w:t xml:space="preserve">I accept the terms in the License </w:t>
      </w:r>
      <w:proofErr w:type="spellStart"/>
      <w:r>
        <w:rPr>
          <w:b/>
        </w:rPr>
        <w:t>Agreeement</w:t>
      </w:r>
      <w:proofErr w:type="spellEnd"/>
      <w:r>
        <w:t xml:space="preserve">, and </w:t>
      </w:r>
      <w:r w:rsidR="00220E57">
        <w:t xml:space="preserve">then </w:t>
      </w:r>
      <w:r>
        <w:t xml:space="preserve">click </w:t>
      </w:r>
      <w:r w:rsidR="00A155EB">
        <w:rPr>
          <w:b/>
        </w:rPr>
        <w:t>Install</w:t>
      </w:r>
      <w:r>
        <w:t>.</w:t>
      </w:r>
    </w:p>
    <w:p w14:paraId="274F0329" w14:textId="77777777" w:rsidR="0036666B" w:rsidRDefault="00AC2A95" w:rsidP="0062128B">
      <w:pPr>
        <w:pStyle w:val="Compact"/>
      </w:pPr>
      <w:r>
        <w:t xml:space="preserve">Click </w:t>
      </w:r>
      <w:r>
        <w:rPr>
          <w:b/>
        </w:rPr>
        <w:t>Finish</w:t>
      </w:r>
      <w:r>
        <w:t>.</w:t>
      </w:r>
    </w:p>
    <w:p w14:paraId="1D38F9F0" w14:textId="77777777" w:rsidR="0036666B" w:rsidRDefault="00AC2A95" w:rsidP="0062128B">
      <w:pPr>
        <w:pStyle w:val="Heading3"/>
      </w:pPr>
      <w:bookmarkStart w:id="11" w:name="installing-powershell-community-extensio"/>
      <w:bookmarkEnd w:id="11"/>
      <w:r>
        <w:t xml:space="preserve">Installing PowerShell </w:t>
      </w:r>
      <w:r w:rsidRPr="00220E57">
        <w:t>Community</w:t>
      </w:r>
      <w:r>
        <w:t xml:space="preserve"> Extensions 3.2.0</w:t>
      </w:r>
    </w:p>
    <w:p w14:paraId="2D4B67D3" w14:textId="7F3E9675" w:rsidR="00220E57" w:rsidRDefault="00AC2A95" w:rsidP="0062128B">
      <w:pPr>
        <w:pStyle w:val="BodyText"/>
      </w:pPr>
      <w:r>
        <w:t>PowerShell Community Extensions</w:t>
      </w:r>
      <w:r w:rsidR="003A4ABE">
        <w:t xml:space="preserve"> </w:t>
      </w:r>
      <w:r>
        <w:t>(PSCX) is an open</w:t>
      </w:r>
      <w:r w:rsidR="00220E57">
        <w:t>-</w:t>
      </w:r>
      <w:r>
        <w:t xml:space="preserve">source project that extends Windows PowerShell with scripts, cmdlets, functions, and other features. PSCX </w:t>
      </w:r>
      <w:r w:rsidR="00220E57">
        <w:t xml:space="preserve">version </w:t>
      </w:r>
      <w:r>
        <w:t xml:space="preserve">3.2.0 is the most current (as of 6/16/2016) </w:t>
      </w:r>
      <w:r w:rsidR="00220E57">
        <w:t xml:space="preserve">PSCX </w:t>
      </w:r>
      <w:r>
        <w:t xml:space="preserve">version. </w:t>
      </w:r>
      <w:r w:rsidR="00220E57">
        <w:t xml:space="preserve">You use </w:t>
      </w:r>
      <w:r>
        <w:t xml:space="preserve">PSCX to create the </w:t>
      </w:r>
      <w:r w:rsidR="005765DF">
        <w:t>.</w:t>
      </w:r>
      <w:r>
        <w:t>zip files that contain your .docx files.</w:t>
      </w:r>
      <w:r w:rsidR="00220E57">
        <w:t xml:space="preserve"> Please note, if you do not install these extensions, </w:t>
      </w:r>
      <w:r>
        <w:t>the document</w:t>
      </w:r>
      <w:r w:rsidR="00220E57">
        <w:t>-</w:t>
      </w:r>
      <w:r>
        <w:t>creation script fails.</w:t>
      </w:r>
      <w:r w:rsidR="00220E57">
        <w:t xml:space="preserve"> </w:t>
      </w:r>
    </w:p>
    <w:p w14:paraId="2DD92EF3" w14:textId="0663A6F8" w:rsidR="0036666B" w:rsidRDefault="00220E57" w:rsidP="0062128B">
      <w:pPr>
        <w:pStyle w:val="BodyText"/>
      </w:pPr>
      <w:r>
        <w:t>To install PSCX 3.2.0, perform the following steps:</w:t>
      </w:r>
    </w:p>
    <w:p w14:paraId="73A14D0B" w14:textId="77777777" w:rsidR="0036666B" w:rsidRDefault="00AC2A95" w:rsidP="0062128B">
      <w:pPr>
        <w:pStyle w:val="Compact"/>
        <w:numPr>
          <w:ilvl w:val="0"/>
          <w:numId w:val="49"/>
        </w:numPr>
      </w:pPr>
      <w:bookmarkStart w:id="12" w:name="to-install-pscx-3.2.0"/>
      <w:bookmarkEnd w:id="12"/>
      <w:r>
        <w:t xml:space="preserve">In your browser, navigate to </w:t>
      </w:r>
      <w:hyperlink r:id="rId14">
        <w:r>
          <w:t>http://pscx.codeplex.com/releases</w:t>
        </w:r>
      </w:hyperlink>
      <w:r>
        <w:t>.</w:t>
      </w:r>
    </w:p>
    <w:p w14:paraId="0E15935D" w14:textId="77777777" w:rsidR="0036666B" w:rsidRDefault="00AC2A95" w:rsidP="0062128B">
      <w:pPr>
        <w:pStyle w:val="Compact"/>
      </w:pPr>
      <w:r>
        <w:t xml:space="preserve">Under </w:t>
      </w:r>
      <w:r>
        <w:rPr>
          <w:b/>
        </w:rPr>
        <w:t>RECOMMENDED DOWNLOAD</w:t>
      </w:r>
      <w:r>
        <w:t xml:space="preserve">, click </w:t>
      </w:r>
      <w:r>
        <w:rPr>
          <w:b/>
        </w:rPr>
        <w:t>Pscx-3.2.0.msi</w:t>
      </w:r>
      <w:r>
        <w:t>.</w:t>
      </w:r>
    </w:p>
    <w:p w14:paraId="6CC30DB5" w14:textId="02ECAF8B" w:rsidR="0036666B" w:rsidRDefault="00AC2A95" w:rsidP="0062128B">
      <w:pPr>
        <w:pStyle w:val="Compact"/>
      </w:pPr>
      <w:r>
        <w:t xml:space="preserve">When the </w:t>
      </w:r>
      <w:r>
        <w:rPr>
          <w:b/>
        </w:rPr>
        <w:t>Pscx-3.2.0.msi</w:t>
      </w:r>
      <w:r>
        <w:t xml:space="preserve"> file has downloaded, double-click the file to start the setup</w:t>
      </w:r>
      <w:r w:rsidR="00220E57">
        <w:t>,</w:t>
      </w:r>
      <w:r>
        <w:t xml:space="preserve"> or click </w:t>
      </w:r>
      <w:r>
        <w:rPr>
          <w:b/>
        </w:rPr>
        <w:t>Run</w:t>
      </w:r>
      <w:r>
        <w:t xml:space="preserve"> if </w:t>
      </w:r>
      <w:r w:rsidR="00220E57">
        <w:t>you receive a prompt from Internet Explorer</w:t>
      </w:r>
      <w:r>
        <w:t>.</w:t>
      </w:r>
    </w:p>
    <w:p w14:paraId="11F1B811" w14:textId="5878633B" w:rsidR="0036666B" w:rsidRDefault="00AC2A95" w:rsidP="0062128B">
      <w:pPr>
        <w:pStyle w:val="Compact"/>
      </w:pPr>
      <w:r>
        <w:t xml:space="preserve">In the </w:t>
      </w:r>
      <w:r>
        <w:rPr>
          <w:b/>
        </w:rPr>
        <w:t>PowerShell Community Extensions 3.2.0 Setup</w:t>
      </w:r>
      <w:r>
        <w:t xml:space="preserve"> dialog</w:t>
      </w:r>
      <w:r w:rsidR="00220E57">
        <w:t xml:space="preserve"> box</w:t>
      </w:r>
      <w:r>
        <w:t xml:space="preserve">, review the License Agreement, select </w:t>
      </w:r>
      <w:r>
        <w:rPr>
          <w:b/>
        </w:rPr>
        <w:t xml:space="preserve">I accept the terms in the License </w:t>
      </w:r>
      <w:proofErr w:type="spellStart"/>
      <w:r>
        <w:rPr>
          <w:b/>
        </w:rPr>
        <w:t>Agreeement</w:t>
      </w:r>
      <w:proofErr w:type="spellEnd"/>
      <w:r>
        <w:t xml:space="preserve">, and </w:t>
      </w:r>
      <w:r w:rsidR="00220E57">
        <w:t xml:space="preserve">then </w:t>
      </w:r>
      <w:r>
        <w:t xml:space="preserve">click </w:t>
      </w:r>
      <w:r>
        <w:rPr>
          <w:b/>
        </w:rPr>
        <w:t>Install</w:t>
      </w:r>
      <w:r>
        <w:t>.</w:t>
      </w:r>
    </w:p>
    <w:p w14:paraId="012F1974" w14:textId="078455E4" w:rsidR="0036666B" w:rsidRDefault="00AC2A95" w:rsidP="0062128B">
      <w:pPr>
        <w:pStyle w:val="Compact"/>
      </w:pPr>
      <w:r>
        <w:t>I</w:t>
      </w:r>
      <w:r w:rsidR="00220E57">
        <w:t xml:space="preserve">f the </w:t>
      </w:r>
      <w:r>
        <w:rPr>
          <w:b/>
        </w:rPr>
        <w:t>User Account Control</w:t>
      </w:r>
      <w:r>
        <w:t xml:space="preserve"> dialog</w:t>
      </w:r>
      <w:r w:rsidR="00220E57">
        <w:t xml:space="preserve"> box appears, </w:t>
      </w:r>
      <w:r>
        <w:t xml:space="preserve">click </w:t>
      </w:r>
      <w:r>
        <w:rPr>
          <w:b/>
        </w:rPr>
        <w:t>Yes</w:t>
      </w:r>
      <w:r>
        <w:t>.</w:t>
      </w:r>
    </w:p>
    <w:p w14:paraId="06F0303D" w14:textId="77777777" w:rsidR="0036666B" w:rsidRDefault="00AC2A95" w:rsidP="0062128B">
      <w:pPr>
        <w:pStyle w:val="Compact"/>
      </w:pPr>
      <w:r>
        <w:t xml:space="preserve">Click </w:t>
      </w:r>
      <w:r>
        <w:rPr>
          <w:b/>
        </w:rPr>
        <w:t>Finish</w:t>
      </w:r>
      <w:r>
        <w:t>.</w:t>
      </w:r>
    </w:p>
    <w:p w14:paraId="4777575F" w14:textId="7292FDD6" w:rsidR="0036666B" w:rsidRDefault="00AC2A95">
      <w:pPr>
        <w:pStyle w:val="BlockQuote"/>
      </w:pPr>
      <w:r>
        <w:rPr>
          <w:b/>
        </w:rPr>
        <w:t>Important</w:t>
      </w:r>
      <w:r w:rsidRPr="0062128B">
        <w:rPr>
          <w:b/>
        </w:rPr>
        <w:t>:</w:t>
      </w:r>
      <w:r>
        <w:t xml:space="preserve"> After </w:t>
      </w:r>
      <w:r w:rsidR="00782D88">
        <w:t xml:space="preserve">you install </w:t>
      </w:r>
      <w:proofErr w:type="spellStart"/>
      <w:r>
        <w:t>Pando</w:t>
      </w:r>
      <w:r w:rsidR="005765DF">
        <w:t>c</w:t>
      </w:r>
      <w:proofErr w:type="spellEnd"/>
      <w:r>
        <w:t xml:space="preserve"> and PSCX, you must restart your computer to complete the installation. If you do not restart your computer, the document</w:t>
      </w:r>
      <w:r w:rsidR="00782D88">
        <w:t>-</w:t>
      </w:r>
      <w:r>
        <w:t xml:space="preserve">creation script </w:t>
      </w:r>
      <w:r w:rsidR="006852C6">
        <w:t xml:space="preserve">might </w:t>
      </w:r>
      <w:r>
        <w:t>fail.</w:t>
      </w:r>
    </w:p>
    <w:p w14:paraId="485FBA3B" w14:textId="77777777" w:rsidR="0036666B" w:rsidRDefault="00AC2A95" w:rsidP="0024405E">
      <w:pPr>
        <w:pStyle w:val="Heading2"/>
        <w:ind w:left="0"/>
      </w:pPr>
      <w:bookmarkStart w:id="13" w:name="downloading-and-printing-lab-files"/>
      <w:bookmarkEnd w:id="13"/>
      <w:r>
        <w:t>Downloading and printing lab files</w:t>
      </w:r>
    </w:p>
    <w:p w14:paraId="3CC510BC" w14:textId="66148102" w:rsidR="004E6091" w:rsidRDefault="00AC2A95" w:rsidP="0024405E">
      <w:pPr>
        <w:ind w:left="0"/>
      </w:pPr>
      <w:r>
        <w:t xml:space="preserve">The labs are stored on </w:t>
      </w:r>
      <w:r w:rsidR="0024405E">
        <w:t>GitHub</w:t>
      </w:r>
      <w:r>
        <w:t xml:space="preserve"> in a repo. The structure for each Microsoft Learning course repo is similar</w:t>
      </w:r>
      <w:r w:rsidR="00782D88">
        <w:t xml:space="preserve">, and each contains the following </w:t>
      </w:r>
      <w:r>
        <w:t>folders:</w:t>
      </w:r>
    </w:p>
    <w:p w14:paraId="6F1FC234" w14:textId="439FF826" w:rsidR="004E6091" w:rsidRPr="00782D88" w:rsidRDefault="00AC2A95" w:rsidP="0062128B">
      <w:pPr>
        <w:pStyle w:val="MOCListBullet1"/>
      </w:pPr>
      <w:proofErr w:type="spellStart"/>
      <w:r w:rsidRPr="00782D88">
        <w:rPr>
          <w:b/>
        </w:rPr>
        <w:t>Allfiles</w:t>
      </w:r>
      <w:proofErr w:type="spellEnd"/>
      <w:r w:rsidR="00782D88" w:rsidRPr="0062128B">
        <w:rPr>
          <w:b/>
        </w:rPr>
        <w:t>:</w:t>
      </w:r>
      <w:r w:rsidR="00782D88">
        <w:t xml:space="preserve"> </w:t>
      </w:r>
      <w:r w:rsidRPr="00782D88">
        <w:t>Th</w:t>
      </w:r>
      <w:r w:rsidR="00782D88">
        <w:t xml:space="preserve">is </w:t>
      </w:r>
      <w:r w:rsidRPr="00782D88">
        <w:t xml:space="preserve">folder contains any supporting files for the labs. This is the same as the </w:t>
      </w:r>
      <w:proofErr w:type="spellStart"/>
      <w:r w:rsidRPr="00782D88">
        <w:t>Allfiles</w:t>
      </w:r>
      <w:proofErr w:type="spellEnd"/>
      <w:r w:rsidRPr="00782D88">
        <w:t xml:space="preserve"> folder that would appear on the </w:t>
      </w:r>
      <w:r w:rsidR="00782D88">
        <w:t>virtual hard disk for virtual machines (VMs)</w:t>
      </w:r>
      <w:r w:rsidRPr="00782D88">
        <w:t>.</w:t>
      </w:r>
    </w:p>
    <w:p w14:paraId="39CA44ED" w14:textId="0FC2991D" w:rsidR="00106F83" w:rsidRPr="00782D88" w:rsidRDefault="00AC2A95" w:rsidP="0062128B">
      <w:pPr>
        <w:pStyle w:val="MOCListBullet1"/>
      </w:pPr>
      <w:r w:rsidRPr="00782D88">
        <w:rPr>
          <w:b/>
        </w:rPr>
        <w:t>Build</w:t>
      </w:r>
      <w:r w:rsidR="00782D88">
        <w:t>:</w:t>
      </w:r>
      <w:r w:rsidRPr="00782D88">
        <w:t xml:space="preserve"> Th</w:t>
      </w:r>
      <w:r w:rsidR="00782D88">
        <w:t xml:space="preserve">is </w:t>
      </w:r>
      <w:r w:rsidRPr="00782D88">
        <w:t xml:space="preserve">folder contains the Windows PowerShell script and supporting files for creating Word documents from the lab </w:t>
      </w:r>
      <w:r w:rsidR="00782D88">
        <w:t xml:space="preserve">files that are in the </w:t>
      </w:r>
      <w:r w:rsidR="003A4ABE" w:rsidRPr="00782D88">
        <w:t>Markdown</w:t>
      </w:r>
      <w:r w:rsidRPr="00782D88">
        <w:t xml:space="preserve"> </w:t>
      </w:r>
      <w:r w:rsidR="00782D88">
        <w:t>format</w:t>
      </w:r>
      <w:r w:rsidRPr="00782D88">
        <w:t xml:space="preserve">. </w:t>
      </w:r>
    </w:p>
    <w:p w14:paraId="1B783C02" w14:textId="6528D281" w:rsidR="0036666B" w:rsidRDefault="00AC2A95" w:rsidP="0062128B">
      <w:pPr>
        <w:pStyle w:val="MOCListBullet1"/>
      </w:pPr>
      <w:r w:rsidRPr="00782D88">
        <w:rPr>
          <w:b/>
        </w:rPr>
        <w:t>Instructions</w:t>
      </w:r>
      <w:r w:rsidR="00782D88">
        <w:rPr>
          <w:b/>
        </w:rPr>
        <w:t xml:space="preserve">: </w:t>
      </w:r>
      <w:r w:rsidR="00782D88" w:rsidRPr="0062128B">
        <w:t>This folder</w:t>
      </w:r>
      <w:r w:rsidR="00782D88">
        <w:rPr>
          <w:b/>
        </w:rPr>
        <w:t xml:space="preserve"> </w:t>
      </w:r>
      <w:r w:rsidRPr="00782D88">
        <w:t xml:space="preserve">contains the lab files and </w:t>
      </w:r>
      <w:r w:rsidR="00782D88">
        <w:t>LAK</w:t>
      </w:r>
      <w:r>
        <w:t xml:space="preserve"> files, </w:t>
      </w:r>
      <w:r w:rsidR="00782D88">
        <w:t xml:space="preserve">which are in the </w:t>
      </w:r>
      <w:r w:rsidR="003A4ABE">
        <w:t>Markdown</w:t>
      </w:r>
      <w:r w:rsidR="00782D88">
        <w:t xml:space="preserve"> format</w:t>
      </w:r>
      <w:r>
        <w:t>.</w:t>
      </w:r>
    </w:p>
    <w:p w14:paraId="6EA2D2A5" w14:textId="7C86AEC1" w:rsidR="0036666B" w:rsidRDefault="00AC2A95" w:rsidP="0024405E">
      <w:pPr>
        <w:ind w:left="0"/>
      </w:pPr>
      <w:r>
        <w:t xml:space="preserve">You need all of these folders </w:t>
      </w:r>
      <w:r w:rsidR="0088466F">
        <w:t xml:space="preserve">if </w:t>
      </w:r>
      <w:r w:rsidR="00782D88">
        <w:t xml:space="preserve">you want to </w:t>
      </w:r>
      <w:r>
        <w:t>print the lab files.</w:t>
      </w:r>
    </w:p>
    <w:p w14:paraId="7777ED70" w14:textId="3945671A" w:rsidR="0036666B" w:rsidRDefault="00AC2A95" w:rsidP="0024405E">
      <w:pPr>
        <w:pStyle w:val="Heading3"/>
        <w:ind w:left="0"/>
      </w:pPr>
      <w:bookmarkStart w:id="14" w:name="downloading-the-latest-course-lab-materi"/>
      <w:bookmarkEnd w:id="14"/>
      <w:r>
        <w:t xml:space="preserve">Downloading the latest </w:t>
      </w:r>
      <w:r w:rsidR="00782D88">
        <w:t xml:space="preserve">materials for </w:t>
      </w:r>
      <w:r>
        <w:t>course</w:t>
      </w:r>
      <w:r w:rsidR="00782D88">
        <w:t xml:space="preserve"> </w:t>
      </w:r>
      <w:r>
        <w:t>lab</w:t>
      </w:r>
      <w:r w:rsidR="00782D88">
        <w:t>s</w:t>
      </w:r>
    </w:p>
    <w:p w14:paraId="4EDCD84C" w14:textId="0505C0B9" w:rsidR="0036666B" w:rsidRDefault="00782D88" w:rsidP="0024405E">
      <w:pPr>
        <w:ind w:left="0"/>
      </w:pPr>
      <w:r>
        <w:t xml:space="preserve">If you want to </w:t>
      </w:r>
      <w:r w:rsidR="00AC2A95">
        <w:t xml:space="preserve">build Word documents from </w:t>
      </w:r>
      <w:r w:rsidR="003A4ABE">
        <w:t>Markdown</w:t>
      </w:r>
      <w:r w:rsidR="00AC2A95">
        <w:t xml:space="preserve"> files, you </w:t>
      </w:r>
      <w:r>
        <w:t xml:space="preserve">must </w:t>
      </w:r>
      <w:hyperlink r:id="rId15">
        <w:r w:rsidR="00AC2A95">
          <w:t>clone</w:t>
        </w:r>
      </w:hyperlink>
      <w:r w:rsidR="00AC2A95">
        <w:t xml:space="preserve"> or </w:t>
      </w:r>
      <w:r>
        <w:t xml:space="preserve">fetch </w:t>
      </w:r>
      <w:r w:rsidR="00AC2A95">
        <w:t xml:space="preserve">a copy of the repo </w:t>
      </w:r>
      <w:r w:rsidR="006852C6">
        <w:t>on</w:t>
      </w:r>
      <w:r w:rsidR="00AC2A95">
        <w:t xml:space="preserve"> your local computer. </w:t>
      </w:r>
      <w:r>
        <w:t xml:space="preserve">If you want to clone </w:t>
      </w:r>
      <w:r w:rsidR="00AC2A95">
        <w:t xml:space="preserve">the files, you </w:t>
      </w:r>
      <w:r>
        <w:t xml:space="preserve">must </w:t>
      </w:r>
      <w:r w:rsidR="006852C6">
        <w:t>k</w:t>
      </w:r>
      <w:r w:rsidR="00AC2A95">
        <w:t xml:space="preserve">now </w:t>
      </w:r>
      <w:r>
        <w:t xml:space="preserve">the </w:t>
      </w:r>
      <w:r w:rsidR="0024405E">
        <w:t>GitHub</w:t>
      </w:r>
      <w:r w:rsidR="00AC2A95">
        <w:t xml:space="preserve"> </w:t>
      </w:r>
      <w:r>
        <w:t xml:space="preserve">location of the </w:t>
      </w:r>
      <w:r w:rsidR="00AC2A95">
        <w:t>course files</w:t>
      </w:r>
      <w:r w:rsidR="000655DB">
        <w:t xml:space="preserve">. </w:t>
      </w:r>
      <w:r w:rsidR="00AC2A95">
        <w:t xml:space="preserve">You can </w:t>
      </w:r>
      <w:r>
        <w:t xml:space="preserve">use the </w:t>
      </w:r>
      <w:r w:rsidRPr="0062128B">
        <w:rPr>
          <w:b/>
        </w:rPr>
        <w:t>Search GitHub</w:t>
      </w:r>
      <w:r>
        <w:t xml:space="preserve"> search box on the GitHub home page to search for these files by using the </w:t>
      </w:r>
      <w:r w:rsidR="00AC2A95">
        <w:t>course number</w:t>
      </w:r>
      <w:r>
        <w:t xml:space="preserve">. </w:t>
      </w:r>
      <w:r>
        <w:lastRenderedPageBreak/>
        <w:t xml:space="preserve">You also can browse </w:t>
      </w:r>
      <w:r w:rsidR="00AC2A95">
        <w:t xml:space="preserve">through the repos under the </w:t>
      </w:r>
      <w:hyperlink r:id="rId16">
        <w:r w:rsidR="00AC2A95">
          <w:t>Microsoft Learning organization</w:t>
        </w:r>
      </w:hyperlink>
      <w:r w:rsidR="00AC2A95">
        <w:t xml:space="preserve"> page on </w:t>
      </w:r>
      <w:r w:rsidR="0024405E">
        <w:t>GitHub</w:t>
      </w:r>
      <w:r w:rsidR="00AC2A95">
        <w:t>.</w:t>
      </w:r>
      <w:r w:rsidR="0062128B">
        <w:t xml:space="preserve"> The Microsoft Learning page on GitHub is located at </w:t>
      </w:r>
      <w:hyperlink r:id="rId17" w:history="1">
        <w:r w:rsidR="0062128B" w:rsidRPr="00DA166F">
          <w:rPr>
            <w:rStyle w:val="Hyperlink"/>
          </w:rPr>
          <w:t>https://github.com/MicrosoftLearning/</w:t>
        </w:r>
      </w:hyperlink>
      <w:r w:rsidR="0062128B">
        <w:t xml:space="preserve">. </w:t>
      </w:r>
    </w:p>
    <w:p w14:paraId="0962CA22" w14:textId="77777777" w:rsidR="0036666B" w:rsidRDefault="00AC2A95">
      <w:pPr>
        <w:pStyle w:val="Heading4"/>
      </w:pPr>
      <w:bookmarkStart w:id="15" w:name="to-clone-the-course-repo-to-your-local-m"/>
      <w:bookmarkEnd w:id="15"/>
      <w:r>
        <w:t xml:space="preserve">To clone the </w:t>
      </w:r>
      <w:r w:rsidRPr="0088466F">
        <w:t>course repo to your local machine</w:t>
      </w:r>
    </w:p>
    <w:p w14:paraId="2DF12AC2" w14:textId="4003643C" w:rsidR="0036666B" w:rsidRDefault="00AC2A95" w:rsidP="0062128B">
      <w:pPr>
        <w:pStyle w:val="Compact"/>
        <w:numPr>
          <w:ilvl w:val="0"/>
          <w:numId w:val="50"/>
        </w:numPr>
      </w:pPr>
      <w:r>
        <w:t xml:space="preserve">In your browser, navigate to the online repo in </w:t>
      </w:r>
      <w:r w:rsidR="0024405E">
        <w:t>GitHub</w:t>
      </w:r>
      <w:r>
        <w:t xml:space="preserve">. </w:t>
      </w:r>
    </w:p>
    <w:p w14:paraId="180214FE" w14:textId="77777777" w:rsidR="0036666B" w:rsidRDefault="00AC2A95" w:rsidP="0062128B">
      <w:pPr>
        <w:pStyle w:val="Compact"/>
      </w:pPr>
      <w:r>
        <w:t xml:space="preserve">On the </w:t>
      </w:r>
      <w:r w:rsidRPr="0062128B">
        <w:rPr>
          <w:b/>
        </w:rPr>
        <w:t>repo</w:t>
      </w:r>
      <w:r>
        <w:t xml:space="preserve"> page, click </w:t>
      </w:r>
      <w:r>
        <w:rPr>
          <w:b/>
        </w:rPr>
        <w:t>Clone or download</w:t>
      </w:r>
      <w:r>
        <w:t>.</w:t>
      </w:r>
    </w:p>
    <w:p w14:paraId="22EC16D0" w14:textId="12CEA196" w:rsidR="0036666B" w:rsidRDefault="00AC2A95" w:rsidP="0062128B">
      <w:pPr>
        <w:pStyle w:val="Compact"/>
      </w:pPr>
      <w:r>
        <w:t xml:space="preserve">In the </w:t>
      </w:r>
      <w:r>
        <w:rPr>
          <w:b/>
        </w:rPr>
        <w:t>Clone with HTTPS</w:t>
      </w:r>
      <w:r>
        <w:t xml:space="preserve"> dialog</w:t>
      </w:r>
      <w:r w:rsidR="00E634C2">
        <w:t xml:space="preserve"> box</w:t>
      </w:r>
      <w:r>
        <w:t xml:space="preserve">, click </w:t>
      </w:r>
      <w:r>
        <w:rPr>
          <w:b/>
        </w:rPr>
        <w:t>Open in Desktop</w:t>
      </w:r>
      <w:r>
        <w:t>.</w:t>
      </w:r>
    </w:p>
    <w:p w14:paraId="5633E86D" w14:textId="1C19AF9E" w:rsidR="0036666B" w:rsidRDefault="00AC2A95" w:rsidP="0062128B">
      <w:pPr>
        <w:pStyle w:val="Compact"/>
      </w:pPr>
      <w:r>
        <w:t xml:space="preserve">In the </w:t>
      </w:r>
      <w:r>
        <w:rPr>
          <w:b/>
        </w:rPr>
        <w:t>Internet Explorer</w:t>
      </w:r>
      <w:r>
        <w:t xml:space="preserve"> confirmation dialog</w:t>
      </w:r>
      <w:r w:rsidR="00E634C2">
        <w:t xml:space="preserve"> box</w:t>
      </w:r>
      <w:r>
        <w:t xml:space="preserve">, click </w:t>
      </w:r>
      <w:r>
        <w:rPr>
          <w:b/>
        </w:rPr>
        <w:t>Allow</w:t>
      </w:r>
      <w:r>
        <w:t xml:space="preserve"> (or the equivalent for your browser).</w:t>
      </w:r>
    </w:p>
    <w:p w14:paraId="206886A6" w14:textId="77777777" w:rsidR="0036666B" w:rsidRDefault="00AC2A95" w:rsidP="0062128B">
      <w:pPr>
        <w:pStyle w:val="Compact"/>
      </w:pPr>
      <w:r>
        <w:t xml:space="preserve">Switch to </w:t>
      </w:r>
      <w:r w:rsidR="0024405E">
        <w:t>GitHub</w:t>
      </w:r>
      <w:r>
        <w:t xml:space="preserve"> Desktop.</w:t>
      </w:r>
    </w:p>
    <w:p w14:paraId="65025B1B" w14:textId="4722BF04" w:rsidR="0036666B" w:rsidRDefault="00AC2A95" w:rsidP="0062128B">
      <w:pPr>
        <w:pStyle w:val="Compact"/>
      </w:pPr>
      <w:r>
        <w:t xml:space="preserve">In the </w:t>
      </w:r>
      <w:r>
        <w:rPr>
          <w:b/>
        </w:rPr>
        <w:t xml:space="preserve">Browse </w:t>
      </w:r>
      <w:proofErr w:type="gramStart"/>
      <w:r>
        <w:rPr>
          <w:b/>
        </w:rPr>
        <w:t>For</w:t>
      </w:r>
      <w:proofErr w:type="gramEnd"/>
      <w:r>
        <w:rPr>
          <w:b/>
        </w:rPr>
        <w:t xml:space="preserve"> Folder</w:t>
      </w:r>
      <w:r>
        <w:t xml:space="preserve"> dialog</w:t>
      </w:r>
      <w:r w:rsidR="00E634C2">
        <w:t xml:space="preserve"> box</w:t>
      </w:r>
      <w:r>
        <w:t>, select a folder as the root for the local repo</w:t>
      </w:r>
      <w:r w:rsidR="00E634C2">
        <w:t>,</w:t>
      </w:r>
      <w:r>
        <w:t xml:space="preserve"> and </w:t>
      </w:r>
      <w:r w:rsidR="00E634C2">
        <w:t xml:space="preserve">then </w:t>
      </w:r>
      <w:r>
        <w:t xml:space="preserve">click </w:t>
      </w:r>
      <w:r>
        <w:rPr>
          <w:b/>
        </w:rPr>
        <w:t>Ok</w:t>
      </w:r>
      <w:r>
        <w:t>.</w:t>
      </w:r>
    </w:p>
    <w:p w14:paraId="266DFB9E" w14:textId="5589CBCB" w:rsidR="0036666B" w:rsidRDefault="00AC2A95" w:rsidP="00E175E2">
      <w:pPr>
        <w:pStyle w:val="Compact"/>
        <w:numPr>
          <w:ilvl w:val="0"/>
          <w:numId w:val="0"/>
        </w:numPr>
        <w:ind w:left="1200"/>
      </w:pPr>
      <w:r>
        <w:t xml:space="preserve">If you plan to clone several repos, you can choose one common folder in this step. </w:t>
      </w:r>
      <w:r w:rsidR="00E634C2">
        <w:t xml:space="preserve">This creates a </w:t>
      </w:r>
      <w:r>
        <w:t>subfolder for each repo.</w:t>
      </w:r>
    </w:p>
    <w:p w14:paraId="645AA9F3" w14:textId="6AA94EA2" w:rsidR="0036666B" w:rsidRDefault="00AC2A95" w:rsidP="0062128B">
      <w:pPr>
        <w:pStyle w:val="Compact"/>
      </w:pPr>
      <w:r>
        <w:t xml:space="preserve">In the </w:t>
      </w:r>
      <w:r>
        <w:rPr>
          <w:b/>
        </w:rPr>
        <w:t>Repositories</w:t>
      </w:r>
      <w:r>
        <w:t xml:space="preserve"> list, right-click the repository name</w:t>
      </w:r>
      <w:r w:rsidR="00E634C2">
        <w:t>,</w:t>
      </w:r>
      <w:r>
        <w:t xml:space="preserve"> and </w:t>
      </w:r>
      <w:r w:rsidR="00E634C2">
        <w:t xml:space="preserve">then </w:t>
      </w:r>
      <w:r>
        <w:t xml:space="preserve">click </w:t>
      </w:r>
      <w:r>
        <w:rPr>
          <w:b/>
        </w:rPr>
        <w:t>Open in Explorer</w:t>
      </w:r>
      <w:r>
        <w:t xml:space="preserve"> to view the local files.</w:t>
      </w:r>
    </w:p>
    <w:p w14:paraId="0536A90C" w14:textId="6FFAD205" w:rsidR="0036666B" w:rsidRDefault="00AC2A95" w:rsidP="0024405E">
      <w:pPr>
        <w:ind w:left="0"/>
      </w:pPr>
      <w:r w:rsidRPr="0088466F">
        <w:t xml:space="preserve">After you </w:t>
      </w:r>
      <w:r w:rsidR="0088466F">
        <w:t xml:space="preserve">clone a </w:t>
      </w:r>
      <w:r w:rsidRPr="0088466F">
        <w:t>repo</w:t>
      </w:r>
      <w:r>
        <w:t xml:space="preserve"> the first time, </w:t>
      </w:r>
      <w:r w:rsidR="00E634C2">
        <w:t xml:space="preserve">on subsequent visits, you can </w:t>
      </w:r>
      <w:r>
        <w:t xml:space="preserve">open </w:t>
      </w:r>
      <w:r w:rsidR="0024405E">
        <w:t>GitHub</w:t>
      </w:r>
      <w:r>
        <w:t xml:space="preserve"> Desktop, select the repository, and </w:t>
      </w:r>
      <w:r w:rsidR="00E634C2">
        <w:t xml:space="preserve">then </w:t>
      </w:r>
      <w:r>
        <w:t xml:space="preserve">click </w:t>
      </w:r>
      <w:r>
        <w:rPr>
          <w:b/>
        </w:rPr>
        <w:t>Sync</w:t>
      </w:r>
      <w:r>
        <w:t xml:space="preserve"> to </w:t>
      </w:r>
      <w:r w:rsidR="00E634C2">
        <w:t xml:space="preserve">retrieve </w:t>
      </w:r>
      <w:r>
        <w:t>the latest files.</w:t>
      </w:r>
    </w:p>
    <w:p w14:paraId="1CFFD5B4" w14:textId="2A09B8AF" w:rsidR="0036666B" w:rsidRDefault="00E634C2">
      <w:pPr>
        <w:pStyle w:val="BlockQuote"/>
      </w:pPr>
      <w:r w:rsidRPr="008C1B08">
        <w:rPr>
          <w:b/>
        </w:rPr>
        <w:t>Note:</w:t>
      </w:r>
      <w:r>
        <w:t xml:space="preserve"> </w:t>
      </w:r>
      <w:r w:rsidR="00AC2A95">
        <w:t xml:space="preserve">For more information </w:t>
      </w:r>
      <w:r>
        <w:t xml:space="preserve">about </w:t>
      </w:r>
      <w:r w:rsidR="00AC2A95">
        <w:t>sync</w:t>
      </w:r>
      <w:r>
        <w:t>hroniz</w:t>
      </w:r>
      <w:r w:rsidR="00AC2A95">
        <w:t xml:space="preserve">ing your repo, </w:t>
      </w:r>
      <w:r>
        <w:t xml:space="preserve">refer to </w:t>
      </w:r>
      <w:r w:rsidR="00AC2A95" w:rsidRPr="008C1B08">
        <w:t xml:space="preserve">Working with your remote repository on </w:t>
      </w:r>
      <w:r w:rsidR="0024405E" w:rsidRPr="008C1B08">
        <w:t>GitHub</w:t>
      </w:r>
      <w:r w:rsidR="00AC2A95" w:rsidRPr="008C1B08">
        <w:t xml:space="preserve"> or </w:t>
      </w:r>
      <w:r w:rsidR="0024405E" w:rsidRPr="008C1B08">
        <w:t>GitHub</w:t>
      </w:r>
      <w:r w:rsidR="00AC2A95" w:rsidRPr="008C1B08">
        <w:t xml:space="preserve"> Enterprise</w:t>
      </w:r>
      <w:r w:rsidR="002149FA" w:rsidRPr="008C1B08">
        <w:t xml:space="preserve"> at </w:t>
      </w:r>
      <w:hyperlink r:id="rId18" w:history="1">
        <w:r w:rsidR="002149FA" w:rsidRPr="008C1B08">
          <w:rPr>
            <w:rStyle w:val="Hyperlink"/>
          </w:rPr>
          <w:t>https://help.github.com/desktop/guides/contributing/working-with-your-remote-repository-on-github-or-github-enterprise/</w:t>
        </w:r>
      </w:hyperlink>
      <w:r w:rsidR="002149FA">
        <w:t xml:space="preserve">. </w:t>
      </w:r>
    </w:p>
    <w:p w14:paraId="1DB6118A" w14:textId="77777777" w:rsidR="0036666B" w:rsidRDefault="00AC2A95" w:rsidP="0024405E">
      <w:pPr>
        <w:pStyle w:val="Heading3"/>
        <w:ind w:left="0"/>
      </w:pPr>
      <w:bookmarkStart w:id="16" w:name="printing-the-lab-and-lak-files"/>
      <w:bookmarkEnd w:id="16"/>
      <w:r>
        <w:t>Printing the lab and LAK files</w:t>
      </w:r>
    </w:p>
    <w:p w14:paraId="6CCBA8FB" w14:textId="03489CBA" w:rsidR="0036666B" w:rsidRDefault="00E634C2" w:rsidP="0024405E">
      <w:pPr>
        <w:ind w:left="0"/>
      </w:pPr>
      <w:r>
        <w:t xml:space="preserve">If you want to </w:t>
      </w:r>
      <w:r w:rsidR="00AC2A95">
        <w:t xml:space="preserve">print lab and LAK files, </w:t>
      </w:r>
      <w:r>
        <w:t xml:space="preserve">you must convert them </w:t>
      </w:r>
      <w:r w:rsidR="00AC2A95">
        <w:t>Word document</w:t>
      </w:r>
      <w:r w:rsidR="006852C6">
        <w:t>s</w:t>
      </w:r>
      <w:r>
        <w:t xml:space="preserve"> first</w:t>
      </w:r>
      <w:r w:rsidR="00AC2A95">
        <w:t xml:space="preserve">. Microsoft Learning has a Windows PowerShell script </w:t>
      </w:r>
      <w:r>
        <w:t xml:space="preserve">that </w:t>
      </w:r>
      <w:r w:rsidR="00AC2A95">
        <w:t>automate</w:t>
      </w:r>
      <w:r>
        <w:t>s</w:t>
      </w:r>
      <w:r w:rsidR="00AC2A95">
        <w:t xml:space="preserve"> </w:t>
      </w:r>
      <w:r>
        <w:t xml:space="preserve">this </w:t>
      </w:r>
      <w:r w:rsidR="00AC2A95">
        <w:t xml:space="preserve">task. </w:t>
      </w:r>
      <w:r>
        <w:t xml:space="preserve">The script creates the </w:t>
      </w:r>
      <w:r w:rsidR="00AC2A95">
        <w:t xml:space="preserve">Word documents, </w:t>
      </w:r>
      <w:r>
        <w:t xml:space="preserve">and then </w:t>
      </w:r>
      <w:r w:rsidR="00AC2A95">
        <w:t>package</w:t>
      </w:r>
      <w:r w:rsidR="006852C6">
        <w:t>s</w:t>
      </w:r>
      <w:r w:rsidR="00AC2A95">
        <w:t xml:space="preserve"> the </w:t>
      </w:r>
      <w:r>
        <w:t xml:space="preserve">Word </w:t>
      </w:r>
      <w:r w:rsidR="00AC2A95">
        <w:t xml:space="preserve">documents into </w:t>
      </w:r>
      <w:r w:rsidR="003A5CD8">
        <w:t>.zip</w:t>
      </w:r>
      <w:r w:rsidR="00AC2A95">
        <w:t xml:space="preserve"> files. At the same time, it</w:t>
      </w:r>
      <w:r w:rsidR="003A5CD8">
        <w:t xml:space="preserve"> creates</w:t>
      </w:r>
      <w:r w:rsidR="00AC2A95">
        <w:t xml:space="preserve"> </w:t>
      </w:r>
      <w:r w:rsidR="003A5CD8">
        <w:t>a</w:t>
      </w:r>
      <w:r w:rsidR="00AC2A95">
        <w:t xml:space="preserve"> </w:t>
      </w:r>
      <w:r w:rsidR="003A5CD8">
        <w:t>.zip file</w:t>
      </w:r>
      <w:r>
        <w:t xml:space="preserve"> that contains</w:t>
      </w:r>
      <w:r w:rsidR="001355DE">
        <w:t xml:space="preserve"> </w:t>
      </w:r>
      <w:r>
        <w:t xml:space="preserve">the lab’s </w:t>
      </w:r>
      <w:r w:rsidR="00AC2A95">
        <w:t>supporting files</w:t>
      </w:r>
      <w:r w:rsidR="008C1B08">
        <w:t xml:space="preserve"> such as scripts and text files</w:t>
      </w:r>
      <w:r>
        <w:t xml:space="preserve">, which you will need when you set up your </w:t>
      </w:r>
      <w:r w:rsidR="00AC2A95">
        <w:t>lab environment.</w:t>
      </w:r>
    </w:p>
    <w:p w14:paraId="5C1E9AD2" w14:textId="51FEE352" w:rsidR="0036666B" w:rsidRDefault="00AC2A95" w:rsidP="0024405E">
      <w:pPr>
        <w:ind w:left="0"/>
      </w:pPr>
      <w:r>
        <w:t>The Windows PowerShell script</w:t>
      </w:r>
      <w:r w:rsidR="00E634C2">
        <w:t>, Pandoc.ps1,</w:t>
      </w:r>
      <w:r>
        <w:t xml:space="preserve"> is in the </w:t>
      </w:r>
      <w:r w:rsidR="001355DE" w:rsidRPr="008C1B08">
        <w:rPr>
          <w:b/>
        </w:rPr>
        <w:t>\Build</w:t>
      </w:r>
      <w:r w:rsidR="001355DE">
        <w:t xml:space="preserve"> </w:t>
      </w:r>
      <w:r>
        <w:t xml:space="preserve">folder. </w:t>
      </w:r>
      <w:r w:rsidR="00C276C0">
        <w:t xml:space="preserve">The folder also contains </w:t>
      </w:r>
      <w:r>
        <w:t xml:space="preserve">template.docx, which </w:t>
      </w:r>
      <w:r w:rsidR="00C276C0">
        <w:t xml:space="preserve">the script uses to </w:t>
      </w:r>
      <w:r w:rsidR="00E634C2">
        <w:t xml:space="preserve">format files </w:t>
      </w:r>
      <w:r>
        <w:t>in Word.</w:t>
      </w:r>
      <w:r w:rsidR="003A5CD8">
        <w:t xml:space="preserve"> Do not alter the template.docx file.</w:t>
      </w:r>
    </w:p>
    <w:p w14:paraId="1D264B06" w14:textId="769CE92E" w:rsidR="0036666B" w:rsidRDefault="00AC2A95" w:rsidP="00E634C2">
      <w:pPr>
        <w:pStyle w:val="Heading4"/>
      </w:pPr>
      <w:bookmarkStart w:id="17" w:name="to-convert-the-lab-files-and-create-the-"/>
      <w:bookmarkEnd w:id="17"/>
      <w:r>
        <w:t xml:space="preserve">To </w:t>
      </w:r>
      <w:r w:rsidRPr="00E634C2">
        <w:t>convert</w:t>
      </w:r>
      <w:r>
        <w:t xml:space="preserve"> the lab files and create the Zip packages</w:t>
      </w:r>
      <w:r w:rsidR="0088466F">
        <w:t>:</w:t>
      </w:r>
    </w:p>
    <w:p w14:paraId="6118EBC3" w14:textId="3A63A126" w:rsidR="0036666B" w:rsidRDefault="00AC2A95" w:rsidP="008C1B08">
      <w:pPr>
        <w:pStyle w:val="Compact"/>
        <w:numPr>
          <w:ilvl w:val="0"/>
          <w:numId w:val="51"/>
        </w:numPr>
      </w:pPr>
      <w:r>
        <w:t xml:space="preserve">In </w:t>
      </w:r>
      <w:r w:rsidRPr="0088466F">
        <w:rPr>
          <w:b/>
        </w:rPr>
        <w:t>File Explorer</w:t>
      </w:r>
      <w:r w:rsidR="0088466F">
        <w:rPr>
          <w:b/>
        </w:rPr>
        <w:t>,</w:t>
      </w:r>
      <w:r>
        <w:t xml:space="preserve"> navigate to the folder in the repo </w:t>
      </w:r>
      <w:r w:rsidR="00E634C2">
        <w:t xml:space="preserve">that </w:t>
      </w:r>
      <w:r>
        <w:t>you cloned</w:t>
      </w:r>
      <w:r w:rsidR="00E634C2">
        <w:t xml:space="preserve">, such as </w:t>
      </w:r>
    </w:p>
    <w:p w14:paraId="141975BA" w14:textId="7F08FCDA" w:rsidR="0036666B" w:rsidRDefault="00AC2A95" w:rsidP="00E175E2">
      <w:pPr>
        <w:pStyle w:val="Compact"/>
        <w:numPr>
          <w:ilvl w:val="0"/>
          <w:numId w:val="0"/>
        </w:numPr>
        <w:ind w:left="1680" w:hanging="480"/>
      </w:pPr>
      <w:proofErr w:type="gramStart"/>
      <w:r>
        <w:t>..</w:t>
      </w:r>
      <w:proofErr w:type="gramEnd"/>
      <w:r>
        <w:t>\Documents\</w:t>
      </w:r>
      <w:r w:rsidR="0024405E">
        <w:t>GitHub</w:t>
      </w:r>
      <w:r>
        <w:t>\</w:t>
      </w:r>
      <w:r w:rsidR="00046CF9" w:rsidRPr="00046CF9">
        <w:t>10993-IntegratingOn-PremisesIdentitywithAzure</w:t>
      </w:r>
      <w:r>
        <w:t>\Build</w:t>
      </w:r>
      <w:r w:rsidR="00E634C2">
        <w:t>.</w:t>
      </w:r>
    </w:p>
    <w:p w14:paraId="2FC62AE7" w14:textId="1171BDAF" w:rsidR="0036666B" w:rsidRDefault="00AC2A95" w:rsidP="008C1B08">
      <w:pPr>
        <w:pStyle w:val="Compact"/>
      </w:pPr>
      <w:r>
        <w:t xml:space="preserve">Right-click the file </w:t>
      </w:r>
      <w:r>
        <w:rPr>
          <w:b/>
        </w:rPr>
        <w:t>pandoc.ps1</w:t>
      </w:r>
      <w:r>
        <w:t xml:space="preserve">, and </w:t>
      </w:r>
      <w:r w:rsidR="00E634C2">
        <w:t xml:space="preserve">then </w:t>
      </w:r>
      <w:r>
        <w:t xml:space="preserve">click </w:t>
      </w:r>
      <w:r>
        <w:rPr>
          <w:b/>
        </w:rPr>
        <w:t>Run with PowerShell</w:t>
      </w:r>
      <w:r>
        <w:t>.</w:t>
      </w:r>
    </w:p>
    <w:p w14:paraId="60689A96" w14:textId="0DE3E639" w:rsidR="0036666B" w:rsidRDefault="00AC2A95" w:rsidP="008C1B08">
      <w:pPr>
        <w:pStyle w:val="Compact"/>
      </w:pPr>
      <w:r>
        <w:t xml:space="preserve">In the </w:t>
      </w:r>
      <w:r>
        <w:rPr>
          <w:b/>
        </w:rPr>
        <w:t xml:space="preserve">Windows </w:t>
      </w:r>
      <w:r w:rsidR="00C276C0">
        <w:rPr>
          <w:b/>
        </w:rPr>
        <w:t>PowerShell</w:t>
      </w:r>
      <w:r>
        <w:t xml:space="preserve"> window, if you </w:t>
      </w:r>
      <w:r w:rsidR="00462D20">
        <w:t>receive</w:t>
      </w:r>
      <w:r w:rsidR="00106F83">
        <w:t xml:space="preserve"> </w:t>
      </w:r>
      <w:r>
        <w:t xml:space="preserve">an </w:t>
      </w:r>
      <w:r>
        <w:rPr>
          <w:b/>
        </w:rPr>
        <w:t>Execution Policy Change</w:t>
      </w:r>
      <w:r>
        <w:t xml:space="preserve"> prompt, type </w:t>
      </w:r>
      <w:r>
        <w:rPr>
          <w:b/>
        </w:rPr>
        <w:t>Y</w:t>
      </w:r>
      <w:r w:rsidR="00E634C2" w:rsidRPr="008C1B08">
        <w:t>,</w:t>
      </w:r>
      <w:r>
        <w:t xml:space="preserve"> and </w:t>
      </w:r>
      <w:r w:rsidR="00E634C2">
        <w:t xml:space="preserve">then </w:t>
      </w:r>
      <w:r>
        <w:t>press Enter.</w:t>
      </w:r>
    </w:p>
    <w:p w14:paraId="27FF4EF3" w14:textId="688F4A62" w:rsidR="0036666B" w:rsidRDefault="00AC2A95" w:rsidP="008C1B08">
      <w:pPr>
        <w:pStyle w:val="Compact"/>
      </w:pPr>
      <w:r>
        <w:lastRenderedPageBreak/>
        <w:t xml:space="preserve">When you receive the </w:t>
      </w:r>
      <w:r>
        <w:rPr>
          <w:b/>
        </w:rPr>
        <w:t>What is the current version?</w:t>
      </w:r>
      <w:r>
        <w:t xml:space="preserve"> prompt, enter a short string or number to uniquely identify the </w:t>
      </w:r>
      <w:r w:rsidR="003A5CD8">
        <w:t>.zip</w:t>
      </w:r>
      <w:r>
        <w:t xml:space="preserve"> files that </w:t>
      </w:r>
      <w:r w:rsidR="00E634C2">
        <w:t>is built.</w:t>
      </w:r>
    </w:p>
    <w:p w14:paraId="08848DAF" w14:textId="25770232" w:rsidR="0036666B" w:rsidRDefault="00E634C2" w:rsidP="00E175E2">
      <w:pPr>
        <w:pStyle w:val="BlockQuote"/>
        <w:ind w:left="1200"/>
      </w:pPr>
      <w:r w:rsidRPr="008C1B08">
        <w:rPr>
          <w:b/>
        </w:rPr>
        <w:t>Note:</w:t>
      </w:r>
      <w:r>
        <w:t xml:space="preserve"> </w:t>
      </w:r>
      <w:r w:rsidR="00AC2A95">
        <w:t xml:space="preserve">The </w:t>
      </w:r>
      <w:r w:rsidR="00AC2A95">
        <w:rPr>
          <w:b/>
        </w:rPr>
        <w:t>current version</w:t>
      </w:r>
      <w:r w:rsidR="00AC2A95">
        <w:t xml:space="preserve"> string </w:t>
      </w:r>
      <w:r w:rsidR="006852C6">
        <w:t xml:space="preserve">is </w:t>
      </w:r>
      <w:r w:rsidR="00AC2A95">
        <w:t xml:space="preserve">added to the name of the </w:t>
      </w:r>
      <w:r w:rsidR="003A5CD8">
        <w:t>.zip</w:t>
      </w:r>
      <w:r w:rsidR="00AC2A95">
        <w:t xml:space="preserve"> file.</w:t>
      </w:r>
    </w:p>
    <w:p w14:paraId="7C730A93" w14:textId="2DC0242A" w:rsidR="0036666B" w:rsidRDefault="00AC2A95" w:rsidP="008C1B08">
      <w:pPr>
        <w:pStyle w:val="Compact"/>
      </w:pPr>
      <w:r>
        <w:t>Switch to File Explorer</w:t>
      </w:r>
      <w:r w:rsidR="0088466F">
        <w:t xml:space="preserve">, and in </w:t>
      </w:r>
      <w:r>
        <w:t xml:space="preserve">the </w:t>
      </w:r>
      <w:r w:rsidR="001355DE" w:rsidRPr="008C1B08">
        <w:rPr>
          <w:b/>
        </w:rPr>
        <w:t>\Build</w:t>
      </w:r>
      <w:r w:rsidR="001355DE">
        <w:t xml:space="preserve"> </w:t>
      </w:r>
      <w:r>
        <w:t xml:space="preserve">folder, select the .zip files that </w:t>
      </w:r>
      <w:r w:rsidR="00E634C2">
        <w:t xml:space="preserve">you just </w:t>
      </w:r>
      <w:r>
        <w:t xml:space="preserve">were created. The file names will be </w:t>
      </w:r>
      <w:r w:rsidRPr="0088466F">
        <w:rPr>
          <w:b/>
        </w:rPr>
        <w:t>allfiles-vversion.zip</w:t>
      </w:r>
      <w:r>
        <w:t xml:space="preserve"> and </w:t>
      </w:r>
      <w:r w:rsidRPr="0088466F">
        <w:rPr>
          <w:b/>
        </w:rPr>
        <w:t>**lab_instructions-v__version__.zip**</w:t>
      </w:r>
      <w:r w:rsidR="00E634C2" w:rsidRPr="0088466F">
        <w:t>.</w:t>
      </w:r>
    </w:p>
    <w:p w14:paraId="6469AC86" w14:textId="254F060F" w:rsidR="0036666B" w:rsidRDefault="00FF5D05" w:rsidP="008C1B08">
      <w:pPr>
        <w:pStyle w:val="Compact"/>
      </w:pPr>
      <w:r>
        <w:t xml:space="preserve">Move these </w:t>
      </w:r>
      <w:r w:rsidR="00AC2A95">
        <w:t>files to a new location</w:t>
      </w:r>
      <w:r w:rsidR="00E634C2">
        <w:t xml:space="preserve">, so that you can </w:t>
      </w:r>
      <w:r w:rsidR="00AC2A95">
        <w:t xml:space="preserve">avoid attempting to add them to the repo </w:t>
      </w:r>
      <w:r w:rsidR="00E634C2">
        <w:t xml:space="preserve">inadvertently </w:t>
      </w:r>
      <w:r w:rsidR="00AC2A95">
        <w:t>as part of a Pull request.</w:t>
      </w:r>
    </w:p>
    <w:p w14:paraId="450C8C16" w14:textId="397C96D3" w:rsidR="0036666B" w:rsidRDefault="00E634C2">
      <w:pPr>
        <w:pStyle w:val="BlockQuote"/>
      </w:pPr>
      <w:r w:rsidRPr="008C1B08">
        <w:rPr>
          <w:b/>
        </w:rPr>
        <w:t>Note:</w:t>
      </w:r>
      <w:r>
        <w:t xml:space="preserve"> </w:t>
      </w:r>
      <w:r w:rsidR="00AC2A95">
        <w:t xml:space="preserve">To avoid </w:t>
      </w:r>
      <w:r>
        <w:t xml:space="preserve">receiving </w:t>
      </w:r>
      <w:r w:rsidR="00AC2A95">
        <w:t xml:space="preserve">the </w:t>
      </w:r>
      <w:r w:rsidR="00AC2A95" w:rsidRPr="008C1B08">
        <w:rPr>
          <w:b/>
        </w:rPr>
        <w:t xml:space="preserve">Execution Policy </w:t>
      </w:r>
      <w:r w:rsidR="00462D20" w:rsidRPr="008C1B08">
        <w:rPr>
          <w:b/>
        </w:rPr>
        <w:t>Change</w:t>
      </w:r>
      <w:r w:rsidR="00AC2A95">
        <w:t xml:space="preserve"> prompt, you can change the </w:t>
      </w:r>
      <w:hyperlink r:id="rId19">
        <w:r w:rsidR="00AC2A95" w:rsidRPr="008C1B08">
          <w:rPr>
            <w:b/>
          </w:rPr>
          <w:t>Set-</w:t>
        </w:r>
        <w:proofErr w:type="spellStart"/>
        <w:r w:rsidR="00AC2A95" w:rsidRPr="008C1B08">
          <w:rPr>
            <w:b/>
          </w:rPr>
          <w:t>ExecutionPolicy</w:t>
        </w:r>
        <w:proofErr w:type="spellEnd"/>
      </w:hyperlink>
      <w:r w:rsidR="00AC2A95">
        <w:t xml:space="preserve"> setting in Windows PowerShell to execute scripts without restriction. After changing the </w:t>
      </w:r>
      <w:proofErr w:type="spellStart"/>
      <w:r w:rsidR="00AC2A95" w:rsidRPr="008C1B08">
        <w:rPr>
          <w:b/>
        </w:rPr>
        <w:t>ExecutionPolicy</w:t>
      </w:r>
      <w:proofErr w:type="spellEnd"/>
      <w:r w:rsidR="00AC2A95">
        <w:t xml:space="preserve"> property, </w:t>
      </w:r>
      <w:r w:rsidR="007E0631">
        <w:t xml:space="preserve">be aware now </w:t>
      </w:r>
      <w:r w:rsidR="00AC2A95">
        <w:t xml:space="preserve">scripts that you run have the power to make disruptive things </w:t>
      </w:r>
      <w:r w:rsidR="001355DE">
        <w:t xml:space="preserve">happen </w:t>
      </w:r>
      <w:r w:rsidR="00AC2A95">
        <w:t>to your computer.</w:t>
      </w:r>
    </w:p>
    <w:p w14:paraId="0D67080E" w14:textId="3F18EBE0" w:rsidR="0036666B" w:rsidRDefault="00AC2A95">
      <w:pPr>
        <w:pStyle w:val="Heading4"/>
      </w:pPr>
      <w:bookmarkStart w:id="18" w:name="to-print-the-lab-files"/>
      <w:bookmarkEnd w:id="18"/>
      <w:r>
        <w:t>To print the lab files</w:t>
      </w:r>
      <w:r w:rsidR="0088466F">
        <w:t>:</w:t>
      </w:r>
    </w:p>
    <w:p w14:paraId="44ACAF51" w14:textId="5C25843E" w:rsidR="0036666B" w:rsidRDefault="00AC2A95" w:rsidP="00C86185">
      <w:pPr>
        <w:pStyle w:val="Compact"/>
        <w:numPr>
          <w:ilvl w:val="0"/>
          <w:numId w:val="16"/>
        </w:numPr>
      </w:pPr>
      <w:r>
        <w:t>Open the lab files in Microsoft Word</w:t>
      </w:r>
      <w:r w:rsidR="00D67BE8">
        <w:t>, and then print them by using the Word print functionality</w:t>
      </w:r>
      <w:r>
        <w:t>.</w:t>
      </w:r>
    </w:p>
    <w:p w14:paraId="2FCE930A" w14:textId="77777777" w:rsidR="0036666B" w:rsidRDefault="00AC2A95" w:rsidP="0024405E">
      <w:pPr>
        <w:pStyle w:val="Heading2"/>
        <w:ind w:left="0"/>
      </w:pPr>
      <w:bookmarkStart w:id="19" w:name="receiving-update-notifications-suggestin"/>
      <w:bookmarkEnd w:id="19"/>
      <w:r>
        <w:t>Receiving update notifications, suggesting changes, and collaborating on projects</w:t>
      </w:r>
    </w:p>
    <w:p w14:paraId="22EBAD98" w14:textId="29F03F9A" w:rsidR="0036666B" w:rsidRDefault="00AC2A95" w:rsidP="0024405E">
      <w:pPr>
        <w:ind w:left="0"/>
      </w:pPr>
      <w:r>
        <w:t xml:space="preserve">You can </w:t>
      </w:r>
      <w:r w:rsidR="00D67BE8">
        <w:t xml:space="preserve">configure your GitHub experience so that you </w:t>
      </w:r>
      <w:r>
        <w:t xml:space="preserve">receive notifications </w:t>
      </w:r>
      <w:r w:rsidR="00D67BE8">
        <w:t xml:space="preserve">when </w:t>
      </w:r>
      <w:r>
        <w:t xml:space="preserve">updates </w:t>
      </w:r>
      <w:r w:rsidR="00D67BE8">
        <w:t xml:space="preserve">occur </w:t>
      </w:r>
      <w:r>
        <w:t xml:space="preserve">to a </w:t>
      </w:r>
      <w:r w:rsidR="0024405E">
        <w:t>GitHub</w:t>
      </w:r>
      <w:r>
        <w:t xml:space="preserve"> repo. </w:t>
      </w:r>
      <w:r w:rsidR="00D67BE8">
        <w:t xml:space="preserve">There are several ways in which you can sign up </w:t>
      </w:r>
      <w:r>
        <w:t>for notifications</w:t>
      </w:r>
      <w:r w:rsidR="00D67BE8">
        <w:t xml:space="preserve">, and many of them relate </w:t>
      </w:r>
      <w:r>
        <w:t xml:space="preserve">to </w:t>
      </w:r>
      <w:r w:rsidR="00D67BE8">
        <w:t xml:space="preserve">the </w:t>
      </w:r>
      <w:r>
        <w:t xml:space="preserve">many ways </w:t>
      </w:r>
      <w:r w:rsidR="00D67BE8">
        <w:t xml:space="preserve">that </w:t>
      </w:r>
      <w:r>
        <w:t xml:space="preserve">you can collaborate on a project. To </w:t>
      </w:r>
      <w:r w:rsidR="00106F83">
        <w:t>r</w:t>
      </w:r>
      <w:r w:rsidR="00C276C0">
        <w:t>eceive</w:t>
      </w:r>
      <w:r>
        <w:t xml:space="preserve"> notifications, you can:</w:t>
      </w:r>
    </w:p>
    <w:p w14:paraId="466F5438" w14:textId="5B21AFE9" w:rsidR="0036666B" w:rsidRDefault="00AC2A95" w:rsidP="008C1B08">
      <w:pPr>
        <w:pStyle w:val="MOCListBullet1"/>
      </w:pPr>
      <w:r w:rsidRPr="008C1B08">
        <w:rPr>
          <w:i/>
        </w:rPr>
        <w:t>Watch repositories</w:t>
      </w:r>
      <w:r w:rsidR="00D67BE8">
        <w:t xml:space="preserve">: When you watch </w:t>
      </w:r>
      <w:r>
        <w:t>a repository</w:t>
      </w:r>
      <w:r w:rsidR="00D67BE8">
        <w:t>, GitHub</w:t>
      </w:r>
      <w:r>
        <w:t xml:space="preserve"> subscribe</w:t>
      </w:r>
      <w:r w:rsidR="006852C6">
        <w:t>s</w:t>
      </w:r>
      <w:r>
        <w:t xml:space="preserve"> you </w:t>
      </w:r>
      <w:r w:rsidR="00D67BE8">
        <w:t xml:space="preserve">automatically </w:t>
      </w:r>
      <w:r>
        <w:t xml:space="preserve">to notifications for any new </w:t>
      </w:r>
      <w:r w:rsidRPr="008C1B08">
        <w:t>pull requests</w:t>
      </w:r>
      <w:r>
        <w:t xml:space="preserve"> or </w:t>
      </w:r>
      <w:r w:rsidRPr="008C1B08">
        <w:t>issues</w:t>
      </w:r>
      <w:r>
        <w:t xml:space="preserve"> that are created for </w:t>
      </w:r>
      <w:r w:rsidR="00D67BE8">
        <w:t xml:space="preserve">that specific </w:t>
      </w:r>
      <w:r>
        <w:t xml:space="preserve">repository. You automatically watch any repository </w:t>
      </w:r>
      <w:r w:rsidR="00D67BE8">
        <w:t xml:space="preserve">that </w:t>
      </w:r>
      <w:r>
        <w:t xml:space="preserve">you create or </w:t>
      </w:r>
      <w:r w:rsidR="00D67BE8">
        <w:t xml:space="preserve">for which </w:t>
      </w:r>
      <w:r>
        <w:t>you are a collaborator.</w:t>
      </w:r>
    </w:p>
    <w:p w14:paraId="37FEC46E" w14:textId="53611593" w:rsidR="0036666B" w:rsidRDefault="00AC2A95" w:rsidP="008C1B08">
      <w:pPr>
        <w:pStyle w:val="MOCListBullet1"/>
      </w:pPr>
      <w:r w:rsidRPr="008C1B08">
        <w:rPr>
          <w:i/>
        </w:rPr>
        <w:t>Pull request</w:t>
      </w:r>
      <w:r w:rsidR="00D67BE8" w:rsidRPr="006A4867">
        <w:t xml:space="preserve">: </w:t>
      </w:r>
      <w:r>
        <w:t xml:space="preserve">When you create a pull request, </w:t>
      </w:r>
      <w:r w:rsidR="00D67BE8">
        <w:t xml:space="preserve">and propose that </w:t>
      </w:r>
      <w:r>
        <w:t xml:space="preserve">the owners of a repo accept a change </w:t>
      </w:r>
      <w:r w:rsidR="00D67BE8">
        <w:t xml:space="preserve">that </w:t>
      </w:r>
      <w:r>
        <w:t xml:space="preserve">you </w:t>
      </w:r>
      <w:r w:rsidR="00D67BE8">
        <w:t>make</w:t>
      </w:r>
      <w:r>
        <w:t xml:space="preserve">, you automatically subscribe to receive notifications for the related discussion about the </w:t>
      </w:r>
      <w:r w:rsidR="00D67BE8">
        <w:t xml:space="preserve">pull </w:t>
      </w:r>
      <w:r>
        <w:t xml:space="preserve">request. In order to create a Pull request you must first create a </w:t>
      </w:r>
      <w:r w:rsidR="00D67BE8">
        <w:t>b</w:t>
      </w:r>
      <w:r w:rsidRPr="008C1B08">
        <w:t>ranch</w:t>
      </w:r>
      <w:r>
        <w:t>.</w:t>
      </w:r>
    </w:p>
    <w:p w14:paraId="43C292DE" w14:textId="525D90F2" w:rsidR="0036666B" w:rsidRDefault="00AC2A95" w:rsidP="008C1B08">
      <w:pPr>
        <w:pStyle w:val="MOCListBullet1"/>
      </w:pPr>
      <w:r w:rsidRPr="008C1B08">
        <w:rPr>
          <w:i/>
        </w:rPr>
        <w:t>Comments</w:t>
      </w:r>
      <w:r w:rsidR="00D67BE8" w:rsidRPr="00E175E2">
        <w:t>:</w:t>
      </w:r>
      <w:r w:rsidRPr="006A4867">
        <w:t xml:space="preserve"> </w:t>
      </w:r>
      <w:r>
        <w:t xml:space="preserve">When you make comments </w:t>
      </w:r>
      <w:r w:rsidR="00D67BE8">
        <w:t xml:space="preserve">about another person’s pull </w:t>
      </w:r>
      <w:r>
        <w:t xml:space="preserve">request, </w:t>
      </w:r>
      <w:r w:rsidR="00D67BE8">
        <w:t xml:space="preserve">GitHub subscribes you </w:t>
      </w:r>
      <w:r>
        <w:t xml:space="preserve">automatically to the forum </w:t>
      </w:r>
      <w:r w:rsidR="00D67BE8">
        <w:t xml:space="preserve">that pertains to that comment, or you can </w:t>
      </w:r>
      <w:r>
        <w:t>subscribe to the forum</w:t>
      </w:r>
      <w:r w:rsidR="00D67BE8">
        <w:t xml:space="preserve"> manually</w:t>
      </w:r>
      <w:r w:rsidR="00462D20">
        <w:t>.</w:t>
      </w:r>
    </w:p>
    <w:p w14:paraId="1A891F80" w14:textId="5545E160" w:rsidR="0036666B" w:rsidRDefault="00AC2A95" w:rsidP="008C1B08">
      <w:pPr>
        <w:pStyle w:val="MOCListBullet1"/>
      </w:pPr>
      <w:r w:rsidRPr="008C1B08">
        <w:rPr>
          <w:i/>
        </w:rPr>
        <w:t>Issues</w:t>
      </w:r>
      <w:r w:rsidR="00D67BE8" w:rsidRPr="006A4867">
        <w:t xml:space="preserve">: </w:t>
      </w:r>
      <w:r>
        <w:t xml:space="preserve">An issue is a suggestion, question, or request that pertains to </w:t>
      </w:r>
      <w:r w:rsidR="00D67BE8">
        <w:t xml:space="preserve">a </w:t>
      </w:r>
      <w:r>
        <w:t>repository. Each issue has its own discussion</w:t>
      </w:r>
      <w:r w:rsidR="00D67BE8">
        <w:t xml:space="preserve">, and you can </w:t>
      </w:r>
      <w:r>
        <w:t>subscribe to issues</w:t>
      </w:r>
      <w:r w:rsidR="00D67BE8">
        <w:t xml:space="preserve">, or GitHub subscribes you automatically to issues that </w:t>
      </w:r>
      <w:r>
        <w:t>you create.</w:t>
      </w:r>
    </w:p>
    <w:p w14:paraId="198A249B" w14:textId="7A05AF64" w:rsidR="0036666B" w:rsidRDefault="00AC2A95" w:rsidP="008C1B08">
      <w:pPr>
        <w:pStyle w:val="MOCListBullet1"/>
      </w:pPr>
      <w:r w:rsidRPr="008C1B08">
        <w:rPr>
          <w:i/>
        </w:rPr>
        <w:t>Mentions</w:t>
      </w:r>
      <w:r w:rsidR="00D67BE8" w:rsidRPr="00E175E2">
        <w:t>:</w:t>
      </w:r>
      <w:r w:rsidRPr="006A4867">
        <w:t xml:space="preserve"> </w:t>
      </w:r>
      <w:r>
        <w:t xml:space="preserve">When another user mentions you in a conversation, using your </w:t>
      </w:r>
      <w:r w:rsidR="0024405E">
        <w:t>GitHub</w:t>
      </w:r>
      <w:r>
        <w:t xml:space="preserve"> user name (@</w:t>
      </w:r>
      <w:r w:rsidRPr="00E175E2">
        <w:rPr>
          <w:i/>
        </w:rPr>
        <w:t>username</w:t>
      </w:r>
      <w:r>
        <w:t>)</w:t>
      </w:r>
      <w:r w:rsidR="00D67BE8">
        <w:t xml:space="preserve">, GitHub subscribes you </w:t>
      </w:r>
      <w:r>
        <w:t>automatically to the discussion.</w:t>
      </w:r>
    </w:p>
    <w:p w14:paraId="63AAFD23" w14:textId="42E23F68" w:rsidR="0036666B" w:rsidRDefault="00AC2A95" w:rsidP="0024405E">
      <w:pPr>
        <w:ind w:left="0"/>
      </w:pPr>
      <w:r>
        <w:t xml:space="preserve">You can modify how and when you </w:t>
      </w:r>
      <w:r w:rsidR="006852C6">
        <w:t>receive</w:t>
      </w:r>
      <w:r>
        <w:t xml:space="preserve"> notifications</w:t>
      </w:r>
      <w:r w:rsidR="00D67BE8">
        <w:t xml:space="preserve">, and you also can </w:t>
      </w:r>
      <w:r>
        <w:t>unsubscribe to any or all discussions.</w:t>
      </w:r>
    </w:p>
    <w:p w14:paraId="31BE15B6" w14:textId="77777777" w:rsidR="0036666B" w:rsidRDefault="00AC2A95" w:rsidP="0024405E">
      <w:pPr>
        <w:pStyle w:val="Heading3"/>
        <w:ind w:left="0"/>
      </w:pPr>
      <w:bookmarkStart w:id="20" w:name="watching-a-repo"/>
      <w:bookmarkEnd w:id="20"/>
      <w:r>
        <w:lastRenderedPageBreak/>
        <w:t>Watching a repo</w:t>
      </w:r>
    </w:p>
    <w:p w14:paraId="6453B378" w14:textId="14558926" w:rsidR="0036666B" w:rsidRDefault="00AC2A95" w:rsidP="0024405E">
      <w:pPr>
        <w:ind w:left="0"/>
      </w:pPr>
      <w:r>
        <w:t xml:space="preserve">The simplest way to make sure you know about any changes to a repo is to </w:t>
      </w:r>
      <w:r w:rsidR="00386D60" w:rsidRPr="00386D60">
        <w:rPr>
          <w:b/>
        </w:rPr>
        <w:t xml:space="preserve">watch </w:t>
      </w:r>
      <w:r w:rsidR="00386D60" w:rsidRPr="00E175E2">
        <w:t>it</w:t>
      </w:r>
      <w:r>
        <w:t xml:space="preserve">. You can do that, even if you </w:t>
      </w:r>
      <w:r w:rsidR="00386D60">
        <w:t xml:space="preserve">do not clone a </w:t>
      </w:r>
      <w:r>
        <w:t>local copy</w:t>
      </w:r>
      <w:r w:rsidR="00386D60">
        <w:t xml:space="preserve"> of the repo</w:t>
      </w:r>
      <w:r>
        <w:t>.</w:t>
      </w:r>
    </w:p>
    <w:p w14:paraId="1A440565" w14:textId="6CCB8BB4" w:rsidR="00386D60" w:rsidRDefault="00386D60" w:rsidP="0024405E">
      <w:pPr>
        <w:ind w:left="0"/>
      </w:pPr>
      <w:r>
        <w:t>To watch a repo, perform the following steps:</w:t>
      </w:r>
    </w:p>
    <w:p w14:paraId="275479EB" w14:textId="77777777" w:rsidR="0036666B" w:rsidRDefault="00AC2A95" w:rsidP="00C86185">
      <w:pPr>
        <w:pStyle w:val="Compact"/>
        <w:numPr>
          <w:ilvl w:val="0"/>
          <w:numId w:val="18"/>
        </w:numPr>
      </w:pPr>
      <w:bookmarkStart w:id="21" w:name="to-watch-a-repository"/>
      <w:bookmarkEnd w:id="21"/>
      <w:r>
        <w:t xml:space="preserve">In Internet Explorer, navigate to the repo on </w:t>
      </w:r>
      <w:r w:rsidR="0024405E">
        <w:t>GitHub</w:t>
      </w:r>
      <w:r>
        <w:t>.</w:t>
      </w:r>
    </w:p>
    <w:p w14:paraId="6ED603F6" w14:textId="5CC20521" w:rsidR="0036666B" w:rsidRDefault="00AC2A95" w:rsidP="00C86185">
      <w:pPr>
        <w:pStyle w:val="Compact"/>
        <w:numPr>
          <w:ilvl w:val="0"/>
          <w:numId w:val="18"/>
        </w:numPr>
      </w:pPr>
      <w:r>
        <w:t xml:space="preserve">Click </w:t>
      </w:r>
      <w:r>
        <w:rPr>
          <w:b/>
        </w:rPr>
        <w:t>Watch</w:t>
      </w:r>
      <w:r>
        <w:t xml:space="preserve">, and </w:t>
      </w:r>
      <w:r w:rsidR="00386D60">
        <w:t xml:space="preserve">then </w:t>
      </w:r>
      <w:r>
        <w:t xml:space="preserve">under </w:t>
      </w:r>
      <w:r w:rsidRPr="008C1B08">
        <w:rPr>
          <w:b/>
        </w:rPr>
        <w:t>Notifications</w:t>
      </w:r>
      <w:r>
        <w:t xml:space="preserve">, select </w:t>
      </w:r>
      <w:r>
        <w:rPr>
          <w:b/>
        </w:rPr>
        <w:t>Watching</w:t>
      </w:r>
      <w:r>
        <w:t>.</w:t>
      </w:r>
    </w:p>
    <w:p w14:paraId="6BF2E4C2" w14:textId="71748E56" w:rsidR="00386D60" w:rsidRPr="00386D60" w:rsidRDefault="00386D60" w:rsidP="008C1B08">
      <w:pPr>
        <w:ind w:left="0"/>
      </w:pPr>
      <w:r>
        <w:t>To quit watching a repo, perform the following steps:</w:t>
      </w:r>
    </w:p>
    <w:p w14:paraId="227EE28E" w14:textId="77777777" w:rsidR="0036666B" w:rsidRDefault="00AC2A95" w:rsidP="00C86185">
      <w:pPr>
        <w:pStyle w:val="Compact"/>
        <w:numPr>
          <w:ilvl w:val="0"/>
          <w:numId w:val="19"/>
        </w:numPr>
      </w:pPr>
      <w:bookmarkStart w:id="22" w:name="to-unwatch-a-repository"/>
      <w:bookmarkEnd w:id="22"/>
      <w:r>
        <w:t xml:space="preserve">In Internet Explorer, navigate to the repo on </w:t>
      </w:r>
      <w:r w:rsidR="0024405E">
        <w:t>GitHub</w:t>
      </w:r>
      <w:r>
        <w:t>.</w:t>
      </w:r>
    </w:p>
    <w:p w14:paraId="78C62492" w14:textId="1A4BB542" w:rsidR="0036666B" w:rsidRDefault="00AC2A95" w:rsidP="00C86185">
      <w:pPr>
        <w:pStyle w:val="Compact"/>
        <w:numPr>
          <w:ilvl w:val="0"/>
          <w:numId w:val="19"/>
        </w:numPr>
      </w:pPr>
      <w:r>
        <w:t xml:space="preserve">Click </w:t>
      </w:r>
      <w:r>
        <w:rPr>
          <w:b/>
        </w:rPr>
        <w:t>Watch</w:t>
      </w:r>
      <w:r>
        <w:t xml:space="preserve">, and </w:t>
      </w:r>
      <w:r w:rsidR="00386D60">
        <w:t xml:space="preserve">then </w:t>
      </w:r>
      <w:r>
        <w:t xml:space="preserve">under Notifications, select </w:t>
      </w:r>
      <w:r>
        <w:rPr>
          <w:b/>
        </w:rPr>
        <w:t>Not watching</w:t>
      </w:r>
      <w:r>
        <w:t>.</w:t>
      </w:r>
    </w:p>
    <w:p w14:paraId="6475DDB6" w14:textId="119DC0C0" w:rsidR="0036666B" w:rsidRPr="00C30300" w:rsidRDefault="00386D60" w:rsidP="00E175E2">
      <w:pPr>
        <w:pStyle w:val="BlockQuote"/>
        <w:ind w:left="0"/>
      </w:pPr>
      <w:r w:rsidRPr="008C1B08">
        <w:rPr>
          <w:b/>
        </w:rPr>
        <w:t>Note:</w:t>
      </w:r>
      <w:r>
        <w:t xml:space="preserve"> </w:t>
      </w:r>
      <w:r w:rsidR="00AC2A95" w:rsidRPr="00C30300">
        <w:t xml:space="preserve">You can </w:t>
      </w:r>
      <w:r>
        <w:t xml:space="preserve">select </w:t>
      </w:r>
      <w:r w:rsidR="00AC2A95" w:rsidRPr="00C30300">
        <w:t xml:space="preserve">the </w:t>
      </w:r>
      <w:r w:rsidR="00AC2A95" w:rsidRPr="00C30300">
        <w:rPr>
          <w:b/>
        </w:rPr>
        <w:t>Ignoring</w:t>
      </w:r>
      <w:r w:rsidR="00AC2A95" w:rsidRPr="00C30300">
        <w:t xml:space="preserve"> option under the </w:t>
      </w:r>
      <w:r w:rsidR="00AC2A95" w:rsidRPr="00C30300">
        <w:rPr>
          <w:b/>
        </w:rPr>
        <w:t>Watch</w:t>
      </w:r>
      <w:r w:rsidR="00AC2A95" w:rsidRPr="00C30300">
        <w:t xml:space="preserve"> drop-down list. However, this mean</w:t>
      </w:r>
      <w:r w:rsidR="006852C6" w:rsidRPr="00C30300">
        <w:t>s</w:t>
      </w:r>
      <w:r w:rsidR="00AC2A95" w:rsidRPr="00C30300">
        <w:t xml:space="preserve"> </w:t>
      </w:r>
      <w:r>
        <w:t xml:space="preserve">that </w:t>
      </w:r>
      <w:r w:rsidR="00AC2A95" w:rsidRPr="00C30300">
        <w:t xml:space="preserve">you receive </w:t>
      </w:r>
      <w:r w:rsidR="00AC2A95" w:rsidRPr="008C1B08">
        <w:rPr>
          <w:i/>
        </w:rPr>
        <w:t>no</w:t>
      </w:r>
      <w:r w:rsidR="00AC2A95" w:rsidRPr="00C30300">
        <w:t xml:space="preserve"> notifications, even if </w:t>
      </w:r>
      <w:r>
        <w:t xml:space="preserve">another user includes you in a discussion with the mention functionality and your GitHub user name. Therefore, you should be careful configuring the </w:t>
      </w:r>
      <w:r w:rsidRPr="008C1B08">
        <w:rPr>
          <w:b/>
        </w:rPr>
        <w:t>Ignoring</w:t>
      </w:r>
      <w:r>
        <w:t xml:space="preserve"> option.</w:t>
      </w:r>
    </w:p>
    <w:p w14:paraId="18C785E2" w14:textId="77777777" w:rsidR="0036666B" w:rsidRDefault="00AC2A95" w:rsidP="0024405E">
      <w:pPr>
        <w:pStyle w:val="Heading3"/>
        <w:ind w:left="0"/>
      </w:pPr>
      <w:bookmarkStart w:id="23" w:name="suggesting-changes-and-collaborating-on-"/>
      <w:bookmarkEnd w:id="23"/>
      <w:r>
        <w:t>Suggesting changes and collaborating on a repo</w:t>
      </w:r>
    </w:p>
    <w:p w14:paraId="55C13C77" w14:textId="2935E85F" w:rsidR="00FF5D05" w:rsidRDefault="0024405E" w:rsidP="0024405E">
      <w:pPr>
        <w:ind w:left="0"/>
      </w:pPr>
      <w:r>
        <w:t>GitHub</w:t>
      </w:r>
      <w:r w:rsidR="00AC2A95">
        <w:t xml:space="preserve"> </w:t>
      </w:r>
      <w:r w:rsidR="00386D60">
        <w:t xml:space="preserve">makes it easy to collaborate with other </w:t>
      </w:r>
      <w:r w:rsidR="00AC2A95">
        <w:t xml:space="preserve">Microsoft Learning </w:t>
      </w:r>
      <w:r w:rsidR="00386D60">
        <w:t xml:space="preserve">users </w:t>
      </w:r>
      <w:r w:rsidR="00AC2A95">
        <w:t xml:space="preserve">on the courses </w:t>
      </w:r>
      <w:r w:rsidR="00386D60">
        <w:t xml:space="preserve">in which you are </w:t>
      </w:r>
      <w:r w:rsidR="00AC2A95">
        <w:t xml:space="preserve">interested. </w:t>
      </w:r>
    </w:p>
    <w:p w14:paraId="741EA925" w14:textId="14204494" w:rsidR="00FF5D05" w:rsidRDefault="00FF5D05" w:rsidP="0024405E">
      <w:pPr>
        <w:ind w:left="0"/>
      </w:pPr>
      <w:r>
        <w:t>You can modify your own copy of the lab materials</w:t>
      </w:r>
      <w:r w:rsidR="00386D60">
        <w:t>,</w:t>
      </w:r>
      <w:r>
        <w:t xml:space="preserve"> and </w:t>
      </w:r>
      <w:r w:rsidR="00386D60">
        <w:t xml:space="preserve">then </w:t>
      </w:r>
      <w:r>
        <w:t xml:space="preserve">submit </w:t>
      </w:r>
      <w:r w:rsidR="00386D60">
        <w:t xml:space="preserve">your changes </w:t>
      </w:r>
      <w:r>
        <w:t>to Microsoft Learning so that they can incorporate your updates</w:t>
      </w:r>
      <w:r w:rsidR="00386D60">
        <w:t>. You might want to modify your lab materials if</w:t>
      </w:r>
      <w:r>
        <w:t>:</w:t>
      </w:r>
    </w:p>
    <w:p w14:paraId="61502191" w14:textId="016EC927" w:rsidR="00FF5D05" w:rsidRDefault="00386D60" w:rsidP="008C1B08">
      <w:pPr>
        <w:pStyle w:val="MOCListBullet1"/>
      </w:pPr>
      <w:r>
        <w:t xml:space="preserve">You </w:t>
      </w:r>
      <w:r w:rsidR="00AC2A95">
        <w:t>find a mistake in a lab</w:t>
      </w:r>
      <w:r>
        <w:t>.</w:t>
      </w:r>
      <w:r w:rsidR="00AC2A95">
        <w:t xml:space="preserve"> </w:t>
      </w:r>
    </w:p>
    <w:p w14:paraId="4B61BEEC" w14:textId="14D6253E" w:rsidR="00FF5D05" w:rsidRDefault="00386D60" w:rsidP="008C1B08">
      <w:pPr>
        <w:pStyle w:val="MOCListBullet1"/>
      </w:pPr>
      <w:r>
        <w:t xml:space="preserve">The </w:t>
      </w:r>
      <w:r w:rsidR="00AC2A95">
        <w:t>UI has changed since the lab was created</w:t>
      </w:r>
      <w:r>
        <w:t>.</w:t>
      </w:r>
      <w:r w:rsidR="00AC2A95">
        <w:t xml:space="preserve"> </w:t>
      </w:r>
    </w:p>
    <w:p w14:paraId="369D3957" w14:textId="04CFD510" w:rsidR="00C276C0" w:rsidRDefault="00386D60" w:rsidP="008C1B08">
      <w:pPr>
        <w:pStyle w:val="MOCListBullet1"/>
      </w:pPr>
      <w:r>
        <w:t xml:space="preserve">You </w:t>
      </w:r>
      <w:r w:rsidR="00AC2A95">
        <w:t>thin</w:t>
      </w:r>
      <w:r w:rsidR="00FF5D05">
        <w:t xml:space="preserve">k that the lab </w:t>
      </w:r>
      <w:r>
        <w:t>needs improvements or modifications</w:t>
      </w:r>
      <w:r w:rsidR="00FF5D05">
        <w:t>.</w:t>
      </w:r>
    </w:p>
    <w:p w14:paraId="7CF59343" w14:textId="11F9E349" w:rsidR="00C276C0" w:rsidRDefault="00386D60" w:rsidP="0024405E">
      <w:pPr>
        <w:ind w:left="0"/>
      </w:pPr>
      <w:r>
        <w:t xml:space="preserve">To </w:t>
      </w:r>
      <w:r w:rsidR="00EA0F7B">
        <w:t xml:space="preserve">modify lab materials, you should branch </w:t>
      </w:r>
      <w:r w:rsidR="00AC2A95">
        <w:t xml:space="preserve">the repo, </w:t>
      </w:r>
      <w:r w:rsidR="00EA0F7B">
        <w:t xml:space="preserve">make </w:t>
      </w:r>
      <w:r w:rsidR="00AC2A95">
        <w:t xml:space="preserve">updates in your branch, and then </w:t>
      </w:r>
      <w:r w:rsidR="00EA0F7B">
        <w:t xml:space="preserve">submit </w:t>
      </w:r>
      <w:r w:rsidR="00AC2A95">
        <w:t xml:space="preserve">a </w:t>
      </w:r>
      <w:r w:rsidR="00EA0F7B">
        <w:t>p</w:t>
      </w:r>
      <w:r w:rsidR="00AC2A95">
        <w:t xml:space="preserve">ull request to the main (master) branch. </w:t>
      </w:r>
      <w:r w:rsidR="00EA0F7B">
        <w:t xml:space="preserve">This allows </w:t>
      </w:r>
      <w:r w:rsidR="00AC2A95">
        <w:t>Microsoft Learning</w:t>
      </w:r>
      <w:r w:rsidR="00EA0F7B">
        <w:t xml:space="preserve"> staff</w:t>
      </w:r>
      <w:r w:rsidR="00AC2A95">
        <w:t xml:space="preserve">, </w:t>
      </w:r>
      <w:r w:rsidR="00EA0F7B">
        <w:t xml:space="preserve">and </w:t>
      </w:r>
      <w:r w:rsidR="00AC2A95">
        <w:t>other MCTs</w:t>
      </w:r>
      <w:r w:rsidR="00EA0F7B">
        <w:t xml:space="preserve"> </w:t>
      </w:r>
      <w:r w:rsidR="00AC2A95">
        <w:t xml:space="preserve">and </w:t>
      </w:r>
      <w:r w:rsidR="0024405E">
        <w:t>GitHub</w:t>
      </w:r>
      <w:r w:rsidR="00AC2A95">
        <w:t xml:space="preserve"> users</w:t>
      </w:r>
      <w:r w:rsidR="00EA0F7B">
        <w:t xml:space="preserve"> to </w:t>
      </w:r>
      <w:r w:rsidR="00AC2A95">
        <w:t>review</w:t>
      </w:r>
      <w:r w:rsidR="00EA0F7B">
        <w:t>, and comment on,</w:t>
      </w:r>
      <w:r w:rsidR="00AC2A95">
        <w:t xml:space="preserve"> your changes. </w:t>
      </w:r>
    </w:p>
    <w:p w14:paraId="3967DEC2" w14:textId="295D6152" w:rsidR="0036666B" w:rsidRDefault="00AC2A95" w:rsidP="0024405E">
      <w:pPr>
        <w:ind w:left="0"/>
      </w:pPr>
      <w:r>
        <w:t xml:space="preserve">You can review and comment on </w:t>
      </w:r>
      <w:r w:rsidR="00C57ED6">
        <w:t>c</w:t>
      </w:r>
      <w:r>
        <w:t xml:space="preserve">hanges </w:t>
      </w:r>
      <w:r w:rsidR="00C57ED6">
        <w:t xml:space="preserve">that </w:t>
      </w:r>
      <w:r>
        <w:t>other users make</w:t>
      </w:r>
      <w:r w:rsidR="00C57ED6">
        <w:t xml:space="preserve">, and </w:t>
      </w:r>
      <w:r>
        <w:t xml:space="preserve">Microsoft Learning </w:t>
      </w:r>
      <w:r w:rsidR="00C57ED6">
        <w:t xml:space="preserve">staff then </w:t>
      </w:r>
      <w:r>
        <w:t>approve</w:t>
      </w:r>
      <w:r w:rsidR="00C57ED6">
        <w:t>s</w:t>
      </w:r>
      <w:r>
        <w:t xml:space="preserve"> and merge</w:t>
      </w:r>
      <w:r w:rsidR="00C57ED6">
        <w:t>s</w:t>
      </w:r>
      <w:r>
        <w:t xml:space="preserve"> </w:t>
      </w:r>
      <w:r w:rsidR="00C57ED6">
        <w:t xml:space="preserve">these </w:t>
      </w:r>
      <w:r>
        <w:t xml:space="preserve">changes into the master branch. </w:t>
      </w:r>
      <w:r w:rsidR="00C57ED6">
        <w:t xml:space="preserve">This action notifies </w:t>
      </w:r>
      <w:r>
        <w:t xml:space="preserve">any user who is watching the repo </w:t>
      </w:r>
      <w:r w:rsidR="00C57ED6">
        <w:t>that a change has occurred</w:t>
      </w:r>
      <w:r>
        <w:t>.</w:t>
      </w:r>
    </w:p>
    <w:p w14:paraId="60D98008" w14:textId="7E6B4C65" w:rsidR="0036666B" w:rsidRDefault="00AC2A95">
      <w:pPr>
        <w:pStyle w:val="Heading4"/>
      </w:pPr>
      <w:bookmarkStart w:id="24" w:name="to-create-a-repo-branch"/>
      <w:bookmarkEnd w:id="24"/>
      <w:r>
        <w:t xml:space="preserve">To create a repo </w:t>
      </w:r>
      <w:r w:rsidR="0088466F">
        <w:t>branch:</w:t>
      </w:r>
    </w:p>
    <w:p w14:paraId="13119EA8" w14:textId="77777777" w:rsidR="0036666B" w:rsidRDefault="00AC2A95" w:rsidP="008C1B08">
      <w:pPr>
        <w:pStyle w:val="Compact"/>
        <w:numPr>
          <w:ilvl w:val="0"/>
          <w:numId w:val="52"/>
        </w:numPr>
      </w:pPr>
      <w:r>
        <w:t xml:space="preserve">In Internet Explorer, navigate to the repo on </w:t>
      </w:r>
      <w:r w:rsidR="0024405E">
        <w:t>GitHub</w:t>
      </w:r>
      <w:r>
        <w:t>.</w:t>
      </w:r>
    </w:p>
    <w:p w14:paraId="26004E27" w14:textId="1B1C2B1E" w:rsidR="0036666B" w:rsidRDefault="00AC2A95" w:rsidP="008C1B08">
      <w:pPr>
        <w:pStyle w:val="Compact"/>
      </w:pPr>
      <w:r>
        <w:t xml:space="preserve">Click </w:t>
      </w:r>
      <w:proofErr w:type="gramStart"/>
      <w:r>
        <w:rPr>
          <w:b/>
        </w:rPr>
        <w:t>Branch :</w:t>
      </w:r>
      <w:proofErr w:type="gramEnd"/>
      <w:r w:rsidR="006A4867">
        <w:rPr>
          <w:b/>
        </w:rPr>
        <w:t xml:space="preserve"> </w:t>
      </w:r>
      <w:proofErr w:type="spellStart"/>
      <w:r w:rsidRPr="00E175E2">
        <w:rPr>
          <w:b/>
          <w:i/>
        </w:rPr>
        <w:t>branchname</w:t>
      </w:r>
      <w:proofErr w:type="spellEnd"/>
      <w:r>
        <w:t xml:space="preserve">, and </w:t>
      </w:r>
      <w:r w:rsidR="0088466F">
        <w:t xml:space="preserve">then </w:t>
      </w:r>
      <w:r>
        <w:t xml:space="preserve">from the </w:t>
      </w:r>
      <w:r>
        <w:rPr>
          <w:b/>
        </w:rPr>
        <w:t>Branches</w:t>
      </w:r>
      <w:r>
        <w:t xml:space="preserve"> list, select the branch you want to copy.</w:t>
      </w:r>
    </w:p>
    <w:p w14:paraId="74C2EDB4" w14:textId="755EB513" w:rsidR="0036666B" w:rsidRDefault="00AC2A95" w:rsidP="008C1B08">
      <w:pPr>
        <w:pStyle w:val="Compact"/>
      </w:pPr>
      <w:r>
        <w:t xml:space="preserve">If there is only one branch, the </w:t>
      </w:r>
      <w:r w:rsidRPr="008C1B08">
        <w:rPr>
          <w:b/>
        </w:rPr>
        <w:t>Branch</w:t>
      </w:r>
      <w:r>
        <w:t xml:space="preserve"> drop-down </w:t>
      </w:r>
      <w:r w:rsidR="0088466F">
        <w:t xml:space="preserve">list </w:t>
      </w:r>
      <w:r>
        <w:t>show</w:t>
      </w:r>
      <w:r w:rsidR="00ED1748">
        <w:t>s</w:t>
      </w:r>
      <w:r>
        <w:t xml:space="preserve"> </w:t>
      </w:r>
      <w:r>
        <w:rPr>
          <w:b/>
        </w:rPr>
        <w:t>Branch: master</w:t>
      </w:r>
      <w:r w:rsidR="0088466F" w:rsidRPr="008C1B08">
        <w:t>,</w:t>
      </w:r>
      <w:r>
        <w:t xml:space="preserve"> and the only </w:t>
      </w:r>
      <w:r w:rsidR="0088466F">
        <w:t>b</w:t>
      </w:r>
      <w:r>
        <w:t xml:space="preserve">ranch </w:t>
      </w:r>
      <w:r w:rsidR="0088466F">
        <w:t xml:space="preserve">that is </w:t>
      </w:r>
      <w:r>
        <w:t xml:space="preserve">available </w:t>
      </w:r>
      <w:r w:rsidR="004473E4">
        <w:t xml:space="preserve">is </w:t>
      </w:r>
      <w:r>
        <w:rPr>
          <w:b/>
        </w:rPr>
        <w:t>master</w:t>
      </w:r>
      <w:r>
        <w:t>.</w:t>
      </w:r>
    </w:p>
    <w:p w14:paraId="752613CA" w14:textId="61DAFC41" w:rsidR="0036666B" w:rsidRDefault="00AC2A95" w:rsidP="008C1B08">
      <w:pPr>
        <w:pStyle w:val="Compact"/>
      </w:pPr>
      <w:r>
        <w:t xml:space="preserve">In the blank text box, type the name of the branch </w:t>
      </w:r>
      <w:r w:rsidR="0088466F">
        <w:t xml:space="preserve">that </w:t>
      </w:r>
      <w:r>
        <w:t>you want to create.</w:t>
      </w:r>
    </w:p>
    <w:p w14:paraId="50D220E5" w14:textId="77777777" w:rsidR="0036666B" w:rsidRDefault="00AC2A95" w:rsidP="008C1B08">
      <w:pPr>
        <w:pStyle w:val="Compact"/>
      </w:pPr>
      <w:r>
        <w:t xml:space="preserve">Click </w:t>
      </w:r>
      <w:r>
        <w:rPr>
          <w:b/>
        </w:rPr>
        <w:t xml:space="preserve">Create branch: </w:t>
      </w:r>
      <w:r w:rsidRPr="00E175E2">
        <w:rPr>
          <w:b/>
          <w:i/>
        </w:rPr>
        <w:t>new branch name</w:t>
      </w:r>
      <w:r>
        <w:t xml:space="preserve"> when it appears.</w:t>
      </w:r>
    </w:p>
    <w:p w14:paraId="2844DC6A" w14:textId="4D5599CE" w:rsidR="0036666B" w:rsidRDefault="00AC2A95">
      <w:pPr>
        <w:pStyle w:val="Heading4"/>
      </w:pPr>
      <w:bookmarkStart w:id="25" w:name="to-delete-a-repo-branch"/>
      <w:bookmarkEnd w:id="25"/>
      <w:r>
        <w:lastRenderedPageBreak/>
        <w:t xml:space="preserve">To delete a repo </w:t>
      </w:r>
      <w:r w:rsidR="0088466F">
        <w:t>branch:</w:t>
      </w:r>
    </w:p>
    <w:p w14:paraId="74C8A592" w14:textId="77777777" w:rsidR="0036666B" w:rsidRDefault="00AC2A95" w:rsidP="008C1B08">
      <w:pPr>
        <w:pStyle w:val="Compact"/>
        <w:numPr>
          <w:ilvl w:val="0"/>
          <w:numId w:val="53"/>
        </w:numPr>
      </w:pPr>
      <w:r>
        <w:t xml:space="preserve">In Internet Explorer, navigate to the repo on </w:t>
      </w:r>
      <w:r w:rsidR="0024405E">
        <w:t>GitHub</w:t>
      </w:r>
      <w:r>
        <w:t>.</w:t>
      </w:r>
    </w:p>
    <w:p w14:paraId="5084D4CA" w14:textId="77777777" w:rsidR="0036666B" w:rsidRDefault="00AC2A95" w:rsidP="008C1B08">
      <w:pPr>
        <w:pStyle w:val="Compact"/>
      </w:pPr>
      <w:r>
        <w:t xml:space="preserve">Click </w:t>
      </w:r>
      <w:r w:rsidRPr="00E175E2">
        <w:rPr>
          <w:b/>
          <w:i/>
        </w:rPr>
        <w:t>n</w:t>
      </w:r>
      <w:r>
        <w:rPr>
          <w:b/>
        </w:rPr>
        <w:t xml:space="preserve"> branches</w:t>
      </w:r>
      <w:r>
        <w:t xml:space="preserve">, where </w:t>
      </w:r>
      <w:r w:rsidRPr="00E175E2">
        <w:rPr>
          <w:b/>
          <w:i/>
        </w:rPr>
        <w:t>n</w:t>
      </w:r>
      <w:r>
        <w:t xml:space="preserve"> is the number of existing branches.</w:t>
      </w:r>
    </w:p>
    <w:p w14:paraId="12E421E0" w14:textId="21AE549F" w:rsidR="0036666B" w:rsidRDefault="00AC2A95" w:rsidP="008C1B08">
      <w:pPr>
        <w:pStyle w:val="Compact"/>
      </w:pPr>
      <w:r>
        <w:t xml:space="preserve">On the </w:t>
      </w:r>
      <w:r>
        <w:rPr>
          <w:b/>
        </w:rPr>
        <w:t>Branches</w:t>
      </w:r>
      <w:r>
        <w:t xml:space="preserve"> page, in the row for the branch </w:t>
      </w:r>
      <w:r w:rsidR="0088466F">
        <w:t xml:space="preserve">that </w:t>
      </w:r>
      <w:r>
        <w:t xml:space="preserve">you want to delete, click </w:t>
      </w:r>
      <w:r>
        <w:rPr>
          <w:b/>
        </w:rPr>
        <w:t>Delete this branch</w:t>
      </w:r>
      <w:r>
        <w:t xml:space="preserve"> icon.</w:t>
      </w:r>
    </w:p>
    <w:p w14:paraId="54F455B5" w14:textId="7B2CF706" w:rsidR="0036666B" w:rsidRDefault="00AC2A95" w:rsidP="00E175E2">
      <w:pPr>
        <w:ind w:left="0"/>
      </w:pPr>
      <w:r>
        <w:t>After you have created a Branch, you can clone the files to your local repo</w:t>
      </w:r>
      <w:r w:rsidR="0088466F">
        <w:t>,</w:t>
      </w:r>
      <w:r>
        <w:t xml:space="preserve"> update them on your computer</w:t>
      </w:r>
      <w:r w:rsidR="0088466F">
        <w:t>,</w:t>
      </w:r>
      <w:r>
        <w:t xml:space="preserve"> and </w:t>
      </w:r>
      <w:r w:rsidR="0088466F">
        <w:t xml:space="preserve">then </w:t>
      </w:r>
      <w:r>
        <w:t xml:space="preserve">check in the changes from </w:t>
      </w:r>
      <w:r w:rsidR="0088466F">
        <w:t xml:space="preserve">the </w:t>
      </w:r>
      <w:r w:rsidR="0024405E">
        <w:t>GitHub</w:t>
      </w:r>
      <w:r>
        <w:t xml:space="preserve"> Desktop</w:t>
      </w:r>
      <w:r w:rsidR="0088466F">
        <w:t xml:space="preserve">. If you are working with </w:t>
      </w:r>
      <w:r>
        <w:t xml:space="preserve">Markdown or other text files, you can edit them </w:t>
      </w:r>
      <w:r w:rsidR="0088466F">
        <w:t xml:space="preserve">in </w:t>
      </w:r>
      <w:r w:rsidR="0024405E">
        <w:t>GitHub</w:t>
      </w:r>
      <w:r w:rsidR="0088466F">
        <w:t xml:space="preserve">, and then check in the changes </w:t>
      </w:r>
      <w:r>
        <w:t>online.</w:t>
      </w:r>
    </w:p>
    <w:p w14:paraId="3C88D799" w14:textId="6189E5DC" w:rsidR="0036666B" w:rsidRDefault="00AC2A95">
      <w:pPr>
        <w:pStyle w:val="Heading4"/>
      </w:pPr>
      <w:bookmarkStart w:id="26" w:name="to-commit-changes-using-github-desktop"/>
      <w:bookmarkEnd w:id="26"/>
      <w:r>
        <w:t xml:space="preserve">To commit changes </w:t>
      </w:r>
      <w:r w:rsidR="0088466F">
        <w:t xml:space="preserve">by </w:t>
      </w:r>
      <w:r>
        <w:t xml:space="preserve">using </w:t>
      </w:r>
      <w:r w:rsidR="0024405E">
        <w:t>GitHub</w:t>
      </w:r>
      <w:r>
        <w:t xml:space="preserve"> Desktop</w:t>
      </w:r>
      <w:r w:rsidR="0088466F">
        <w:t>:</w:t>
      </w:r>
    </w:p>
    <w:p w14:paraId="68C3D010" w14:textId="77777777" w:rsidR="0036666B" w:rsidRPr="00D32C1C" w:rsidRDefault="00AC2A95" w:rsidP="008C1B08">
      <w:pPr>
        <w:pStyle w:val="Compact"/>
        <w:numPr>
          <w:ilvl w:val="0"/>
          <w:numId w:val="54"/>
        </w:numPr>
      </w:pPr>
      <w:r w:rsidRPr="00D32C1C">
        <w:t xml:space="preserve">Open </w:t>
      </w:r>
      <w:r w:rsidR="0024405E" w:rsidRPr="00D32C1C">
        <w:t>GitHub</w:t>
      </w:r>
      <w:r w:rsidRPr="00D32C1C">
        <w:t xml:space="preserve"> Desktop.</w:t>
      </w:r>
    </w:p>
    <w:p w14:paraId="3B11DA97" w14:textId="30BE60BB" w:rsidR="0036666B" w:rsidRPr="00D32C1C" w:rsidRDefault="00AC2A95" w:rsidP="008C1B08">
      <w:pPr>
        <w:pStyle w:val="Compact"/>
      </w:pPr>
      <w:r w:rsidRPr="00D32C1C">
        <w:t xml:space="preserve">Select the repo </w:t>
      </w:r>
      <w:r w:rsidR="0088466F" w:rsidRPr="00D32C1C">
        <w:t xml:space="preserve">that contains </w:t>
      </w:r>
      <w:r w:rsidRPr="00D32C1C">
        <w:t>your changes</w:t>
      </w:r>
      <w:r w:rsidR="0088466F" w:rsidRPr="00D32C1C">
        <w:t xml:space="preserve">, and then click </w:t>
      </w:r>
      <w:r w:rsidR="0088466F" w:rsidRPr="00E175E2">
        <w:rPr>
          <w:b/>
        </w:rPr>
        <w:t>Changes</w:t>
      </w:r>
      <w:r w:rsidR="0088466F" w:rsidRPr="00D32C1C">
        <w:t>.</w:t>
      </w:r>
    </w:p>
    <w:p w14:paraId="43EB7F77" w14:textId="73B4B2C6" w:rsidR="0036666B" w:rsidRPr="00D32C1C" w:rsidRDefault="00AC2A95" w:rsidP="008C1B08">
      <w:pPr>
        <w:pStyle w:val="Compact"/>
      </w:pPr>
      <w:r w:rsidRPr="00D32C1C">
        <w:t xml:space="preserve">Select the changes </w:t>
      </w:r>
      <w:r w:rsidR="0088466F" w:rsidRPr="00D32C1C">
        <w:t xml:space="preserve">that </w:t>
      </w:r>
      <w:r w:rsidRPr="00D32C1C">
        <w:t>you want to commit</w:t>
      </w:r>
      <w:r w:rsidR="0088466F" w:rsidRPr="00D32C1C">
        <w:t xml:space="preserve">, and then in the </w:t>
      </w:r>
      <w:r w:rsidRPr="00E175E2">
        <w:rPr>
          <w:b/>
        </w:rPr>
        <w:t>Summary</w:t>
      </w:r>
      <w:r w:rsidRPr="00D32C1C">
        <w:t xml:space="preserve"> text box, write a </w:t>
      </w:r>
      <w:r w:rsidRPr="008C1B08">
        <w:t>short</w:t>
      </w:r>
      <w:r w:rsidRPr="00D32C1C">
        <w:t xml:space="preserve"> description of the change.</w:t>
      </w:r>
    </w:p>
    <w:p w14:paraId="3C85DB10" w14:textId="2F6E9E3B" w:rsidR="0036666B" w:rsidRPr="00D32C1C" w:rsidRDefault="00AC2A95" w:rsidP="008C1B08">
      <w:pPr>
        <w:pStyle w:val="Compact"/>
      </w:pPr>
      <w:r w:rsidRPr="00D32C1C">
        <w:t xml:space="preserve">In the </w:t>
      </w:r>
      <w:r w:rsidRPr="00E175E2">
        <w:rPr>
          <w:b/>
        </w:rPr>
        <w:t>Description</w:t>
      </w:r>
      <w:r w:rsidRPr="00D32C1C">
        <w:t xml:space="preserve"> text box, </w:t>
      </w:r>
      <w:r w:rsidR="0088466F" w:rsidRPr="00D32C1C">
        <w:t xml:space="preserve">write a </w:t>
      </w:r>
      <w:r w:rsidRPr="00D32C1C">
        <w:t>more</w:t>
      </w:r>
      <w:r w:rsidR="0088466F" w:rsidRPr="00D32C1C">
        <w:t>-</w:t>
      </w:r>
      <w:r w:rsidRPr="00D32C1C">
        <w:t xml:space="preserve">detailed description of the change, if </w:t>
      </w:r>
      <w:r w:rsidR="0088466F" w:rsidRPr="00D32C1C">
        <w:t>necessary</w:t>
      </w:r>
      <w:r w:rsidRPr="00D32C1C">
        <w:t>.</w:t>
      </w:r>
    </w:p>
    <w:p w14:paraId="6D6D69E2" w14:textId="656F3538" w:rsidR="0036666B" w:rsidRDefault="00AC2A95" w:rsidP="008C1B08">
      <w:pPr>
        <w:pStyle w:val="Compact"/>
      </w:pPr>
      <w:r w:rsidRPr="00D32C1C">
        <w:t xml:space="preserve">Click </w:t>
      </w:r>
      <w:r w:rsidRPr="00E175E2">
        <w:rPr>
          <w:b/>
        </w:rPr>
        <w:t>Commit to master</w:t>
      </w:r>
      <w:r w:rsidR="0088466F" w:rsidRPr="00D32C1C">
        <w:t xml:space="preserve">, and then click </w:t>
      </w:r>
      <w:r w:rsidRPr="0088466F">
        <w:rPr>
          <w:b/>
        </w:rPr>
        <w:t>Sync</w:t>
      </w:r>
      <w:r w:rsidRPr="0088466F">
        <w:t xml:space="preserve"> to push the local changes to the online r</w:t>
      </w:r>
      <w:r>
        <w:t>epo.</w:t>
      </w:r>
    </w:p>
    <w:p w14:paraId="1983FE5C" w14:textId="0D98FD94" w:rsidR="0036666B" w:rsidRDefault="00AC2A95">
      <w:pPr>
        <w:pStyle w:val="Heading4"/>
      </w:pPr>
      <w:bookmarkStart w:id="27" w:name="to-edit-files-and-commit-changes-in-the-"/>
      <w:bookmarkEnd w:id="27"/>
      <w:r>
        <w:t>To edit files and commit changes in the online repo</w:t>
      </w:r>
      <w:r w:rsidR="0088466F">
        <w:t>:</w:t>
      </w:r>
    </w:p>
    <w:p w14:paraId="63F94E33" w14:textId="38FBE8A1" w:rsidR="0036666B" w:rsidRPr="00D32C1C" w:rsidRDefault="00AC2A95" w:rsidP="008C1B08">
      <w:pPr>
        <w:pStyle w:val="Compact"/>
        <w:numPr>
          <w:ilvl w:val="0"/>
          <w:numId w:val="55"/>
        </w:numPr>
      </w:pPr>
      <w:r w:rsidRPr="00D32C1C">
        <w:t xml:space="preserve">In Internet Explorer, navigate to the </w:t>
      </w:r>
      <w:r w:rsidR="00D32C1C">
        <w:t xml:space="preserve">applicable </w:t>
      </w:r>
      <w:r w:rsidRPr="00D32C1C">
        <w:t xml:space="preserve">repo on </w:t>
      </w:r>
      <w:r w:rsidR="0024405E" w:rsidRPr="00D32C1C">
        <w:t>GitHub</w:t>
      </w:r>
      <w:r w:rsidR="00D32C1C">
        <w:t xml:space="preserve">, and then select the </w:t>
      </w:r>
      <w:r w:rsidRPr="00D32C1C">
        <w:t xml:space="preserve">file </w:t>
      </w:r>
      <w:r w:rsidR="00D32C1C">
        <w:t xml:space="preserve">that </w:t>
      </w:r>
      <w:r w:rsidRPr="00D32C1C">
        <w:t>you want to edit.</w:t>
      </w:r>
    </w:p>
    <w:p w14:paraId="6E39F8A1" w14:textId="77777777" w:rsidR="0036666B" w:rsidRPr="00D32C1C" w:rsidRDefault="00AC2A95" w:rsidP="008C1B08">
      <w:pPr>
        <w:pStyle w:val="Compact"/>
      </w:pPr>
      <w:r w:rsidRPr="00D32C1C">
        <w:t xml:space="preserve">Click the </w:t>
      </w:r>
      <w:r w:rsidRPr="00D32C1C">
        <w:rPr>
          <w:b/>
        </w:rPr>
        <w:t>Edit this file</w:t>
      </w:r>
      <w:r w:rsidRPr="00D32C1C">
        <w:t xml:space="preserve"> icon.</w:t>
      </w:r>
    </w:p>
    <w:p w14:paraId="5847E3E8" w14:textId="0D5756E0" w:rsidR="0036666B" w:rsidRPr="00D32C1C" w:rsidRDefault="00AC2A95" w:rsidP="008C1B08">
      <w:pPr>
        <w:pStyle w:val="Compact"/>
      </w:pPr>
      <w:r w:rsidRPr="00D32C1C">
        <w:t xml:space="preserve">Make your changes in the </w:t>
      </w:r>
      <w:r w:rsidRPr="00D32C1C">
        <w:rPr>
          <w:b/>
        </w:rPr>
        <w:t>Edit file</w:t>
      </w:r>
      <w:r w:rsidRPr="00D32C1C">
        <w:t xml:space="preserve"> tab of the webpage</w:t>
      </w:r>
      <w:r w:rsidR="00D32C1C">
        <w:t xml:space="preserve">, and then click </w:t>
      </w:r>
      <w:r w:rsidRPr="00D32C1C">
        <w:rPr>
          <w:b/>
        </w:rPr>
        <w:t>Preview changes</w:t>
      </w:r>
      <w:r w:rsidRPr="00D32C1C">
        <w:t xml:space="preserve"> to view your proposed changes</w:t>
      </w:r>
      <w:r w:rsidR="00D32C1C">
        <w:t>,</w:t>
      </w:r>
      <w:r w:rsidRPr="00D32C1C">
        <w:t xml:space="preserve"> without committing them.</w:t>
      </w:r>
    </w:p>
    <w:p w14:paraId="58FF3351" w14:textId="516F13D0" w:rsidR="0036666B" w:rsidRPr="00D32C1C" w:rsidRDefault="00AC2A95" w:rsidP="008C1B08">
      <w:pPr>
        <w:pStyle w:val="Compact"/>
      </w:pPr>
      <w:r w:rsidRPr="00D32C1C">
        <w:t xml:space="preserve">Under </w:t>
      </w:r>
      <w:r w:rsidRPr="00D32C1C">
        <w:rPr>
          <w:b/>
        </w:rPr>
        <w:t>Commit changes</w:t>
      </w:r>
      <w:r w:rsidRPr="00D32C1C">
        <w:t xml:space="preserve">, in the </w:t>
      </w:r>
      <w:r w:rsidRPr="00D32C1C">
        <w:rPr>
          <w:b/>
        </w:rPr>
        <w:t xml:space="preserve">Update </w:t>
      </w:r>
      <w:r w:rsidRPr="00E175E2">
        <w:rPr>
          <w:b/>
          <w:i/>
        </w:rPr>
        <w:t>filename</w:t>
      </w:r>
      <w:r w:rsidRPr="00D32C1C">
        <w:t xml:space="preserve"> text box, enter a short description of the change</w:t>
      </w:r>
      <w:r w:rsidR="00D32C1C">
        <w:t>s</w:t>
      </w:r>
      <w:r w:rsidRPr="00D32C1C">
        <w:t>.</w:t>
      </w:r>
    </w:p>
    <w:p w14:paraId="7EADB726" w14:textId="4C246C16" w:rsidR="0036666B" w:rsidRDefault="00AC2A95" w:rsidP="008C1B08">
      <w:pPr>
        <w:pStyle w:val="Compact"/>
      </w:pPr>
      <w:r w:rsidRPr="00D32C1C">
        <w:t xml:space="preserve">In the </w:t>
      </w:r>
      <w:r w:rsidRPr="00D32C1C">
        <w:rPr>
          <w:b/>
        </w:rPr>
        <w:t>Add an optional extended description...</w:t>
      </w:r>
      <w:r w:rsidRPr="00D32C1C">
        <w:t xml:space="preserve"> text box, enter a more detailed description of the change, if </w:t>
      </w:r>
      <w:r w:rsidR="00D32C1C">
        <w:t xml:space="preserve">necessary, and then click </w:t>
      </w:r>
      <w:r w:rsidR="00D32C1C" w:rsidRPr="008C1B08">
        <w:rPr>
          <w:b/>
        </w:rPr>
        <w:t>Commit changes</w:t>
      </w:r>
      <w:r>
        <w:t>.</w:t>
      </w:r>
    </w:p>
    <w:p w14:paraId="69581EEB" w14:textId="19CAB02E" w:rsidR="0036666B" w:rsidRDefault="00AC2A95">
      <w:pPr>
        <w:pStyle w:val="Heading4"/>
      </w:pPr>
      <w:bookmarkStart w:id="28" w:name="to-create-a-pull-request"/>
      <w:bookmarkEnd w:id="28"/>
      <w:r>
        <w:t>To create a pull request</w:t>
      </w:r>
      <w:r w:rsidR="00D32C1C">
        <w:t>:</w:t>
      </w:r>
    </w:p>
    <w:p w14:paraId="74A70FC9" w14:textId="53926CD3" w:rsidR="0036666B" w:rsidRPr="00D32C1C" w:rsidRDefault="00AC2A95" w:rsidP="008C1B08">
      <w:pPr>
        <w:pStyle w:val="Compact"/>
        <w:numPr>
          <w:ilvl w:val="0"/>
          <w:numId w:val="56"/>
        </w:numPr>
      </w:pPr>
      <w:r w:rsidRPr="00D32C1C">
        <w:t xml:space="preserve">In Internet Explorer, navigate to the </w:t>
      </w:r>
      <w:r w:rsidR="00D32C1C">
        <w:t xml:space="preserve">applicable </w:t>
      </w:r>
      <w:r w:rsidRPr="00D32C1C">
        <w:t xml:space="preserve">repo on </w:t>
      </w:r>
      <w:r w:rsidR="0024405E" w:rsidRPr="00D32C1C">
        <w:t>GitHub</w:t>
      </w:r>
      <w:r w:rsidRPr="00D32C1C">
        <w:t>.</w:t>
      </w:r>
    </w:p>
    <w:p w14:paraId="481579DF" w14:textId="34DECBAE" w:rsidR="0036666B" w:rsidRPr="00D32C1C" w:rsidRDefault="00AC2A95" w:rsidP="008C1B08">
      <w:pPr>
        <w:pStyle w:val="Compact"/>
      </w:pPr>
      <w:r w:rsidRPr="00D32C1C">
        <w:t xml:space="preserve">Click </w:t>
      </w:r>
      <w:proofErr w:type="spellStart"/>
      <w:proofErr w:type="gramStart"/>
      <w:r w:rsidRPr="00D32C1C">
        <w:rPr>
          <w:b/>
        </w:rPr>
        <w:t>Branch:</w:t>
      </w:r>
      <w:r w:rsidRPr="00E175E2">
        <w:rPr>
          <w:b/>
          <w:i/>
        </w:rPr>
        <w:t>branchname</w:t>
      </w:r>
      <w:proofErr w:type="spellEnd"/>
      <w:proofErr w:type="gramEnd"/>
      <w:r w:rsidRPr="00D32C1C">
        <w:t xml:space="preserve">, and </w:t>
      </w:r>
      <w:r w:rsidR="00D32C1C">
        <w:t xml:space="preserve">then in </w:t>
      </w:r>
      <w:r w:rsidRPr="00D32C1C">
        <w:t xml:space="preserve">the </w:t>
      </w:r>
      <w:r w:rsidRPr="00D32C1C">
        <w:rPr>
          <w:b/>
        </w:rPr>
        <w:t>Branches</w:t>
      </w:r>
      <w:r w:rsidRPr="00D32C1C">
        <w:t xml:space="preserve"> list, select the branch </w:t>
      </w:r>
      <w:r w:rsidR="00D32C1C">
        <w:t xml:space="preserve">for which you want to </w:t>
      </w:r>
      <w:r w:rsidRPr="00D32C1C">
        <w:t>create a pull request.</w:t>
      </w:r>
    </w:p>
    <w:p w14:paraId="11E0C1E8" w14:textId="4A14614A" w:rsidR="0036666B" w:rsidRPr="00D32C1C" w:rsidRDefault="00AC2A95" w:rsidP="008C1B08">
      <w:pPr>
        <w:pStyle w:val="Compact"/>
      </w:pPr>
      <w:r w:rsidRPr="00D32C1C">
        <w:t xml:space="preserve">Click </w:t>
      </w:r>
      <w:r w:rsidRPr="00D32C1C">
        <w:rPr>
          <w:b/>
        </w:rPr>
        <w:t>New pull request</w:t>
      </w:r>
      <w:r w:rsidR="00D32C1C">
        <w:t xml:space="preserve">, and then on the </w:t>
      </w:r>
      <w:r w:rsidRPr="00D32C1C">
        <w:rPr>
          <w:b/>
        </w:rPr>
        <w:t>Open a pull request</w:t>
      </w:r>
      <w:r w:rsidRPr="00D32C1C">
        <w:t xml:space="preserve"> page, </w:t>
      </w:r>
      <w:r w:rsidR="00D32C1C">
        <w:t xml:space="preserve">in </w:t>
      </w:r>
      <w:r w:rsidRPr="00D32C1C">
        <w:t xml:space="preserve">the </w:t>
      </w:r>
      <w:r w:rsidRPr="00D32C1C">
        <w:rPr>
          <w:b/>
        </w:rPr>
        <w:t>Title</w:t>
      </w:r>
      <w:r w:rsidRPr="00D32C1C">
        <w:t xml:space="preserve"> text box, update the name of the pull request</w:t>
      </w:r>
      <w:r w:rsidR="00D32C1C">
        <w:t>,</w:t>
      </w:r>
      <w:r w:rsidRPr="00D32C1C">
        <w:t xml:space="preserve"> if </w:t>
      </w:r>
      <w:r w:rsidR="00D32C1C">
        <w:t>necessary</w:t>
      </w:r>
      <w:r w:rsidRPr="00D32C1C">
        <w:t>.</w:t>
      </w:r>
    </w:p>
    <w:p w14:paraId="7FD29374" w14:textId="24C49D04" w:rsidR="0036666B" w:rsidRPr="00D32C1C" w:rsidRDefault="00AC2A95" w:rsidP="008C1B08">
      <w:pPr>
        <w:pStyle w:val="Compact"/>
      </w:pPr>
      <w:r w:rsidRPr="00D32C1C">
        <w:t xml:space="preserve">On the </w:t>
      </w:r>
      <w:r w:rsidRPr="00D32C1C">
        <w:rPr>
          <w:b/>
        </w:rPr>
        <w:t>Write</w:t>
      </w:r>
      <w:r w:rsidRPr="00D32C1C">
        <w:t xml:space="preserve"> tab, in the </w:t>
      </w:r>
      <w:r w:rsidRPr="00D32C1C">
        <w:rPr>
          <w:b/>
        </w:rPr>
        <w:t>Leave a comment</w:t>
      </w:r>
      <w:r w:rsidRPr="00D32C1C">
        <w:t xml:space="preserve"> text box, provide a description of the proposed change</w:t>
      </w:r>
      <w:r w:rsidR="00D32C1C">
        <w:t xml:space="preserve">, and then click </w:t>
      </w:r>
      <w:r w:rsidRPr="00D32C1C">
        <w:rPr>
          <w:b/>
        </w:rPr>
        <w:t>Create pull request</w:t>
      </w:r>
      <w:r w:rsidRPr="00D32C1C">
        <w:t>.</w:t>
      </w:r>
    </w:p>
    <w:p w14:paraId="4C6FC1DA" w14:textId="47269659" w:rsidR="0036666B" w:rsidRDefault="00AC2A95">
      <w:r>
        <w:t xml:space="preserve">As </w:t>
      </w:r>
      <w:r w:rsidR="00D32C1C">
        <w:t xml:space="preserve">we </w:t>
      </w:r>
      <w:r>
        <w:t xml:space="preserve">noted previously, you </w:t>
      </w:r>
      <w:r w:rsidR="00D32C1C">
        <w:t xml:space="preserve">also </w:t>
      </w:r>
      <w:r>
        <w:t xml:space="preserve">can comment on pull requests and </w:t>
      </w:r>
      <w:r w:rsidR="00D32C1C">
        <w:t>proposed changes (commit</w:t>
      </w:r>
      <w:r w:rsidR="002149FA">
        <w:t>s</w:t>
      </w:r>
      <w:r w:rsidR="00D32C1C">
        <w:t>) that other users make</w:t>
      </w:r>
      <w:r>
        <w:t>. When you comment on a commit, you view a source diff of the file</w:t>
      </w:r>
      <w:r w:rsidR="00D32C1C">
        <w:t>,</w:t>
      </w:r>
      <w:r>
        <w:t xml:space="preserve"> and </w:t>
      </w:r>
      <w:r w:rsidR="00D32C1C">
        <w:t xml:space="preserve">you then you can </w:t>
      </w:r>
      <w:r>
        <w:t>comment on specific changes on a line-by-line basis or on the entire commit.</w:t>
      </w:r>
    </w:p>
    <w:p w14:paraId="766C93A5" w14:textId="4C97B93A" w:rsidR="0036666B" w:rsidRDefault="00AC2A95">
      <w:pPr>
        <w:pStyle w:val="Heading4"/>
      </w:pPr>
      <w:bookmarkStart w:id="29" w:name="to-review-and-comment-on-a-pull-request"/>
      <w:bookmarkEnd w:id="29"/>
      <w:r>
        <w:t>To review and comment on a pull request</w:t>
      </w:r>
      <w:r w:rsidR="00D32C1C">
        <w:t>:</w:t>
      </w:r>
    </w:p>
    <w:p w14:paraId="3E691DC6" w14:textId="7CF85005" w:rsidR="0036666B" w:rsidRPr="00D32C1C" w:rsidRDefault="00AC2A95" w:rsidP="008C1B08">
      <w:pPr>
        <w:pStyle w:val="Compact"/>
        <w:numPr>
          <w:ilvl w:val="0"/>
          <w:numId w:val="57"/>
        </w:numPr>
      </w:pPr>
      <w:r>
        <w:t xml:space="preserve">In </w:t>
      </w:r>
      <w:r w:rsidRPr="00D32C1C">
        <w:t xml:space="preserve">Internet Explorer, navigate to the </w:t>
      </w:r>
      <w:r w:rsidR="00D32C1C">
        <w:t xml:space="preserve">applicable </w:t>
      </w:r>
      <w:r w:rsidRPr="00D32C1C">
        <w:t xml:space="preserve">repo on </w:t>
      </w:r>
      <w:r w:rsidR="0024405E" w:rsidRPr="00D32C1C">
        <w:t>GitHub</w:t>
      </w:r>
      <w:r w:rsidRPr="00D32C1C">
        <w:t>.</w:t>
      </w:r>
    </w:p>
    <w:p w14:paraId="61A80015" w14:textId="77777777" w:rsidR="0036666B" w:rsidRPr="00D32C1C" w:rsidRDefault="00AC2A95" w:rsidP="008C1B08">
      <w:pPr>
        <w:pStyle w:val="Compact"/>
      </w:pPr>
      <w:r w:rsidRPr="00D32C1C">
        <w:lastRenderedPageBreak/>
        <w:t xml:space="preserve">Click </w:t>
      </w:r>
      <w:r w:rsidRPr="00D32C1C">
        <w:rPr>
          <w:b/>
        </w:rPr>
        <w:t xml:space="preserve">Pull requests </w:t>
      </w:r>
      <w:r w:rsidRPr="00E175E2">
        <w:rPr>
          <w:b/>
          <w:i/>
        </w:rPr>
        <w:t>n</w:t>
      </w:r>
      <w:r w:rsidRPr="00D32C1C">
        <w:t xml:space="preserve">, where </w:t>
      </w:r>
      <w:r w:rsidRPr="00E175E2">
        <w:rPr>
          <w:b/>
          <w:i/>
        </w:rPr>
        <w:t>n</w:t>
      </w:r>
      <w:r w:rsidRPr="00D32C1C">
        <w:t xml:space="preserve"> is the number of active pull requests.</w:t>
      </w:r>
    </w:p>
    <w:p w14:paraId="05C183FC" w14:textId="097595CC" w:rsidR="0036666B" w:rsidRPr="00D32C1C" w:rsidRDefault="00AC2A95" w:rsidP="008C1B08">
      <w:pPr>
        <w:pStyle w:val="Compact"/>
      </w:pPr>
      <w:r w:rsidRPr="00D32C1C">
        <w:t xml:space="preserve">Select the pull request </w:t>
      </w:r>
      <w:r w:rsidR="00D32C1C">
        <w:t xml:space="preserve">that </w:t>
      </w:r>
      <w:r w:rsidRPr="00D32C1C">
        <w:t>you want to review</w:t>
      </w:r>
      <w:r w:rsidR="00D32C1C">
        <w:t xml:space="preserve">, and then on the </w:t>
      </w:r>
      <w:r w:rsidRPr="00D32C1C">
        <w:rPr>
          <w:b/>
        </w:rPr>
        <w:t>Write</w:t>
      </w:r>
      <w:r w:rsidRPr="00D32C1C">
        <w:t xml:space="preserve"> tab, in the </w:t>
      </w:r>
      <w:r w:rsidRPr="00D32C1C">
        <w:rPr>
          <w:b/>
        </w:rPr>
        <w:t>Leave a comment</w:t>
      </w:r>
      <w:r w:rsidRPr="00D32C1C">
        <w:t xml:space="preserve"> text box, </w:t>
      </w:r>
      <w:r w:rsidR="00D32C1C">
        <w:t xml:space="preserve">input </w:t>
      </w:r>
      <w:r w:rsidRPr="00D32C1C">
        <w:t>your comment.</w:t>
      </w:r>
    </w:p>
    <w:p w14:paraId="6BF105B4" w14:textId="77777777" w:rsidR="0036666B" w:rsidRPr="00D32C1C" w:rsidRDefault="00AC2A95" w:rsidP="008C1B08">
      <w:pPr>
        <w:pStyle w:val="Compact"/>
      </w:pPr>
      <w:r w:rsidRPr="00D32C1C">
        <w:t xml:space="preserve">Click </w:t>
      </w:r>
      <w:r w:rsidRPr="00D32C1C">
        <w:rPr>
          <w:b/>
        </w:rPr>
        <w:t>Comment</w:t>
      </w:r>
      <w:r w:rsidRPr="00D32C1C">
        <w:t>.</w:t>
      </w:r>
    </w:p>
    <w:p w14:paraId="1874BC36" w14:textId="38DF3656" w:rsidR="0036666B" w:rsidRDefault="00AC2A95">
      <w:pPr>
        <w:pStyle w:val="Heading4"/>
      </w:pPr>
      <w:bookmarkStart w:id="30" w:name="to-review-and-comment-on-a-commit"/>
      <w:bookmarkEnd w:id="30"/>
      <w:r>
        <w:t>To review and comment on a commit</w:t>
      </w:r>
      <w:r w:rsidR="00D32C1C">
        <w:t>:</w:t>
      </w:r>
    </w:p>
    <w:p w14:paraId="516513CC" w14:textId="77777777" w:rsidR="0036666B" w:rsidRDefault="00AC2A95" w:rsidP="008C1B08">
      <w:pPr>
        <w:pStyle w:val="Compact"/>
        <w:numPr>
          <w:ilvl w:val="0"/>
          <w:numId w:val="58"/>
        </w:numPr>
      </w:pPr>
      <w:r>
        <w:t xml:space="preserve">In Internet Explorer, navigate to the repo on </w:t>
      </w:r>
      <w:r w:rsidR="0024405E">
        <w:t>GitHub</w:t>
      </w:r>
      <w:r>
        <w:t>.</w:t>
      </w:r>
    </w:p>
    <w:p w14:paraId="1F0E3388" w14:textId="592F7F2A" w:rsidR="0036666B" w:rsidRDefault="00AC2A95" w:rsidP="008C1B08">
      <w:pPr>
        <w:pStyle w:val="Compact"/>
      </w:pPr>
      <w:r>
        <w:t xml:space="preserve">Click </w:t>
      </w:r>
      <w:r w:rsidRPr="008C1B08">
        <w:rPr>
          <w:b/>
          <w:i/>
        </w:rPr>
        <w:t>n</w:t>
      </w:r>
      <w:r w:rsidRPr="00D32C1C">
        <w:rPr>
          <w:b/>
        </w:rPr>
        <w:t xml:space="preserve"> commits</w:t>
      </w:r>
      <w:r>
        <w:t xml:space="preserve">, where </w:t>
      </w:r>
      <w:r w:rsidRPr="008C1B08">
        <w:rPr>
          <w:b/>
          <w:i/>
        </w:rPr>
        <w:t>n</w:t>
      </w:r>
      <w:r>
        <w:t xml:space="preserve"> is the number of commits that have been submitted.</w:t>
      </w:r>
      <w:r w:rsidR="00D32C1C">
        <w:t xml:space="preserve"> I</w:t>
      </w:r>
      <w:r>
        <w:t>f you want to review the latest commit, you can select the title/short description of the commit from file list.</w:t>
      </w:r>
    </w:p>
    <w:p w14:paraId="7EDBA625" w14:textId="0E2E55CD" w:rsidR="0036666B" w:rsidRDefault="00AC2A95" w:rsidP="008C1B08">
      <w:pPr>
        <w:pStyle w:val="Compact"/>
      </w:pPr>
      <w:r>
        <w:t xml:space="preserve">In the </w:t>
      </w:r>
      <w:r>
        <w:rPr>
          <w:b/>
        </w:rPr>
        <w:t>source diff</w:t>
      </w:r>
      <w:r>
        <w:t xml:space="preserve"> section, select the change </w:t>
      </w:r>
      <w:r w:rsidR="00D32C1C">
        <w:t xml:space="preserve">on which you want to comment by </w:t>
      </w:r>
      <w:r>
        <w:t xml:space="preserve">clicking the </w:t>
      </w:r>
      <w:r w:rsidR="00D32C1C">
        <w:t>plus sign (</w:t>
      </w:r>
      <w:r>
        <w:rPr>
          <w:b/>
        </w:rPr>
        <w:t>+</w:t>
      </w:r>
      <w:r w:rsidR="00D32C1C">
        <w:rPr>
          <w:b/>
        </w:rPr>
        <w:t>)</w:t>
      </w:r>
      <w:r>
        <w:t xml:space="preserve"> that appears when the mouse hovers over the </w:t>
      </w:r>
      <w:r w:rsidR="00D32C1C">
        <w:t xml:space="preserve">applicable </w:t>
      </w:r>
      <w:r>
        <w:t>change.</w:t>
      </w:r>
    </w:p>
    <w:p w14:paraId="4B81CD0E" w14:textId="77777777" w:rsidR="0036666B" w:rsidRDefault="00AC2A95" w:rsidP="008C1B08">
      <w:pPr>
        <w:pStyle w:val="Compact"/>
      </w:pPr>
      <w:r>
        <w:t xml:space="preserve">On the </w:t>
      </w:r>
      <w:r>
        <w:rPr>
          <w:b/>
        </w:rPr>
        <w:t>Write</w:t>
      </w:r>
      <w:r>
        <w:t xml:space="preserve"> tab, in the </w:t>
      </w:r>
      <w:r>
        <w:rPr>
          <w:b/>
        </w:rPr>
        <w:t>Comment</w:t>
      </w:r>
      <w:r>
        <w:t xml:space="preserve"> text box, provide your comment.</w:t>
      </w:r>
    </w:p>
    <w:p w14:paraId="4DA4766A" w14:textId="77777777" w:rsidR="0036666B" w:rsidRDefault="00AC2A95" w:rsidP="008C1B08">
      <w:pPr>
        <w:pStyle w:val="Compact"/>
      </w:pPr>
      <w:r>
        <w:t xml:space="preserve">Click </w:t>
      </w:r>
      <w:r>
        <w:rPr>
          <w:b/>
        </w:rPr>
        <w:t>Comment</w:t>
      </w:r>
      <w:r>
        <w:t>.</w:t>
      </w:r>
    </w:p>
    <w:p w14:paraId="2CC75B9E" w14:textId="0847308A" w:rsidR="0036666B" w:rsidRDefault="00AC2A95" w:rsidP="00E175E2">
      <w:pPr>
        <w:pStyle w:val="Compact"/>
        <w:numPr>
          <w:ilvl w:val="0"/>
          <w:numId w:val="0"/>
        </w:numPr>
        <w:ind w:left="1200"/>
      </w:pPr>
      <w:r>
        <w:t>If you wish to provide an overall comment on the commit</w:t>
      </w:r>
      <w:r w:rsidR="00D32C1C">
        <w:t xml:space="preserve">, under </w:t>
      </w:r>
      <w:r w:rsidRPr="00E175E2">
        <w:rPr>
          <w:b/>
          <w:i/>
        </w:rPr>
        <w:t>n</w:t>
      </w:r>
      <w:r>
        <w:rPr>
          <w:b/>
        </w:rPr>
        <w:t xml:space="preserve"> comments on commit</w:t>
      </w:r>
      <w:r>
        <w:t xml:space="preserve">, where </w:t>
      </w:r>
      <w:r w:rsidRPr="00E175E2">
        <w:rPr>
          <w:b/>
          <w:i/>
        </w:rPr>
        <w:t>n</w:t>
      </w:r>
      <w:r>
        <w:t xml:space="preserve"> is the number of comments submitted, </w:t>
      </w:r>
      <w:r w:rsidR="00D32C1C">
        <w:t xml:space="preserve">and then </w:t>
      </w:r>
      <w:r>
        <w:t xml:space="preserve">under the </w:t>
      </w:r>
      <w:r>
        <w:rPr>
          <w:b/>
        </w:rPr>
        <w:t>Write</w:t>
      </w:r>
      <w:r>
        <w:t xml:space="preserve"> tab, in </w:t>
      </w:r>
      <w:r w:rsidR="00E7053C">
        <w:t>the</w:t>
      </w:r>
      <w:r>
        <w:t xml:space="preserve"> </w:t>
      </w:r>
      <w:r>
        <w:rPr>
          <w:b/>
        </w:rPr>
        <w:t>Leave a comment</w:t>
      </w:r>
      <w:r>
        <w:t xml:space="preserve"> text box, type your comment</w:t>
      </w:r>
      <w:r w:rsidR="002B5724">
        <w:t xml:space="preserve">, and </w:t>
      </w:r>
      <w:r>
        <w:t xml:space="preserve">Click </w:t>
      </w:r>
      <w:r>
        <w:rPr>
          <w:b/>
        </w:rPr>
        <w:t>Comment on this commit</w:t>
      </w:r>
      <w:r>
        <w:t>.</w:t>
      </w:r>
    </w:p>
    <w:p w14:paraId="77128DD8" w14:textId="25A875A4" w:rsidR="0036666B" w:rsidRDefault="00AC2A95">
      <w:r>
        <w:t xml:space="preserve">You </w:t>
      </w:r>
      <w:r w:rsidR="00D32C1C">
        <w:t xml:space="preserve">also </w:t>
      </w:r>
      <w:r>
        <w:t>can make suggestions about an overall project, by submitting an Issue or commenting on an existing Issue.</w:t>
      </w:r>
    </w:p>
    <w:p w14:paraId="1DD88252" w14:textId="6C296AAF" w:rsidR="0036666B" w:rsidRDefault="00AC2A95">
      <w:pPr>
        <w:pStyle w:val="Heading4"/>
      </w:pPr>
      <w:bookmarkStart w:id="31" w:name="to-submit-an-issue"/>
      <w:bookmarkEnd w:id="31"/>
      <w:r>
        <w:t>To submit an Issue</w:t>
      </w:r>
      <w:r w:rsidR="00D32C1C">
        <w:t>:</w:t>
      </w:r>
    </w:p>
    <w:p w14:paraId="160C382B" w14:textId="04FCF0BE" w:rsidR="0036666B" w:rsidRPr="00D32C1C" w:rsidRDefault="00AC2A95" w:rsidP="008C1B08">
      <w:pPr>
        <w:pStyle w:val="Compact"/>
        <w:numPr>
          <w:ilvl w:val="0"/>
          <w:numId w:val="59"/>
        </w:numPr>
      </w:pPr>
      <w:r w:rsidRPr="00D32C1C">
        <w:t xml:space="preserve">In Internet Explorer, navigate to the </w:t>
      </w:r>
      <w:r w:rsidR="00D32C1C">
        <w:t xml:space="preserve">applicable </w:t>
      </w:r>
      <w:r w:rsidRPr="00D32C1C">
        <w:t xml:space="preserve">repo on </w:t>
      </w:r>
      <w:r w:rsidR="0024405E" w:rsidRPr="00D32C1C">
        <w:t>GitHub</w:t>
      </w:r>
      <w:r w:rsidRPr="00D32C1C">
        <w:t>.</w:t>
      </w:r>
    </w:p>
    <w:p w14:paraId="65421BF3" w14:textId="1A26ADB7" w:rsidR="0036666B" w:rsidRPr="00D32C1C" w:rsidRDefault="00AC2A95" w:rsidP="008C1B08">
      <w:pPr>
        <w:pStyle w:val="Compact"/>
      </w:pPr>
      <w:r w:rsidRPr="00D32C1C">
        <w:t xml:space="preserve">Click </w:t>
      </w:r>
      <w:r w:rsidRPr="00D32C1C">
        <w:rPr>
          <w:b/>
        </w:rPr>
        <w:t>Issues</w:t>
      </w:r>
      <w:r w:rsidR="00D32C1C">
        <w:t xml:space="preserve">, and then click </w:t>
      </w:r>
      <w:r w:rsidRPr="00D32C1C">
        <w:rPr>
          <w:b/>
        </w:rPr>
        <w:t>New issue</w:t>
      </w:r>
      <w:r w:rsidRPr="00D32C1C">
        <w:t>.</w:t>
      </w:r>
    </w:p>
    <w:p w14:paraId="4496C183" w14:textId="0679777C" w:rsidR="0036666B" w:rsidRPr="00D32C1C" w:rsidRDefault="00AC2A95" w:rsidP="008C1B08">
      <w:pPr>
        <w:pStyle w:val="Compact"/>
      </w:pPr>
      <w:r w:rsidRPr="00D32C1C">
        <w:t xml:space="preserve">In the </w:t>
      </w:r>
      <w:r w:rsidRPr="00D32C1C">
        <w:rPr>
          <w:b/>
        </w:rPr>
        <w:t>Title</w:t>
      </w:r>
      <w:r w:rsidRPr="00D32C1C">
        <w:t xml:space="preserve"> text box, enter the title for the issue</w:t>
      </w:r>
      <w:r w:rsidR="00D32C1C">
        <w:t xml:space="preserve">, and then in the </w:t>
      </w:r>
      <w:r w:rsidRPr="00D32C1C">
        <w:rPr>
          <w:b/>
        </w:rPr>
        <w:t>Leave a comment</w:t>
      </w:r>
      <w:r w:rsidRPr="00D32C1C">
        <w:t xml:space="preserve"> text box, </w:t>
      </w:r>
      <w:r w:rsidR="00D32C1C">
        <w:t xml:space="preserve">type </w:t>
      </w:r>
      <w:r w:rsidRPr="00D32C1C">
        <w:t>a description of the issue or suggestion.</w:t>
      </w:r>
    </w:p>
    <w:p w14:paraId="668A9BB9" w14:textId="77777777" w:rsidR="0036666B" w:rsidRPr="00D32C1C" w:rsidRDefault="00AC2A95" w:rsidP="008C1B08">
      <w:pPr>
        <w:pStyle w:val="Compact"/>
      </w:pPr>
      <w:r w:rsidRPr="00D32C1C">
        <w:t xml:space="preserve">Click </w:t>
      </w:r>
      <w:r w:rsidRPr="00D32C1C">
        <w:rPr>
          <w:b/>
        </w:rPr>
        <w:t>Submit new issue</w:t>
      </w:r>
      <w:r w:rsidRPr="00D32C1C">
        <w:t>.</w:t>
      </w:r>
    </w:p>
    <w:p w14:paraId="6E84FFF1" w14:textId="3B7E05C1" w:rsidR="0036666B" w:rsidRDefault="00AC2A95">
      <w:pPr>
        <w:pStyle w:val="Heading4"/>
      </w:pPr>
      <w:bookmarkStart w:id="32" w:name="to-review-and-comment-on-an-existing-iss"/>
      <w:bookmarkEnd w:id="32"/>
      <w:r>
        <w:t>To review and comment on an existing issue</w:t>
      </w:r>
      <w:r w:rsidR="00D32C1C">
        <w:t>:</w:t>
      </w:r>
    </w:p>
    <w:p w14:paraId="7F5BA46D" w14:textId="1E3D3074" w:rsidR="0036666B" w:rsidRPr="00D32C1C" w:rsidRDefault="00AC2A95" w:rsidP="00EC5AE0">
      <w:pPr>
        <w:pStyle w:val="Compact"/>
        <w:numPr>
          <w:ilvl w:val="0"/>
          <w:numId w:val="60"/>
        </w:numPr>
      </w:pPr>
      <w:r>
        <w:t xml:space="preserve">In Internet </w:t>
      </w:r>
      <w:r w:rsidRPr="00D32C1C">
        <w:t xml:space="preserve">Explorer, navigate to the </w:t>
      </w:r>
      <w:r w:rsidR="00D32C1C">
        <w:t xml:space="preserve">applicable </w:t>
      </w:r>
      <w:r w:rsidRPr="00D32C1C">
        <w:t xml:space="preserve">repo on </w:t>
      </w:r>
      <w:r w:rsidR="0024405E" w:rsidRPr="00D32C1C">
        <w:t>GitHub</w:t>
      </w:r>
      <w:r w:rsidRPr="00D32C1C">
        <w:t>.</w:t>
      </w:r>
    </w:p>
    <w:p w14:paraId="5336E6AF" w14:textId="3E54595B" w:rsidR="0036666B" w:rsidRPr="00D32C1C" w:rsidRDefault="00AC2A95" w:rsidP="00EC5AE0">
      <w:pPr>
        <w:pStyle w:val="Compact"/>
      </w:pPr>
      <w:r w:rsidRPr="00D32C1C">
        <w:t xml:space="preserve">Click </w:t>
      </w:r>
      <w:r w:rsidRPr="00D32C1C">
        <w:rPr>
          <w:b/>
        </w:rPr>
        <w:t>Issues</w:t>
      </w:r>
      <w:r w:rsidR="00D32C1C">
        <w:t xml:space="preserve">, and </w:t>
      </w:r>
      <w:r w:rsidR="00594FA6">
        <w:t xml:space="preserve">then select </w:t>
      </w:r>
      <w:r w:rsidRPr="00D32C1C">
        <w:t xml:space="preserve">the title of the issue </w:t>
      </w:r>
      <w:r w:rsidR="00594FA6">
        <w:t xml:space="preserve">that </w:t>
      </w:r>
      <w:r w:rsidRPr="00D32C1C">
        <w:t>you want to review.</w:t>
      </w:r>
    </w:p>
    <w:p w14:paraId="7C3CA48F" w14:textId="44F4BE1E" w:rsidR="0036666B" w:rsidRPr="00D32C1C" w:rsidRDefault="00AC2A95" w:rsidP="00EC5AE0">
      <w:pPr>
        <w:pStyle w:val="Compact"/>
      </w:pPr>
      <w:r w:rsidRPr="00D32C1C">
        <w:t xml:space="preserve">On the </w:t>
      </w:r>
      <w:r w:rsidRPr="00594FA6">
        <w:rPr>
          <w:b/>
        </w:rPr>
        <w:t>Issue name</w:t>
      </w:r>
      <w:r w:rsidRPr="00D32C1C">
        <w:t xml:space="preserve"> page, on the </w:t>
      </w:r>
      <w:r w:rsidRPr="00594FA6">
        <w:rPr>
          <w:b/>
        </w:rPr>
        <w:t>Write</w:t>
      </w:r>
      <w:r w:rsidRPr="00D32C1C">
        <w:t xml:space="preserve"> tab, in the </w:t>
      </w:r>
      <w:r w:rsidRPr="00594FA6">
        <w:rPr>
          <w:b/>
        </w:rPr>
        <w:t>Leave a comment</w:t>
      </w:r>
      <w:r w:rsidRPr="00D32C1C">
        <w:t xml:space="preserve"> text box, </w:t>
      </w:r>
      <w:r w:rsidR="00594FA6">
        <w:t xml:space="preserve">type </w:t>
      </w:r>
      <w:r w:rsidRPr="00D32C1C">
        <w:t>your comment.</w:t>
      </w:r>
    </w:p>
    <w:p w14:paraId="3D81EBC0" w14:textId="77777777" w:rsidR="0036666B" w:rsidRDefault="00AC2A95" w:rsidP="00EC5AE0">
      <w:pPr>
        <w:pStyle w:val="Compact"/>
      </w:pPr>
      <w:r w:rsidRPr="00D32C1C">
        <w:t xml:space="preserve">Click </w:t>
      </w:r>
      <w:r w:rsidRPr="00EC5AE0">
        <w:rPr>
          <w:b/>
        </w:rPr>
        <w:t>Comment</w:t>
      </w:r>
      <w:r>
        <w:t>.</w:t>
      </w:r>
    </w:p>
    <w:p w14:paraId="3C3DEA82" w14:textId="7641E2F1" w:rsidR="0036666B" w:rsidRDefault="00AC2A95" w:rsidP="00E175E2">
      <w:pPr>
        <w:ind w:left="120"/>
      </w:pPr>
      <w:r>
        <w:t xml:space="preserve">Whenever you create an issue, or a comment on a pull request or commit, you </w:t>
      </w:r>
      <w:r w:rsidR="00594FA6">
        <w:t xml:space="preserve">also </w:t>
      </w:r>
      <w:r>
        <w:t xml:space="preserve">can </w:t>
      </w:r>
      <w:r w:rsidR="00594FA6">
        <w:t xml:space="preserve">include </w:t>
      </w:r>
      <w:r>
        <w:t xml:space="preserve">other </w:t>
      </w:r>
      <w:r w:rsidR="0024405E">
        <w:t>GitHub</w:t>
      </w:r>
      <w:r>
        <w:t xml:space="preserve"> users or teams into the conversation</w:t>
      </w:r>
      <w:r w:rsidR="00594FA6">
        <w:t xml:space="preserve"> by performing a </w:t>
      </w:r>
      <w:r w:rsidR="00594FA6">
        <w:rPr>
          <w:b/>
        </w:rPr>
        <w:t xml:space="preserve">mention </w:t>
      </w:r>
      <w:r w:rsidR="00594FA6" w:rsidRPr="00EC5AE0">
        <w:t>of them</w:t>
      </w:r>
      <w:r w:rsidR="00594FA6">
        <w:rPr>
          <w:b/>
        </w:rPr>
        <w:t xml:space="preserve"> </w:t>
      </w:r>
      <w:r>
        <w:t xml:space="preserve">in the </w:t>
      </w:r>
      <w:r w:rsidR="00594FA6">
        <w:t xml:space="preserve">comment’s </w:t>
      </w:r>
      <w:r>
        <w:t xml:space="preserve">body. If you are </w:t>
      </w:r>
      <w:r w:rsidR="00462D20">
        <w:t>familiar</w:t>
      </w:r>
      <w:r>
        <w:t xml:space="preserve"> with Twitter, this feature will look very familiar.</w:t>
      </w:r>
    </w:p>
    <w:p w14:paraId="2E5A5B30" w14:textId="6C43FBD0" w:rsidR="0036666B" w:rsidRDefault="00AC2A95">
      <w:pPr>
        <w:pStyle w:val="Heading4"/>
      </w:pPr>
      <w:bookmarkStart w:id="33" w:name="to-mention-a-github-user-in-a-comment"/>
      <w:bookmarkEnd w:id="33"/>
      <w:r>
        <w:t xml:space="preserve">To mention a </w:t>
      </w:r>
      <w:r w:rsidR="0024405E">
        <w:t>GitHub</w:t>
      </w:r>
      <w:r>
        <w:t xml:space="preserve"> user in a comment</w:t>
      </w:r>
      <w:r w:rsidR="00594FA6">
        <w:t>:</w:t>
      </w:r>
    </w:p>
    <w:p w14:paraId="5B6911BC" w14:textId="0D0E5B2C" w:rsidR="0036666B" w:rsidRPr="00594FA6" w:rsidRDefault="00AC2A95" w:rsidP="00EC5AE0">
      <w:pPr>
        <w:pStyle w:val="Compact"/>
        <w:numPr>
          <w:ilvl w:val="0"/>
          <w:numId w:val="61"/>
        </w:numPr>
      </w:pPr>
      <w:r>
        <w:t xml:space="preserve">In </w:t>
      </w:r>
      <w:r w:rsidRPr="00594FA6">
        <w:t xml:space="preserve">Internet Explorer, navigate to the </w:t>
      </w:r>
      <w:r w:rsidR="00594FA6">
        <w:t xml:space="preserve">applicable </w:t>
      </w:r>
      <w:r w:rsidRPr="00594FA6">
        <w:t xml:space="preserve">repo on </w:t>
      </w:r>
      <w:r w:rsidR="0024405E" w:rsidRPr="00594FA6">
        <w:t>GitHub</w:t>
      </w:r>
      <w:r w:rsidRPr="00594FA6">
        <w:t>.</w:t>
      </w:r>
    </w:p>
    <w:p w14:paraId="165E7216" w14:textId="637BB373" w:rsidR="0036666B" w:rsidRDefault="00AC2A95" w:rsidP="00EC5AE0">
      <w:pPr>
        <w:pStyle w:val="Compact"/>
      </w:pPr>
      <w:r w:rsidRPr="00594FA6">
        <w:t>Create your comment or issue</w:t>
      </w:r>
      <w:r w:rsidR="00594FA6">
        <w:t>,</w:t>
      </w:r>
      <w:r w:rsidRPr="00594FA6">
        <w:t xml:space="preserve"> as described previously</w:t>
      </w:r>
      <w:r w:rsidR="00594FA6">
        <w:t xml:space="preserve">, and then in the </w:t>
      </w:r>
      <w:r w:rsidRPr="00EC5AE0">
        <w:rPr>
          <w:b/>
        </w:rPr>
        <w:t>comment</w:t>
      </w:r>
      <w:r>
        <w:t xml:space="preserve"> text box, type </w:t>
      </w:r>
      <w:r>
        <w:rPr>
          <w:b/>
        </w:rPr>
        <w:t>@</w:t>
      </w:r>
      <w:r>
        <w:t>, followed by the user or team name, within the comment.</w:t>
      </w:r>
    </w:p>
    <w:p w14:paraId="404B7FDF" w14:textId="70E09518" w:rsidR="0036666B" w:rsidRDefault="00594FA6" w:rsidP="00E175E2">
      <w:pPr>
        <w:pStyle w:val="BlockQuote"/>
        <w:ind w:left="1200"/>
      </w:pPr>
      <w:r w:rsidRPr="00EC5AE0">
        <w:rPr>
          <w:b/>
        </w:rPr>
        <w:lastRenderedPageBreak/>
        <w:t>Note:</w:t>
      </w:r>
      <w:r>
        <w:t xml:space="preserve"> </w:t>
      </w:r>
      <w:r w:rsidR="00AC2A95">
        <w:t xml:space="preserve">When you type the </w:t>
      </w:r>
      <w:r w:rsidR="00AC2A95">
        <w:rPr>
          <w:b/>
        </w:rPr>
        <w:t>@</w:t>
      </w:r>
      <w:r w:rsidR="00AC2A95">
        <w:t xml:space="preserve"> symbol, a list </w:t>
      </w:r>
      <w:r w:rsidR="004473E4">
        <w:t xml:space="preserve">appears that contains </w:t>
      </w:r>
      <w:r w:rsidR="0024405E">
        <w:t>GitHub</w:t>
      </w:r>
      <w:r w:rsidR="00AC2A95">
        <w:t xml:space="preserve"> users who are collaborators on </w:t>
      </w:r>
      <w:r>
        <w:t xml:space="preserve">the applicable project and </w:t>
      </w:r>
      <w:r w:rsidR="004473E4">
        <w:t xml:space="preserve">anyone who is </w:t>
      </w:r>
      <w:r w:rsidR="00AC2A95">
        <w:t xml:space="preserve">participating in </w:t>
      </w:r>
      <w:r>
        <w:t xml:space="preserve">the project’s </w:t>
      </w:r>
      <w:r w:rsidR="00AC2A95">
        <w:t>comments. The list uses autocomplete as you type</w:t>
      </w:r>
      <w:r>
        <w:t>, so that you can filter the list easily</w:t>
      </w:r>
      <w:r w:rsidR="00AC2A95">
        <w:t>.</w:t>
      </w:r>
    </w:p>
    <w:sectPr w:rsidR="0036666B">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26D300" w14:textId="77777777" w:rsidR="006A2045" w:rsidRDefault="006A2045" w:rsidP="00AC2A95">
      <w:pPr>
        <w:spacing w:after="0" w:line="240" w:lineRule="auto"/>
      </w:pPr>
      <w:r>
        <w:separator/>
      </w:r>
    </w:p>
  </w:endnote>
  <w:endnote w:type="continuationSeparator" w:id="0">
    <w:p w14:paraId="5F62A28D" w14:textId="77777777" w:rsidR="006A2045" w:rsidRDefault="006A2045" w:rsidP="00AC2A95">
      <w:pPr>
        <w:spacing w:after="0" w:line="240" w:lineRule="auto"/>
      </w:pPr>
      <w:r>
        <w:continuationSeparator/>
      </w:r>
    </w:p>
  </w:endnote>
  <w:endnote w:type="continuationNotice" w:id="1">
    <w:p w14:paraId="168C2ECA" w14:textId="77777777" w:rsidR="006A2045" w:rsidRDefault="006A20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w:altName w:val="Segoe UI Light"/>
    <w:panose1 w:val="020B0502040504020203"/>
    <w:charset w:val="00"/>
    <w:family w:val="swiss"/>
    <w:pitch w:val="variable"/>
    <w:sig w:usb0="A00002AF" w:usb1="4000205B" w:usb2="00000000" w:usb3="00000000" w:csb0="0000009F" w:csb1="00000000"/>
  </w:font>
  <w:font w:name="Segoe Semibold">
    <w:altName w:val="Segoe UI Semibold"/>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B404D" w14:textId="77777777" w:rsidR="008738C8" w:rsidRDefault="008738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C7579" w14:textId="115463B7" w:rsidR="008738C8" w:rsidRDefault="008738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981D0" w14:textId="77777777" w:rsidR="008738C8" w:rsidRDefault="008738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20C02C" w14:textId="77777777" w:rsidR="006A2045" w:rsidRDefault="006A2045" w:rsidP="00AC2A95">
      <w:pPr>
        <w:spacing w:after="0" w:line="240" w:lineRule="auto"/>
      </w:pPr>
      <w:r>
        <w:separator/>
      </w:r>
    </w:p>
  </w:footnote>
  <w:footnote w:type="continuationSeparator" w:id="0">
    <w:p w14:paraId="3D8E0A76" w14:textId="77777777" w:rsidR="006A2045" w:rsidRDefault="006A2045" w:rsidP="00AC2A95">
      <w:pPr>
        <w:spacing w:after="0" w:line="240" w:lineRule="auto"/>
      </w:pPr>
      <w:r>
        <w:continuationSeparator/>
      </w:r>
    </w:p>
  </w:footnote>
  <w:footnote w:type="continuationNotice" w:id="1">
    <w:p w14:paraId="2257B5F5" w14:textId="77777777" w:rsidR="006A2045" w:rsidRDefault="006A204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F810E" w14:textId="77777777" w:rsidR="008738C8" w:rsidRDefault="008738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AED68" w14:textId="77777777" w:rsidR="008738C8" w:rsidRDefault="008738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B74A6D" w14:textId="77777777" w:rsidR="008738C8" w:rsidRDefault="008738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97C0CCF"/>
    <w:multiLevelType w:val="multilevel"/>
    <w:tmpl w:val="4C3ABA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2" w15:restartNumberingAfterBreak="0">
    <w:nsid w:val="CBA5D5AB"/>
    <w:multiLevelType w:val="multilevel"/>
    <w:tmpl w:val="3D74DC0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ECBF417"/>
    <w:multiLevelType w:val="multilevel"/>
    <w:tmpl w:val="168C3A5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A004FF7"/>
    <w:multiLevelType w:val="multilevel"/>
    <w:tmpl w:val="648CC12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FD50AD50"/>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1C369EDA"/>
    <w:lvl w:ilvl="0">
      <w:start w:val="1"/>
      <w:numFmt w:val="decimal"/>
      <w:pStyle w:val="ListNumber4"/>
      <w:lvlText w:val="%1."/>
      <w:lvlJc w:val="left"/>
      <w:pPr>
        <w:tabs>
          <w:tab w:val="num" w:pos="1440"/>
        </w:tabs>
        <w:ind w:left="1440" w:hanging="360"/>
      </w:pPr>
    </w:lvl>
  </w:abstractNum>
  <w:abstractNum w:abstractNumId="7" w15:restartNumberingAfterBreak="0">
    <w:nsid w:val="FFFFFF7E"/>
    <w:multiLevelType w:val="singleLevel"/>
    <w:tmpl w:val="C7A8269A"/>
    <w:lvl w:ilvl="0">
      <w:start w:val="1"/>
      <w:numFmt w:val="decimal"/>
      <w:pStyle w:val="ListNumber3"/>
      <w:lvlText w:val="%1."/>
      <w:lvlJc w:val="left"/>
      <w:pPr>
        <w:tabs>
          <w:tab w:val="num" w:pos="1080"/>
        </w:tabs>
        <w:ind w:left="1080" w:hanging="360"/>
      </w:pPr>
    </w:lvl>
  </w:abstractNum>
  <w:abstractNum w:abstractNumId="8" w15:restartNumberingAfterBreak="0">
    <w:nsid w:val="FFFFFF7F"/>
    <w:multiLevelType w:val="singleLevel"/>
    <w:tmpl w:val="A3B60B32"/>
    <w:lvl w:ilvl="0">
      <w:start w:val="1"/>
      <w:numFmt w:val="decimal"/>
      <w:pStyle w:val="ListNumber2"/>
      <w:lvlText w:val="%1."/>
      <w:lvlJc w:val="left"/>
      <w:pPr>
        <w:tabs>
          <w:tab w:val="num" w:pos="720"/>
        </w:tabs>
        <w:ind w:left="720" w:hanging="360"/>
      </w:pPr>
    </w:lvl>
  </w:abstractNum>
  <w:abstractNum w:abstractNumId="9" w15:restartNumberingAfterBreak="0">
    <w:nsid w:val="FFFFFF80"/>
    <w:multiLevelType w:val="singleLevel"/>
    <w:tmpl w:val="84CAD542"/>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9BA695EE"/>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62828152"/>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D0028950"/>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2A2917C5"/>
    <w:multiLevelType w:val="hybridMultilevel"/>
    <w:tmpl w:val="44909A38"/>
    <w:lvl w:ilvl="0" w:tplc="10090001">
      <w:start w:val="1"/>
      <w:numFmt w:val="bullet"/>
      <w:lvlText w:val=""/>
      <w:lvlJc w:val="left"/>
      <w:pPr>
        <w:ind w:left="773" w:hanging="360"/>
      </w:pPr>
      <w:rPr>
        <w:rFonts w:ascii="Symbol" w:hAnsi="Symbol" w:hint="default"/>
      </w:rPr>
    </w:lvl>
    <w:lvl w:ilvl="1" w:tplc="10090003" w:tentative="1">
      <w:start w:val="1"/>
      <w:numFmt w:val="bullet"/>
      <w:lvlText w:val="o"/>
      <w:lvlJc w:val="left"/>
      <w:pPr>
        <w:ind w:left="1493" w:hanging="360"/>
      </w:pPr>
      <w:rPr>
        <w:rFonts w:ascii="Courier New" w:hAnsi="Courier New" w:cs="Courier New" w:hint="default"/>
      </w:rPr>
    </w:lvl>
    <w:lvl w:ilvl="2" w:tplc="10090005" w:tentative="1">
      <w:start w:val="1"/>
      <w:numFmt w:val="bullet"/>
      <w:lvlText w:val=""/>
      <w:lvlJc w:val="left"/>
      <w:pPr>
        <w:ind w:left="2213" w:hanging="360"/>
      </w:pPr>
      <w:rPr>
        <w:rFonts w:ascii="Wingdings" w:hAnsi="Wingdings" w:hint="default"/>
      </w:rPr>
    </w:lvl>
    <w:lvl w:ilvl="3" w:tplc="10090001" w:tentative="1">
      <w:start w:val="1"/>
      <w:numFmt w:val="bullet"/>
      <w:lvlText w:val=""/>
      <w:lvlJc w:val="left"/>
      <w:pPr>
        <w:ind w:left="2933" w:hanging="360"/>
      </w:pPr>
      <w:rPr>
        <w:rFonts w:ascii="Symbol" w:hAnsi="Symbol" w:hint="default"/>
      </w:rPr>
    </w:lvl>
    <w:lvl w:ilvl="4" w:tplc="10090003" w:tentative="1">
      <w:start w:val="1"/>
      <w:numFmt w:val="bullet"/>
      <w:lvlText w:val="o"/>
      <w:lvlJc w:val="left"/>
      <w:pPr>
        <w:ind w:left="3653" w:hanging="360"/>
      </w:pPr>
      <w:rPr>
        <w:rFonts w:ascii="Courier New" w:hAnsi="Courier New" w:cs="Courier New" w:hint="default"/>
      </w:rPr>
    </w:lvl>
    <w:lvl w:ilvl="5" w:tplc="10090005" w:tentative="1">
      <w:start w:val="1"/>
      <w:numFmt w:val="bullet"/>
      <w:lvlText w:val=""/>
      <w:lvlJc w:val="left"/>
      <w:pPr>
        <w:ind w:left="4373" w:hanging="360"/>
      </w:pPr>
      <w:rPr>
        <w:rFonts w:ascii="Wingdings" w:hAnsi="Wingdings" w:hint="default"/>
      </w:rPr>
    </w:lvl>
    <w:lvl w:ilvl="6" w:tplc="10090001" w:tentative="1">
      <w:start w:val="1"/>
      <w:numFmt w:val="bullet"/>
      <w:lvlText w:val=""/>
      <w:lvlJc w:val="left"/>
      <w:pPr>
        <w:ind w:left="5093" w:hanging="360"/>
      </w:pPr>
      <w:rPr>
        <w:rFonts w:ascii="Symbol" w:hAnsi="Symbol" w:hint="default"/>
      </w:rPr>
    </w:lvl>
    <w:lvl w:ilvl="7" w:tplc="10090003" w:tentative="1">
      <w:start w:val="1"/>
      <w:numFmt w:val="bullet"/>
      <w:lvlText w:val="o"/>
      <w:lvlJc w:val="left"/>
      <w:pPr>
        <w:ind w:left="5813" w:hanging="360"/>
      </w:pPr>
      <w:rPr>
        <w:rFonts w:ascii="Courier New" w:hAnsi="Courier New" w:cs="Courier New" w:hint="default"/>
      </w:rPr>
    </w:lvl>
    <w:lvl w:ilvl="8" w:tplc="10090005" w:tentative="1">
      <w:start w:val="1"/>
      <w:numFmt w:val="bullet"/>
      <w:lvlText w:val=""/>
      <w:lvlJc w:val="left"/>
      <w:pPr>
        <w:ind w:left="6533" w:hanging="360"/>
      </w:pPr>
      <w:rPr>
        <w:rFonts w:ascii="Wingdings" w:hAnsi="Wingdings" w:hint="default"/>
      </w:rPr>
    </w:lvl>
  </w:abstractNum>
  <w:abstractNum w:abstractNumId="14" w15:restartNumberingAfterBreak="0">
    <w:nsid w:val="2AB8BEF7"/>
    <w:multiLevelType w:val="multilevel"/>
    <w:tmpl w:val="94309F8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4FFE1AC0"/>
    <w:multiLevelType w:val="multilevel"/>
    <w:tmpl w:val="9FF894B6"/>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16"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7" w15:restartNumberingAfterBreak="0">
    <w:nsid w:val="6A6F015D"/>
    <w:multiLevelType w:val="hybridMultilevel"/>
    <w:tmpl w:val="E9DE9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C94C55"/>
    <w:multiLevelType w:val="hybridMultilevel"/>
    <w:tmpl w:val="A1F4BC7E"/>
    <w:lvl w:ilvl="0" w:tplc="9EE0915A">
      <w:start w:val="1"/>
      <w:numFmt w:val="bullet"/>
      <w:pStyle w:val="Heading4"/>
      <w:lvlText w:val="▶"/>
      <w:lvlJc w:val="left"/>
      <w:pPr>
        <w:ind w:left="480" w:hanging="360"/>
      </w:pPr>
      <w:rPr>
        <w:rFonts w:ascii="Segoe UI Symbol" w:hAnsi="Segoe UI Symbol" w:hint="default"/>
      </w:rPr>
    </w:lvl>
    <w:lvl w:ilvl="1" w:tplc="04090003">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num w:numId="1">
    <w:abstractNumId w:val="16"/>
  </w:num>
  <w:num w:numId="2">
    <w:abstractNumId w:val="18"/>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5"/>
  </w:num>
  <w:num w:numId="6">
    <w:abstractNumId w:val="15"/>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5">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6">
    <w:abstractNumId w:val="15"/>
  </w:num>
  <w:num w:numId="17">
    <w:abstractNumId w:val="15"/>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13"/>
  </w:num>
  <w:num w:numId="33">
    <w:abstractNumId w:val="17"/>
  </w:num>
  <w:num w:numId="34">
    <w:abstractNumId w:val="12"/>
  </w:num>
  <w:num w:numId="35">
    <w:abstractNumId w:val="11"/>
  </w:num>
  <w:num w:numId="36">
    <w:abstractNumId w:val="10"/>
  </w:num>
  <w:num w:numId="37">
    <w:abstractNumId w:val="9"/>
  </w:num>
  <w:num w:numId="38">
    <w:abstractNumId w:val="8"/>
  </w:num>
  <w:num w:numId="39">
    <w:abstractNumId w:val="7"/>
  </w:num>
  <w:num w:numId="40">
    <w:abstractNumId w:val="6"/>
  </w:num>
  <w:num w:numId="41">
    <w:abstractNumId w:val="5"/>
  </w:num>
  <w:num w:numId="42">
    <w:abstractNumId w:val="7"/>
    <w:lvlOverride w:ilvl="0">
      <w:startOverride w:val="1"/>
    </w:lvlOverride>
  </w:num>
  <w:num w:numId="43">
    <w:abstractNumId w:val="7"/>
    <w:lvlOverride w:ilvl="0">
      <w:startOverride w:val="1"/>
    </w:lvlOverride>
  </w:num>
  <w:num w:numId="44">
    <w:abstractNumId w:val="7"/>
    <w:lvlOverride w:ilvl="0">
      <w:startOverride w:val="1"/>
    </w:lvlOverride>
  </w:num>
  <w:num w:numId="45">
    <w:abstractNumId w:val="7"/>
    <w:lvlOverride w:ilvl="0">
      <w:startOverride w:val="1"/>
    </w:lvlOverride>
  </w:num>
  <w:num w:numId="46">
    <w:abstractNumId w:val="7"/>
    <w:lvlOverride w:ilvl="0">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8D4"/>
    <w:rsid w:val="00011C8B"/>
    <w:rsid w:val="00042301"/>
    <w:rsid w:val="00046CF9"/>
    <w:rsid w:val="00051AD9"/>
    <w:rsid w:val="000655DB"/>
    <w:rsid w:val="000A5515"/>
    <w:rsid w:val="000B7E8E"/>
    <w:rsid w:val="00100728"/>
    <w:rsid w:val="00106F83"/>
    <w:rsid w:val="00114959"/>
    <w:rsid w:val="001355DE"/>
    <w:rsid w:val="001446CB"/>
    <w:rsid w:val="00174E9F"/>
    <w:rsid w:val="002149FA"/>
    <w:rsid w:val="00220E57"/>
    <w:rsid w:val="002241A0"/>
    <w:rsid w:val="002269D0"/>
    <w:rsid w:val="0024405E"/>
    <w:rsid w:val="00262B53"/>
    <w:rsid w:val="002B5724"/>
    <w:rsid w:val="002C5179"/>
    <w:rsid w:val="002E0891"/>
    <w:rsid w:val="00312AD0"/>
    <w:rsid w:val="00344D5A"/>
    <w:rsid w:val="0036666B"/>
    <w:rsid w:val="00386D60"/>
    <w:rsid w:val="003929B1"/>
    <w:rsid w:val="003A4ABE"/>
    <w:rsid w:val="003A5CD8"/>
    <w:rsid w:val="003B4A98"/>
    <w:rsid w:val="003F5B02"/>
    <w:rsid w:val="00404FA4"/>
    <w:rsid w:val="00421EF2"/>
    <w:rsid w:val="0044488A"/>
    <w:rsid w:val="004473E4"/>
    <w:rsid w:val="00462D20"/>
    <w:rsid w:val="004A2BE6"/>
    <w:rsid w:val="004B5627"/>
    <w:rsid w:val="004E29B3"/>
    <w:rsid w:val="004E3900"/>
    <w:rsid w:val="004E6091"/>
    <w:rsid w:val="00514B81"/>
    <w:rsid w:val="0052237A"/>
    <w:rsid w:val="00527ACF"/>
    <w:rsid w:val="00573005"/>
    <w:rsid w:val="005765DF"/>
    <w:rsid w:val="00590D07"/>
    <w:rsid w:val="0059485F"/>
    <w:rsid w:val="00594FA6"/>
    <w:rsid w:val="005B7501"/>
    <w:rsid w:val="00613BD0"/>
    <w:rsid w:val="0062128B"/>
    <w:rsid w:val="006243C0"/>
    <w:rsid w:val="00653E94"/>
    <w:rsid w:val="006852C6"/>
    <w:rsid w:val="00694A3B"/>
    <w:rsid w:val="006A2045"/>
    <w:rsid w:val="006A4867"/>
    <w:rsid w:val="006B5402"/>
    <w:rsid w:val="007351A1"/>
    <w:rsid w:val="00736352"/>
    <w:rsid w:val="00751512"/>
    <w:rsid w:val="00782D88"/>
    <w:rsid w:val="00784D58"/>
    <w:rsid w:val="007857A8"/>
    <w:rsid w:val="007E0631"/>
    <w:rsid w:val="008738C8"/>
    <w:rsid w:val="00882050"/>
    <w:rsid w:val="0088466F"/>
    <w:rsid w:val="008A41BF"/>
    <w:rsid w:val="008A7329"/>
    <w:rsid w:val="008C1B08"/>
    <w:rsid w:val="008C33CD"/>
    <w:rsid w:val="008D6863"/>
    <w:rsid w:val="008D6C98"/>
    <w:rsid w:val="008D6CA8"/>
    <w:rsid w:val="008E1D24"/>
    <w:rsid w:val="008F75B4"/>
    <w:rsid w:val="009059F0"/>
    <w:rsid w:val="00911F0C"/>
    <w:rsid w:val="00914C7D"/>
    <w:rsid w:val="00923BB3"/>
    <w:rsid w:val="009521AB"/>
    <w:rsid w:val="00974313"/>
    <w:rsid w:val="009D2A29"/>
    <w:rsid w:val="00A01390"/>
    <w:rsid w:val="00A155EB"/>
    <w:rsid w:val="00A15955"/>
    <w:rsid w:val="00A372FF"/>
    <w:rsid w:val="00A638E8"/>
    <w:rsid w:val="00AC2A95"/>
    <w:rsid w:val="00AC2D43"/>
    <w:rsid w:val="00B550A8"/>
    <w:rsid w:val="00B76D66"/>
    <w:rsid w:val="00B86B75"/>
    <w:rsid w:val="00BA0E46"/>
    <w:rsid w:val="00BC48D5"/>
    <w:rsid w:val="00BD1E2D"/>
    <w:rsid w:val="00C0133C"/>
    <w:rsid w:val="00C161AD"/>
    <w:rsid w:val="00C276C0"/>
    <w:rsid w:val="00C30300"/>
    <w:rsid w:val="00C36279"/>
    <w:rsid w:val="00C44696"/>
    <w:rsid w:val="00C57ED6"/>
    <w:rsid w:val="00C70BA6"/>
    <w:rsid w:val="00C7294F"/>
    <w:rsid w:val="00C82F93"/>
    <w:rsid w:val="00C86185"/>
    <w:rsid w:val="00C86CCC"/>
    <w:rsid w:val="00CD18E1"/>
    <w:rsid w:val="00CE3986"/>
    <w:rsid w:val="00D32C1C"/>
    <w:rsid w:val="00D67BE8"/>
    <w:rsid w:val="00D83FE0"/>
    <w:rsid w:val="00DA7317"/>
    <w:rsid w:val="00DB0616"/>
    <w:rsid w:val="00DB3548"/>
    <w:rsid w:val="00E175E2"/>
    <w:rsid w:val="00E315A3"/>
    <w:rsid w:val="00E45FA9"/>
    <w:rsid w:val="00E54D26"/>
    <w:rsid w:val="00E634C2"/>
    <w:rsid w:val="00E7053C"/>
    <w:rsid w:val="00EA0F7B"/>
    <w:rsid w:val="00EA6204"/>
    <w:rsid w:val="00EB31CB"/>
    <w:rsid w:val="00EC5AE0"/>
    <w:rsid w:val="00ED1748"/>
    <w:rsid w:val="00EE19F5"/>
    <w:rsid w:val="00F0539B"/>
    <w:rsid w:val="00F96BE3"/>
    <w:rsid w:val="00FF49C9"/>
    <w:rsid w:val="00FF5D0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F11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outlineLvl w:val="3"/>
    </w:pPr>
    <w:rPr>
      <w:rFonts w:ascii="Segoe Semibold" w:eastAsia="MS Mincho" w:hAnsi="Segoe Semibold"/>
      <w:b/>
      <w:iCs/>
      <w:sz w:val="22"/>
      <w:szCs w:val="22"/>
      <w:lang w:eastAsia="ja-JP"/>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3"/>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AC2A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2A95"/>
    <w:rPr>
      <w:rFonts w:ascii="Segoe" w:eastAsia="Times New Roman" w:hAnsi="Segoe" w:cs="Times New Roman"/>
      <w:sz w:val="19"/>
      <w:szCs w:val="24"/>
    </w:rPr>
  </w:style>
  <w:style w:type="paragraph" w:styleId="Footer">
    <w:name w:val="footer"/>
    <w:basedOn w:val="Normal"/>
    <w:link w:val="FooterChar"/>
    <w:uiPriority w:val="99"/>
    <w:unhideWhenUsed/>
    <w:rsid w:val="00AC2A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2A95"/>
    <w:rPr>
      <w:rFonts w:ascii="Segoe" w:eastAsia="Times New Roman" w:hAnsi="Segoe" w:cs="Times New Roman"/>
      <w:sz w:val="19"/>
      <w:szCs w:val="24"/>
    </w:rPr>
  </w:style>
  <w:style w:type="character" w:styleId="CommentReference">
    <w:name w:val="annotation reference"/>
    <w:basedOn w:val="DefaultParagraphFont"/>
    <w:uiPriority w:val="99"/>
    <w:semiHidden/>
    <w:unhideWhenUsed/>
    <w:rsid w:val="00042301"/>
    <w:rPr>
      <w:sz w:val="16"/>
      <w:szCs w:val="16"/>
    </w:rPr>
  </w:style>
  <w:style w:type="paragraph" w:styleId="CommentText">
    <w:name w:val="annotation text"/>
    <w:basedOn w:val="Normal"/>
    <w:link w:val="CommentTextChar"/>
    <w:uiPriority w:val="99"/>
    <w:semiHidden/>
    <w:unhideWhenUsed/>
    <w:rsid w:val="00042301"/>
    <w:pPr>
      <w:spacing w:line="240" w:lineRule="auto"/>
    </w:pPr>
    <w:rPr>
      <w:sz w:val="20"/>
      <w:szCs w:val="20"/>
    </w:rPr>
  </w:style>
  <w:style w:type="character" w:customStyle="1" w:styleId="CommentTextChar">
    <w:name w:val="Comment Text Char"/>
    <w:basedOn w:val="DefaultParagraphFont"/>
    <w:link w:val="CommentText"/>
    <w:uiPriority w:val="99"/>
    <w:semiHidden/>
    <w:rsid w:val="00042301"/>
    <w:rPr>
      <w:rFonts w:ascii="Segoe" w:eastAsia="Times New Roman" w:hAnsi="Segoe" w:cs="Times New Roman"/>
      <w:sz w:val="20"/>
      <w:szCs w:val="20"/>
    </w:rPr>
  </w:style>
  <w:style w:type="paragraph" w:styleId="CommentSubject">
    <w:name w:val="annotation subject"/>
    <w:basedOn w:val="CommentText"/>
    <w:next w:val="CommentText"/>
    <w:link w:val="CommentSubjectChar"/>
    <w:uiPriority w:val="99"/>
    <w:semiHidden/>
    <w:unhideWhenUsed/>
    <w:rsid w:val="00042301"/>
    <w:rPr>
      <w:b/>
      <w:bCs/>
    </w:rPr>
  </w:style>
  <w:style w:type="character" w:customStyle="1" w:styleId="CommentSubjectChar">
    <w:name w:val="Comment Subject Char"/>
    <w:basedOn w:val="CommentTextChar"/>
    <w:link w:val="CommentSubject"/>
    <w:uiPriority w:val="99"/>
    <w:semiHidden/>
    <w:rsid w:val="00042301"/>
    <w:rPr>
      <w:rFonts w:ascii="Segoe" w:eastAsia="Times New Roman" w:hAnsi="Segoe" w:cs="Times New Roman"/>
      <w:b/>
      <w:bCs/>
      <w:sz w:val="20"/>
      <w:szCs w:val="20"/>
    </w:rPr>
  </w:style>
  <w:style w:type="paragraph" w:styleId="BalloonText">
    <w:name w:val="Balloon Text"/>
    <w:basedOn w:val="Normal"/>
    <w:link w:val="BalloonTextChar"/>
    <w:uiPriority w:val="99"/>
    <w:semiHidden/>
    <w:unhideWhenUsed/>
    <w:rsid w:val="000423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2301"/>
    <w:rPr>
      <w:rFonts w:ascii="Segoe UI" w:eastAsia="Times New Roman" w:hAnsi="Segoe UI" w:cs="Segoe UI"/>
      <w:sz w:val="18"/>
      <w:szCs w:val="18"/>
    </w:rPr>
  </w:style>
  <w:style w:type="paragraph" w:styleId="Revision">
    <w:name w:val="Revision"/>
    <w:hidden/>
    <w:uiPriority w:val="99"/>
    <w:semiHidden/>
    <w:rsid w:val="00042301"/>
    <w:pPr>
      <w:spacing w:after="0" w:line="240" w:lineRule="auto"/>
    </w:pPr>
    <w:rPr>
      <w:rFonts w:ascii="Segoe" w:eastAsia="Times New Roman" w:hAnsi="Segoe" w:cs="Times New Roman"/>
      <w:sz w:val="19"/>
      <w:szCs w:val="24"/>
    </w:rPr>
  </w:style>
  <w:style w:type="character" w:styleId="FollowedHyperlink">
    <w:name w:val="FollowedHyperlink"/>
    <w:basedOn w:val="DefaultParagraphFont"/>
    <w:uiPriority w:val="99"/>
    <w:semiHidden/>
    <w:unhideWhenUsed/>
    <w:rsid w:val="00C30300"/>
    <w:rPr>
      <w:color w:val="954F72" w:themeColor="followedHyperlink"/>
      <w:u w:val="single"/>
    </w:rPr>
  </w:style>
  <w:style w:type="paragraph" w:styleId="BodyText2">
    <w:name w:val="Body Text 2"/>
    <w:basedOn w:val="Normal"/>
    <w:link w:val="BodyText2Char"/>
    <w:uiPriority w:val="99"/>
    <w:unhideWhenUsed/>
    <w:rsid w:val="00C7294F"/>
    <w:pPr>
      <w:spacing w:line="480" w:lineRule="auto"/>
    </w:pPr>
  </w:style>
  <w:style w:type="character" w:customStyle="1" w:styleId="BodyText2Char">
    <w:name w:val="Body Text 2 Char"/>
    <w:basedOn w:val="DefaultParagraphFont"/>
    <w:link w:val="BodyText2"/>
    <w:uiPriority w:val="99"/>
    <w:rsid w:val="00C7294F"/>
    <w:rPr>
      <w:rFonts w:ascii="Segoe" w:eastAsia="Times New Roman" w:hAnsi="Segoe" w:cs="Times New Roman"/>
      <w:sz w:val="19"/>
      <w:szCs w:val="24"/>
    </w:rPr>
  </w:style>
  <w:style w:type="paragraph" w:styleId="BodyText3">
    <w:name w:val="Body Text 3"/>
    <w:basedOn w:val="Normal"/>
    <w:link w:val="BodyText3Char"/>
    <w:uiPriority w:val="99"/>
    <w:unhideWhenUsed/>
    <w:rsid w:val="00C7294F"/>
    <w:rPr>
      <w:sz w:val="16"/>
      <w:szCs w:val="16"/>
    </w:rPr>
  </w:style>
  <w:style w:type="character" w:customStyle="1" w:styleId="BodyText3Char">
    <w:name w:val="Body Text 3 Char"/>
    <w:basedOn w:val="DefaultParagraphFont"/>
    <w:link w:val="BodyText3"/>
    <w:uiPriority w:val="99"/>
    <w:rsid w:val="00C7294F"/>
    <w:rPr>
      <w:rFonts w:ascii="Segoe" w:eastAsia="Times New Roman" w:hAnsi="Segoe" w:cs="Times New Roman"/>
      <w:sz w:val="16"/>
      <w:szCs w:val="16"/>
    </w:rPr>
  </w:style>
  <w:style w:type="paragraph" w:styleId="BodyText">
    <w:name w:val="Body Text"/>
    <w:basedOn w:val="Normal"/>
    <w:link w:val="BodyTextChar"/>
    <w:uiPriority w:val="99"/>
    <w:unhideWhenUsed/>
    <w:rsid w:val="00C7294F"/>
  </w:style>
  <w:style w:type="character" w:customStyle="1" w:styleId="BodyTextChar">
    <w:name w:val="Body Text Char"/>
    <w:basedOn w:val="DefaultParagraphFont"/>
    <w:link w:val="BodyText"/>
    <w:uiPriority w:val="99"/>
    <w:rsid w:val="00C7294F"/>
    <w:rPr>
      <w:rFonts w:ascii="Segoe" w:eastAsia="Times New Roman" w:hAnsi="Segoe" w:cs="Times New Roman"/>
      <w:sz w:val="19"/>
      <w:szCs w:val="24"/>
    </w:rPr>
  </w:style>
  <w:style w:type="paragraph" w:styleId="ListNumber2">
    <w:name w:val="List Number 2"/>
    <w:basedOn w:val="Normal"/>
    <w:uiPriority w:val="99"/>
    <w:unhideWhenUsed/>
    <w:rsid w:val="00C7294F"/>
    <w:pPr>
      <w:numPr>
        <w:numId w:val="38"/>
      </w:numPr>
      <w:contextualSpacing/>
    </w:pPr>
  </w:style>
  <w:style w:type="paragraph" w:styleId="ListNumber3">
    <w:name w:val="List Number 3"/>
    <w:basedOn w:val="Normal"/>
    <w:uiPriority w:val="99"/>
    <w:unhideWhenUsed/>
    <w:rsid w:val="00C7294F"/>
    <w:pPr>
      <w:numPr>
        <w:numId w:val="39"/>
      </w:numPr>
      <w:contextualSpacing/>
    </w:pPr>
  </w:style>
  <w:style w:type="paragraph" w:styleId="ListNumber4">
    <w:name w:val="List Number 4"/>
    <w:basedOn w:val="Normal"/>
    <w:uiPriority w:val="99"/>
    <w:unhideWhenUsed/>
    <w:rsid w:val="00E634C2"/>
    <w:pPr>
      <w:numPr>
        <w:numId w:val="40"/>
      </w:numPr>
      <w:contextualSpacing/>
    </w:pPr>
  </w:style>
  <w:style w:type="paragraph" w:styleId="BlockText">
    <w:name w:val="Block Text"/>
    <w:basedOn w:val="Normal"/>
    <w:uiPriority w:val="99"/>
    <w:unhideWhenUsed/>
    <w:rsid w:val="00386D60"/>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cstheme="minorBidi"/>
      <w:i/>
      <w:iCs/>
      <w:color w:val="5B9BD5" w:themeColor="accent1"/>
    </w:rPr>
  </w:style>
  <w:style w:type="character" w:styleId="UnresolvedMention">
    <w:name w:val="Unresolved Mention"/>
    <w:basedOn w:val="DefaultParagraphFont"/>
    <w:uiPriority w:val="99"/>
    <w:semiHidden/>
    <w:unhideWhenUsed/>
    <w:rsid w:val="00A159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1259437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lp.github.com/articles/GitHub-glossary/" TargetMode="External"/><Relationship Id="rId13" Type="http://schemas.openxmlformats.org/officeDocument/2006/relationships/hyperlink" Target="https://github.com/jgm/pandoc/releases/tag/1.19.2" TargetMode="External"/><Relationship Id="rId18" Type="http://schemas.openxmlformats.org/officeDocument/2006/relationships/hyperlink" Target="https://help.github.com/desktop/guides/contributing/working-with-your-remote-repository-on-github-or-github-enterprise/"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desktop.GitHub.com/" TargetMode="External"/><Relationship Id="rId17" Type="http://schemas.openxmlformats.org/officeDocument/2006/relationships/hyperlink" Target="https://github.com/MicrosoftLearning/"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github.com/MicrosoftLearnin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help.github.com/articles/cloning-a-repository/" TargetMode="External"/><Relationship Id="rId23" Type="http://schemas.openxmlformats.org/officeDocument/2006/relationships/footer" Target="footer2.xml"/><Relationship Id="rId10" Type="http://schemas.openxmlformats.org/officeDocument/2006/relationships/hyperlink" Target="https://guides.github.com/activities/hello-world/" TargetMode="External"/><Relationship Id="rId19" Type="http://schemas.openxmlformats.org/officeDocument/2006/relationships/hyperlink" Target="https://technet.microsoft.com/en-us/library/ee176961.aspx" TargetMode="External"/><Relationship Id="rId4" Type="http://schemas.openxmlformats.org/officeDocument/2006/relationships/settings" Target="settings.xml"/><Relationship Id="rId9" Type="http://schemas.openxmlformats.org/officeDocument/2006/relationships/hyperlink" Target="https://guides.github.com/activities/hello-world/" TargetMode="External"/><Relationship Id="rId14" Type="http://schemas.openxmlformats.org/officeDocument/2006/relationships/hyperlink" Target="http://pscx.codeplex.com/releases/view/133199"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13C3CA-F4E0-4430-A1D9-592CF94ABA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981</Words>
  <Characters>19826</Characters>
  <Application>Microsoft Office Word</Application>
  <DocSecurity>0</DocSecurity>
  <Lines>336</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11-21T01:06:00Z</dcterms:created>
  <dcterms:modified xsi:type="dcterms:W3CDTF">2018-11-21T13:36:00Z</dcterms:modified>
</cp:coreProperties>
</file>